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08C0EB" w14:textId="014878D1" w:rsidR="003F188D" w:rsidRPr="00021E67" w:rsidRDefault="0042144A" w:rsidP="003F188D">
      <w:pPr>
        <w:pStyle w:val="Heading2"/>
        <w:jc w:val="center"/>
        <w:rPr>
          <w:rFonts w:ascii="Times New Roman" w:hAnsi="Times New Roman" w:cs="Times New Roman"/>
          <w:sz w:val="40"/>
        </w:rPr>
      </w:pPr>
      <w:r w:rsidRPr="00021E67">
        <w:rPr>
          <w:rFonts w:ascii="Times New Roman" w:hAnsi="Times New Roman" w:cs="Times New Roman"/>
          <w:sz w:val="40"/>
        </w:rPr>
        <w:t xml:space="preserve">Dataset </w:t>
      </w:r>
      <w:r w:rsidR="003F188D" w:rsidRPr="00021E67">
        <w:rPr>
          <w:rFonts w:ascii="Times New Roman" w:hAnsi="Times New Roman" w:cs="Times New Roman"/>
          <w:sz w:val="40"/>
        </w:rPr>
        <w:t>details</w:t>
      </w:r>
    </w:p>
    <w:tbl>
      <w:tblPr>
        <w:tblStyle w:val="TableGrid"/>
        <w:tblW w:w="8092" w:type="dxa"/>
        <w:jc w:val="center"/>
        <w:tblLook w:val="04A0" w:firstRow="1" w:lastRow="0" w:firstColumn="1" w:lastColumn="0" w:noHBand="0" w:noVBand="1"/>
      </w:tblPr>
      <w:tblGrid>
        <w:gridCol w:w="4036"/>
        <w:gridCol w:w="4056"/>
      </w:tblGrid>
      <w:tr w:rsidR="000D06C6" w:rsidRPr="0020591B" w14:paraId="0D87A3F1" w14:textId="77777777" w:rsidTr="00CC43D3">
        <w:trPr>
          <w:trHeight w:val="209"/>
          <w:jc w:val="center"/>
        </w:trPr>
        <w:tc>
          <w:tcPr>
            <w:tcW w:w="8092" w:type="dxa"/>
            <w:gridSpan w:val="2"/>
          </w:tcPr>
          <w:p w14:paraId="09A52DA2" w14:textId="2BEF2DAC" w:rsidR="000D06C6" w:rsidRPr="0071348E" w:rsidRDefault="000D06C6" w:rsidP="000D06C6">
            <w:pPr>
              <w:pStyle w:val="a"/>
              <w:spacing w:line="276" w:lineRule="auto"/>
              <w:rPr>
                <w:rFonts w:ascii="Times New Roman" w:eastAsiaTheme="minorEastAsia" w:hAnsi="Times New Roman" w:hint="eastAsia"/>
                <w:b/>
                <w:color w:val="000000" w:themeColor="text1"/>
                <w:sz w:val="18"/>
              </w:rPr>
            </w:pPr>
            <w:r w:rsidRPr="000D06C6">
              <w:rPr>
                <w:rFonts w:ascii="Times New Roman" w:eastAsiaTheme="minorEastAsia" w:hAnsi="Times New Roman"/>
                <w:b/>
                <w:color w:val="000000" w:themeColor="text1"/>
                <w:sz w:val="22"/>
                <w:szCs w:val="36"/>
              </w:rPr>
              <w:t>Landsat 8</w:t>
            </w:r>
          </w:p>
        </w:tc>
      </w:tr>
      <w:tr w:rsidR="00EA0884" w:rsidRPr="0020591B" w14:paraId="7F0CF60F" w14:textId="77777777" w:rsidTr="00CC43D3">
        <w:trPr>
          <w:trHeight w:val="213"/>
          <w:jc w:val="center"/>
        </w:trPr>
        <w:tc>
          <w:tcPr>
            <w:tcW w:w="4036" w:type="dxa"/>
            <w:vAlign w:val="center"/>
          </w:tcPr>
          <w:p w14:paraId="1080F3A5" w14:textId="5B0A3B5D" w:rsidR="00EA0884" w:rsidRDefault="00EA0884" w:rsidP="00CC43D3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>Image ID (Landsat image)</w:t>
            </w:r>
          </w:p>
        </w:tc>
        <w:tc>
          <w:tcPr>
            <w:tcW w:w="4056" w:type="dxa"/>
            <w:vAlign w:val="center"/>
          </w:tcPr>
          <w:p w14:paraId="3E0FCBDF" w14:textId="0F008D2D" w:rsidR="00EA0884" w:rsidRPr="0071348E" w:rsidRDefault="00EA0884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Extent (Truth)</w:t>
            </w:r>
          </w:p>
        </w:tc>
      </w:tr>
      <w:tr w:rsidR="00F8717B" w:rsidRPr="0020591B" w14:paraId="72F4B8E2" w14:textId="77777777" w:rsidTr="00CC43D3">
        <w:trPr>
          <w:trHeight w:val="213"/>
          <w:jc w:val="center"/>
        </w:trPr>
        <w:tc>
          <w:tcPr>
            <w:tcW w:w="4036" w:type="dxa"/>
            <w:vAlign w:val="center"/>
          </w:tcPr>
          <w:p w14:paraId="27A8FA51" w14:textId="260559B4" w:rsidR="00F8717B" w:rsidRPr="00CC43D3" w:rsidRDefault="00F8717B" w:rsidP="00402478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1.</w:t>
            </w:r>
            <w:r w:rsid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 xml:space="preserve"> </w:t>
            </w: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LC08_L1TP_134036_20191017_20191029_01_T1</w:t>
            </w:r>
          </w:p>
        </w:tc>
        <w:tc>
          <w:tcPr>
            <w:tcW w:w="4056" w:type="dxa"/>
            <w:vAlign w:val="center"/>
          </w:tcPr>
          <w:p w14:paraId="105C5362" w14:textId="71BDE2D4" w:rsidR="00F8717B" w:rsidRPr="00CC43D3" w:rsidRDefault="00F8717B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97.65° E, 34.66° N) ~ (98.19° E,</w:t>
            </w:r>
            <w:r w:rsidR="000D06C6"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35.08° N)</w:t>
            </w:r>
          </w:p>
        </w:tc>
      </w:tr>
      <w:tr w:rsidR="00337EF1" w:rsidRPr="0020591B" w14:paraId="03D9C0C7" w14:textId="77777777" w:rsidTr="00CC43D3">
        <w:trPr>
          <w:trHeight w:val="213"/>
          <w:jc w:val="center"/>
        </w:trPr>
        <w:tc>
          <w:tcPr>
            <w:tcW w:w="4036" w:type="dxa"/>
            <w:vAlign w:val="center"/>
          </w:tcPr>
          <w:p w14:paraId="5B0C3480" w14:textId="77777777" w:rsidR="00337EF1" w:rsidRPr="00CC43D3" w:rsidRDefault="00337EF1" w:rsidP="00402478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7E46F960" w14:textId="77777777" w:rsidR="00337EF1" w:rsidRPr="00CC43D3" w:rsidRDefault="00337EF1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6B39A5" w:rsidRPr="0020591B" w14:paraId="36258D4C" w14:textId="77777777" w:rsidTr="00CC43D3">
        <w:trPr>
          <w:trHeight w:val="209"/>
          <w:jc w:val="center"/>
        </w:trPr>
        <w:tc>
          <w:tcPr>
            <w:tcW w:w="4036" w:type="dxa"/>
            <w:vAlign w:val="center"/>
          </w:tcPr>
          <w:p w14:paraId="3165B39C" w14:textId="364F18CC" w:rsidR="006B39A5" w:rsidRPr="00CC43D3" w:rsidRDefault="006B39A5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2.</w:t>
            </w:r>
            <w:r w:rsid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 xml:space="preserve"> </w:t>
            </w: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LC08_L1TP_179026_20190825_20190903_01_T1</w:t>
            </w:r>
          </w:p>
        </w:tc>
        <w:tc>
          <w:tcPr>
            <w:tcW w:w="4056" w:type="dxa"/>
            <w:vAlign w:val="center"/>
          </w:tcPr>
          <w:p w14:paraId="3E9641EC" w14:textId="30F265D2" w:rsidR="006B39A5" w:rsidRPr="00CC43D3" w:rsidRDefault="006B39A5" w:rsidP="006B39A5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>(</w:t>
            </w: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32.44° E, 48.89° N) ~ (33.22° E, 49.39° N)</w:t>
            </w:r>
          </w:p>
        </w:tc>
      </w:tr>
      <w:tr w:rsidR="00337EF1" w:rsidRPr="0020591B" w14:paraId="0A3DE854" w14:textId="77777777" w:rsidTr="00CC43D3">
        <w:trPr>
          <w:trHeight w:val="209"/>
          <w:jc w:val="center"/>
        </w:trPr>
        <w:tc>
          <w:tcPr>
            <w:tcW w:w="4036" w:type="dxa"/>
            <w:vAlign w:val="center"/>
          </w:tcPr>
          <w:p w14:paraId="77D723CF" w14:textId="77777777" w:rsidR="00337EF1" w:rsidRPr="00CC43D3" w:rsidRDefault="00337EF1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1385ACAB" w14:textId="77777777" w:rsidR="00337EF1" w:rsidRPr="00CC43D3" w:rsidRDefault="00337EF1" w:rsidP="006B39A5">
            <w:pPr>
              <w:pStyle w:val="a"/>
              <w:spacing w:line="276" w:lineRule="auto"/>
              <w:jc w:val="center"/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</w:pPr>
          </w:p>
        </w:tc>
      </w:tr>
      <w:tr w:rsidR="006B39A5" w:rsidRPr="0020591B" w14:paraId="2C57AD51" w14:textId="77777777" w:rsidTr="00CC43D3">
        <w:trPr>
          <w:trHeight w:val="213"/>
          <w:jc w:val="center"/>
        </w:trPr>
        <w:tc>
          <w:tcPr>
            <w:tcW w:w="4036" w:type="dxa"/>
            <w:vAlign w:val="center"/>
          </w:tcPr>
          <w:p w14:paraId="59AA71F4" w14:textId="13770BC0" w:rsidR="006B39A5" w:rsidRPr="00CC43D3" w:rsidRDefault="006B39A5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3.</w:t>
            </w:r>
            <w:r w:rsid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 xml:space="preserve"> </w:t>
            </w: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LC08_L1TP_032028_20190819_20190902_01_T1</w:t>
            </w:r>
          </w:p>
        </w:tc>
        <w:tc>
          <w:tcPr>
            <w:tcW w:w="4056" w:type="dxa"/>
            <w:vAlign w:val="center"/>
          </w:tcPr>
          <w:p w14:paraId="5C6AA2BA" w14:textId="0E118FB0" w:rsidR="006B39A5" w:rsidRPr="00CC43D3" w:rsidRDefault="006B39A5" w:rsidP="006B39A5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00.80° W, 45.96° N,) ~ (100.25° W, 46.33° N)</w:t>
            </w:r>
          </w:p>
        </w:tc>
      </w:tr>
      <w:tr w:rsidR="00337EF1" w:rsidRPr="0020591B" w14:paraId="72ED86D9" w14:textId="77777777" w:rsidTr="00CC43D3">
        <w:trPr>
          <w:trHeight w:val="213"/>
          <w:jc w:val="center"/>
        </w:trPr>
        <w:tc>
          <w:tcPr>
            <w:tcW w:w="4036" w:type="dxa"/>
            <w:vAlign w:val="center"/>
          </w:tcPr>
          <w:p w14:paraId="2C87B84B" w14:textId="77777777" w:rsidR="00337EF1" w:rsidRPr="00CC43D3" w:rsidRDefault="00337EF1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6DB5CFB0" w14:textId="77777777" w:rsidR="00337EF1" w:rsidRPr="00CC43D3" w:rsidRDefault="00337EF1" w:rsidP="006B39A5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6B39A5" w:rsidRPr="0020591B" w14:paraId="12BA2C22" w14:textId="77777777" w:rsidTr="00CC43D3">
        <w:trPr>
          <w:trHeight w:val="213"/>
          <w:jc w:val="center"/>
        </w:trPr>
        <w:tc>
          <w:tcPr>
            <w:tcW w:w="4036" w:type="dxa"/>
            <w:vAlign w:val="center"/>
          </w:tcPr>
          <w:p w14:paraId="32856DE4" w14:textId="025F92FD" w:rsidR="006B39A5" w:rsidRPr="00CC43D3" w:rsidRDefault="006B39A5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4. LC08_L1TP_232063_20170806_20170813_01_T1</w:t>
            </w:r>
          </w:p>
        </w:tc>
        <w:tc>
          <w:tcPr>
            <w:tcW w:w="4056" w:type="dxa"/>
            <w:vAlign w:val="center"/>
          </w:tcPr>
          <w:p w14:paraId="72E6939F" w14:textId="6283943E" w:rsidR="006B39A5" w:rsidRPr="00CC43D3" w:rsidRDefault="006B39A5" w:rsidP="006B39A5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62.32° W, 4.44° S) ~ (61.87° W, 4.04° S)</w:t>
            </w:r>
          </w:p>
        </w:tc>
      </w:tr>
      <w:tr w:rsidR="00337EF1" w:rsidRPr="0020591B" w14:paraId="10FEB173" w14:textId="77777777" w:rsidTr="00CC43D3">
        <w:trPr>
          <w:trHeight w:val="213"/>
          <w:jc w:val="center"/>
        </w:trPr>
        <w:tc>
          <w:tcPr>
            <w:tcW w:w="4036" w:type="dxa"/>
            <w:vAlign w:val="center"/>
          </w:tcPr>
          <w:p w14:paraId="0091DF37" w14:textId="77777777" w:rsidR="00337EF1" w:rsidRPr="00CC43D3" w:rsidRDefault="00337EF1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772CE94A" w14:textId="77777777" w:rsidR="00337EF1" w:rsidRPr="00CC43D3" w:rsidRDefault="00337EF1" w:rsidP="006B39A5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6B39A5" w:rsidRPr="0020591B" w14:paraId="3BD91893" w14:textId="77777777" w:rsidTr="00CC43D3">
        <w:trPr>
          <w:trHeight w:val="213"/>
          <w:jc w:val="center"/>
        </w:trPr>
        <w:tc>
          <w:tcPr>
            <w:tcW w:w="4036" w:type="dxa"/>
            <w:vAlign w:val="center"/>
          </w:tcPr>
          <w:p w14:paraId="56AB33C4" w14:textId="1E344664" w:rsidR="006B39A5" w:rsidRPr="00CC43D3" w:rsidRDefault="006B39A5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0</w:t>
            </w: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 xml:space="preserve">5. </w:t>
            </w: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LC08_L1TP_197049_20150508_20170409_01_T1</w:t>
            </w:r>
          </w:p>
        </w:tc>
        <w:tc>
          <w:tcPr>
            <w:tcW w:w="4056" w:type="dxa"/>
            <w:vAlign w:val="center"/>
          </w:tcPr>
          <w:p w14:paraId="00EDBF86" w14:textId="27D6977A" w:rsidR="006B39A5" w:rsidRPr="00CC43D3" w:rsidRDefault="006B39A5" w:rsidP="006B39A5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4.32° W, 15.14° N) ~ (3.85° W, 15.52° N)</w:t>
            </w:r>
          </w:p>
        </w:tc>
      </w:tr>
      <w:tr w:rsidR="00CC43D3" w:rsidRPr="0020591B" w14:paraId="12FFF732" w14:textId="77777777" w:rsidTr="00CC43D3">
        <w:trPr>
          <w:trHeight w:val="213"/>
          <w:jc w:val="center"/>
        </w:trPr>
        <w:tc>
          <w:tcPr>
            <w:tcW w:w="4036" w:type="dxa"/>
            <w:vAlign w:val="center"/>
          </w:tcPr>
          <w:p w14:paraId="13EA8961" w14:textId="3B8CDCF4" w:rsidR="00B1001F" w:rsidRPr="0071348E" w:rsidRDefault="00B1001F" w:rsidP="00CC43D3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18"/>
              </w:rPr>
              <w:drawing>
                <wp:inline distT="0" distB="0" distL="0" distR="0" wp14:anchorId="04C097D3" wp14:editId="2A4D04FA">
                  <wp:extent cx="2295364" cy="1910686"/>
                  <wp:effectExtent l="0" t="0" r="381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4795" cy="19934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6" w:type="dxa"/>
            <w:vAlign w:val="center"/>
          </w:tcPr>
          <w:p w14:paraId="02DA7D27" w14:textId="5B64C9D1" w:rsidR="00B1001F" w:rsidRPr="0071348E" w:rsidRDefault="00CC43D3" w:rsidP="00B1001F">
            <w:pPr>
              <w:pStyle w:val="a"/>
              <w:spacing w:line="276" w:lineRule="auto"/>
              <w:rPr>
                <w:rFonts w:ascii="Times New Roman" w:hAnsi="Times New Roman" w:hint="eastAsia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noProof/>
                <w:color w:val="000000" w:themeColor="text1"/>
                <w:sz w:val="18"/>
              </w:rPr>
              <w:drawing>
                <wp:inline distT="0" distB="0" distL="0" distR="0" wp14:anchorId="449F4EA9" wp14:editId="6334DBDC">
                  <wp:extent cx="2279176" cy="1901601"/>
                  <wp:effectExtent l="0" t="0" r="0" b="3810"/>
                  <wp:docPr id="12" name="Picture 12" descr="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Map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9258" cy="1951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43D3" w:rsidRPr="0020591B" w14:paraId="13001823" w14:textId="77777777" w:rsidTr="00E53F79">
        <w:trPr>
          <w:trHeight w:val="213"/>
          <w:jc w:val="center"/>
        </w:trPr>
        <w:tc>
          <w:tcPr>
            <w:tcW w:w="4036" w:type="dxa"/>
            <w:vAlign w:val="center"/>
          </w:tcPr>
          <w:p w14:paraId="7A4F0E99" w14:textId="5A3DBCEF" w:rsidR="00CC43D3" w:rsidRPr="00CC43D3" w:rsidRDefault="00CC43D3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6. LC08_L1TP_173075_20171012_20171024_01_T1</w:t>
            </w:r>
          </w:p>
        </w:tc>
        <w:tc>
          <w:tcPr>
            <w:tcW w:w="4056" w:type="dxa"/>
            <w:vAlign w:val="center"/>
          </w:tcPr>
          <w:p w14:paraId="20FC8828" w14:textId="76530113" w:rsidR="00CC43D3" w:rsidRPr="00CC43D3" w:rsidRDefault="00CC43D3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24.76° E, 21.40° S)</w:t>
            </w:r>
            <w:r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25.17° E, 21.05° S)</w:t>
            </w:r>
          </w:p>
        </w:tc>
      </w:tr>
      <w:tr w:rsidR="00337EF1" w:rsidRPr="0020591B" w14:paraId="6614679D" w14:textId="77777777" w:rsidTr="00E53F79">
        <w:trPr>
          <w:trHeight w:val="213"/>
          <w:jc w:val="center"/>
        </w:trPr>
        <w:tc>
          <w:tcPr>
            <w:tcW w:w="4036" w:type="dxa"/>
            <w:vAlign w:val="center"/>
          </w:tcPr>
          <w:p w14:paraId="2104A4EF" w14:textId="77777777" w:rsidR="00337EF1" w:rsidRPr="00CC43D3" w:rsidRDefault="00337EF1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4A381F45" w14:textId="77777777" w:rsidR="00337EF1" w:rsidRPr="00CC43D3" w:rsidRDefault="00337EF1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CC43D3" w:rsidRPr="0020591B" w14:paraId="796B501B" w14:textId="77777777" w:rsidTr="00514A2E">
        <w:trPr>
          <w:trHeight w:val="213"/>
          <w:jc w:val="center"/>
        </w:trPr>
        <w:tc>
          <w:tcPr>
            <w:tcW w:w="4036" w:type="dxa"/>
            <w:vAlign w:val="center"/>
          </w:tcPr>
          <w:p w14:paraId="05AAB3A3" w14:textId="218A85DA" w:rsidR="00CC43D3" w:rsidRPr="00CC43D3" w:rsidRDefault="00CC43D3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7. LC08_L1TP_073086_20181018_20181031_01_T1</w:t>
            </w:r>
          </w:p>
        </w:tc>
        <w:tc>
          <w:tcPr>
            <w:tcW w:w="4056" w:type="dxa"/>
            <w:vAlign w:val="center"/>
          </w:tcPr>
          <w:p w14:paraId="7EB17891" w14:textId="6FC48025" w:rsidR="00CC43D3" w:rsidRPr="00CC43D3" w:rsidRDefault="00CC43D3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74.61° E, 37.08° S)</w:t>
            </w:r>
            <w:r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75.09° E, 36.73° S)</w:t>
            </w:r>
          </w:p>
        </w:tc>
      </w:tr>
      <w:tr w:rsidR="00337EF1" w:rsidRPr="0020591B" w14:paraId="3196C621" w14:textId="77777777" w:rsidTr="00514A2E">
        <w:trPr>
          <w:trHeight w:val="213"/>
          <w:jc w:val="center"/>
        </w:trPr>
        <w:tc>
          <w:tcPr>
            <w:tcW w:w="4036" w:type="dxa"/>
            <w:vAlign w:val="center"/>
          </w:tcPr>
          <w:p w14:paraId="1A755DE1" w14:textId="77777777" w:rsidR="00337EF1" w:rsidRPr="00CC43D3" w:rsidRDefault="00337EF1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239F4E97" w14:textId="77777777" w:rsidR="00337EF1" w:rsidRPr="00CC43D3" w:rsidRDefault="00337EF1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CC43D3" w:rsidRPr="0020591B" w14:paraId="48DB07DA" w14:textId="77777777" w:rsidTr="004776F4">
        <w:trPr>
          <w:trHeight w:val="213"/>
          <w:jc w:val="center"/>
        </w:trPr>
        <w:tc>
          <w:tcPr>
            <w:tcW w:w="4036" w:type="dxa"/>
            <w:vAlign w:val="center"/>
          </w:tcPr>
          <w:p w14:paraId="24ED03BC" w14:textId="506082E6" w:rsidR="00CC43D3" w:rsidRPr="00CC43D3" w:rsidRDefault="00CC43D3" w:rsidP="0071348E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8. LC08_L1TP_153012_20190718_20190731_01_T1</w:t>
            </w:r>
          </w:p>
        </w:tc>
        <w:tc>
          <w:tcPr>
            <w:tcW w:w="4056" w:type="dxa"/>
            <w:vAlign w:val="center"/>
          </w:tcPr>
          <w:p w14:paraId="45CF9D86" w14:textId="4F75E4D6" w:rsidR="00CC43D3" w:rsidRPr="00CC43D3" w:rsidRDefault="00CC43D3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85.95° E, 68.24° N)</w:t>
            </w:r>
            <w:r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86.81° E, 68.53° N)</w:t>
            </w:r>
          </w:p>
        </w:tc>
      </w:tr>
      <w:tr w:rsidR="00337EF1" w:rsidRPr="0020591B" w14:paraId="340E3735" w14:textId="77777777" w:rsidTr="004776F4">
        <w:trPr>
          <w:trHeight w:val="213"/>
          <w:jc w:val="center"/>
        </w:trPr>
        <w:tc>
          <w:tcPr>
            <w:tcW w:w="4036" w:type="dxa"/>
            <w:vAlign w:val="center"/>
          </w:tcPr>
          <w:p w14:paraId="2AD8327D" w14:textId="77777777" w:rsidR="00337EF1" w:rsidRPr="00CC43D3" w:rsidRDefault="00337EF1" w:rsidP="0071348E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4315BD5B" w14:textId="77777777" w:rsidR="00337EF1" w:rsidRPr="00CC43D3" w:rsidRDefault="00337EF1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CC43D3" w:rsidRPr="0020591B" w14:paraId="04C64BBA" w14:textId="77777777" w:rsidTr="00F76256">
        <w:trPr>
          <w:trHeight w:val="213"/>
          <w:jc w:val="center"/>
        </w:trPr>
        <w:tc>
          <w:tcPr>
            <w:tcW w:w="4036" w:type="dxa"/>
            <w:vAlign w:val="center"/>
          </w:tcPr>
          <w:p w14:paraId="15C91ECC" w14:textId="06ADF97E" w:rsidR="00CC43D3" w:rsidRPr="00CC43D3" w:rsidRDefault="00CC43D3" w:rsidP="00AF58F6">
            <w:pPr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9. LC08_L1TP_056014_20150528_20170226_01_T1</w:t>
            </w:r>
          </w:p>
        </w:tc>
        <w:tc>
          <w:tcPr>
            <w:tcW w:w="4056" w:type="dxa"/>
            <w:vAlign w:val="center"/>
          </w:tcPr>
          <w:p w14:paraId="616F4566" w14:textId="3E0C5FCF" w:rsidR="00CC43D3" w:rsidRPr="00CC43D3" w:rsidRDefault="00CC43D3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27.21° W, 64.93° N)</w:t>
            </w:r>
            <w:r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26.28° W, 65.27° N)</w:t>
            </w:r>
          </w:p>
        </w:tc>
      </w:tr>
      <w:tr w:rsidR="00CC43D3" w:rsidRPr="0020591B" w14:paraId="06CB6A18" w14:textId="77777777" w:rsidTr="00F76256">
        <w:trPr>
          <w:trHeight w:val="213"/>
          <w:jc w:val="center"/>
        </w:trPr>
        <w:tc>
          <w:tcPr>
            <w:tcW w:w="4036" w:type="dxa"/>
            <w:vAlign w:val="center"/>
          </w:tcPr>
          <w:p w14:paraId="5F33279F" w14:textId="351C0233" w:rsidR="00CC43D3" w:rsidRPr="00CC43D3" w:rsidRDefault="00CC43D3" w:rsidP="0071348E">
            <w:pPr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lastRenderedPageBreak/>
              <w:drawing>
                <wp:inline distT="0" distB="0" distL="0" distR="0" wp14:anchorId="0E8D402A" wp14:editId="05592298">
                  <wp:extent cx="2356304" cy="1917065"/>
                  <wp:effectExtent l="0" t="0" r="6350" b="635"/>
                  <wp:docPr id="1" name="Picture 1" descr="A picture containing text, mountai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text, mountai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8436" cy="2008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6" w:type="dxa"/>
            <w:vAlign w:val="center"/>
          </w:tcPr>
          <w:p w14:paraId="4883E3EA" w14:textId="2D59E4DE" w:rsidR="00CC43D3" w:rsidRPr="00CC43D3" w:rsidRDefault="00CC43D3" w:rsidP="00902F28">
            <w:pPr>
              <w:pStyle w:val="a"/>
              <w:spacing w:line="276" w:lineRule="auto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drawing>
                <wp:inline distT="0" distB="0" distL="0" distR="0" wp14:anchorId="6CADD869" wp14:editId="62480FDB">
                  <wp:extent cx="2279015" cy="1930878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4965" cy="2012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43D3" w:rsidRPr="0020591B" w14:paraId="29F1D028" w14:textId="77777777" w:rsidTr="00E028E0">
        <w:trPr>
          <w:trHeight w:val="213"/>
          <w:jc w:val="center"/>
        </w:trPr>
        <w:tc>
          <w:tcPr>
            <w:tcW w:w="4036" w:type="dxa"/>
            <w:vAlign w:val="center"/>
          </w:tcPr>
          <w:p w14:paraId="38E770EC" w14:textId="5110933F" w:rsidR="00CC43D3" w:rsidRPr="00CC43D3" w:rsidRDefault="00CC43D3" w:rsidP="0071348E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10. LC08_L1TP_110024_20161016_20170319_01_T1</w:t>
            </w:r>
          </w:p>
        </w:tc>
        <w:tc>
          <w:tcPr>
            <w:tcW w:w="4056" w:type="dxa"/>
            <w:vAlign w:val="center"/>
          </w:tcPr>
          <w:p w14:paraId="4076D5B8" w14:textId="4E27DF99" w:rsidR="00CC43D3" w:rsidRPr="00CC43D3" w:rsidRDefault="00CC43D3" w:rsidP="00CC43D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39.87° E, 51.76° N)</w:t>
            </w:r>
            <w:r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CC43D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40.42° E, 52.07° N)</w:t>
            </w:r>
          </w:p>
        </w:tc>
      </w:tr>
      <w:tr w:rsidR="00CC43D3" w:rsidRPr="0020591B" w14:paraId="789A66BE" w14:textId="77777777" w:rsidTr="00B87407">
        <w:trPr>
          <w:trHeight w:val="213"/>
          <w:jc w:val="center"/>
        </w:trPr>
        <w:tc>
          <w:tcPr>
            <w:tcW w:w="4036" w:type="dxa"/>
            <w:vAlign w:val="center"/>
          </w:tcPr>
          <w:p w14:paraId="3CCB5FFB" w14:textId="77777777" w:rsidR="00CC43D3" w:rsidRPr="00CC43D3" w:rsidRDefault="00CC43D3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38AA4EB6" w14:textId="77777777" w:rsidR="00CC43D3" w:rsidRPr="00CC43D3" w:rsidRDefault="00CC43D3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CC43D3" w:rsidRPr="0020591B" w14:paraId="19BFD0B4" w14:textId="77777777" w:rsidTr="00893D63">
        <w:trPr>
          <w:trHeight w:val="213"/>
          <w:jc w:val="center"/>
        </w:trPr>
        <w:tc>
          <w:tcPr>
            <w:tcW w:w="4036" w:type="dxa"/>
            <w:vAlign w:val="center"/>
          </w:tcPr>
          <w:p w14:paraId="566483EE" w14:textId="77777777" w:rsidR="00CC43D3" w:rsidRPr="00CC43D3" w:rsidRDefault="00CC43D3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74C73817" w14:textId="77777777" w:rsidR="00CC43D3" w:rsidRPr="00CC43D3" w:rsidRDefault="00CC43D3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CC43D3" w:rsidRPr="0020591B" w14:paraId="749982E7" w14:textId="77777777" w:rsidTr="00A33E67">
        <w:trPr>
          <w:trHeight w:val="213"/>
          <w:jc w:val="center"/>
        </w:trPr>
        <w:tc>
          <w:tcPr>
            <w:tcW w:w="4036" w:type="dxa"/>
            <w:vAlign w:val="center"/>
          </w:tcPr>
          <w:p w14:paraId="6EB65717" w14:textId="77777777" w:rsidR="00CC43D3" w:rsidRPr="00CC43D3" w:rsidRDefault="00CC43D3" w:rsidP="0071348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56" w:type="dxa"/>
            <w:vAlign w:val="center"/>
          </w:tcPr>
          <w:p w14:paraId="51C102E9" w14:textId="77777777" w:rsidR="00CC43D3" w:rsidRPr="00CC43D3" w:rsidRDefault="00CC43D3" w:rsidP="0071348E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</w:tbl>
    <w:p w14:paraId="209C4707" w14:textId="2028B35E" w:rsidR="00DD4F7F" w:rsidRDefault="00DD4F7F" w:rsidP="00CC43D3">
      <w:pPr>
        <w:rPr>
          <w:rFonts w:cs="Times New Roman"/>
        </w:rPr>
      </w:pPr>
    </w:p>
    <w:p w14:paraId="5475D1F9" w14:textId="470524F8" w:rsidR="00DA562D" w:rsidRDefault="00DA562D" w:rsidP="00CC43D3">
      <w:pPr>
        <w:rPr>
          <w:rFonts w:cs="Times New Roman"/>
        </w:rPr>
      </w:pPr>
    </w:p>
    <w:p w14:paraId="2B6828A5" w14:textId="55EC00A8" w:rsidR="00DA562D" w:rsidRDefault="00DA562D" w:rsidP="00CC43D3">
      <w:pPr>
        <w:rPr>
          <w:rFonts w:cs="Times New Roman"/>
        </w:rPr>
      </w:pPr>
    </w:p>
    <w:p w14:paraId="59E20825" w14:textId="4F5F487C" w:rsidR="00DA562D" w:rsidRDefault="00DA562D" w:rsidP="00CC43D3">
      <w:pPr>
        <w:rPr>
          <w:rFonts w:cs="Times New Roman"/>
        </w:rPr>
      </w:pPr>
    </w:p>
    <w:p w14:paraId="156C9D1C" w14:textId="02D3E968" w:rsidR="00DA562D" w:rsidRDefault="00DA562D" w:rsidP="00CC43D3">
      <w:pPr>
        <w:rPr>
          <w:rFonts w:cs="Times New Roman"/>
        </w:rPr>
      </w:pPr>
    </w:p>
    <w:p w14:paraId="16ADF108" w14:textId="2A0486DE" w:rsidR="00DA562D" w:rsidRDefault="00DA562D" w:rsidP="00CC43D3">
      <w:pPr>
        <w:rPr>
          <w:rFonts w:cs="Times New Roman"/>
        </w:rPr>
      </w:pPr>
    </w:p>
    <w:p w14:paraId="0AB6BDA8" w14:textId="1F9682B1" w:rsidR="00DA562D" w:rsidRDefault="00DA562D" w:rsidP="00CC43D3">
      <w:pPr>
        <w:rPr>
          <w:rFonts w:cs="Times New Roman"/>
        </w:rPr>
      </w:pPr>
    </w:p>
    <w:p w14:paraId="6C207DAA" w14:textId="3581D9E5" w:rsidR="00DA562D" w:rsidRDefault="00DA562D" w:rsidP="00CC43D3">
      <w:pPr>
        <w:rPr>
          <w:rFonts w:cs="Times New Roman"/>
        </w:rPr>
      </w:pPr>
    </w:p>
    <w:p w14:paraId="5190F8D6" w14:textId="41A710FE" w:rsidR="00DA562D" w:rsidRDefault="00DA562D" w:rsidP="00CC43D3">
      <w:pPr>
        <w:rPr>
          <w:rFonts w:cs="Times New Roman"/>
        </w:rPr>
      </w:pPr>
    </w:p>
    <w:p w14:paraId="4143C5A7" w14:textId="6002684A" w:rsidR="00DA562D" w:rsidRDefault="00DA562D" w:rsidP="00CC43D3">
      <w:pPr>
        <w:rPr>
          <w:rFonts w:cs="Times New Roman"/>
        </w:rPr>
      </w:pPr>
    </w:p>
    <w:p w14:paraId="5767C9CE" w14:textId="43B5C565" w:rsidR="00DA562D" w:rsidRDefault="00DA562D" w:rsidP="00CC43D3">
      <w:pPr>
        <w:rPr>
          <w:rFonts w:cs="Times New Roman"/>
        </w:rPr>
      </w:pPr>
    </w:p>
    <w:p w14:paraId="2F627A33" w14:textId="6FF6CD71" w:rsidR="00DA562D" w:rsidRDefault="00DA562D" w:rsidP="00CC43D3">
      <w:pPr>
        <w:rPr>
          <w:rFonts w:cs="Times New Roman"/>
        </w:rPr>
      </w:pPr>
    </w:p>
    <w:p w14:paraId="6A345CDD" w14:textId="75DB6B04" w:rsidR="00DA562D" w:rsidRDefault="00DA562D" w:rsidP="00CC43D3">
      <w:pPr>
        <w:rPr>
          <w:rFonts w:cs="Times New Roman"/>
        </w:rPr>
      </w:pPr>
    </w:p>
    <w:p w14:paraId="7DA56565" w14:textId="4D2FD817" w:rsidR="00DA562D" w:rsidRDefault="00DA562D" w:rsidP="00CC43D3">
      <w:pPr>
        <w:rPr>
          <w:rFonts w:cs="Times New Roman"/>
        </w:rPr>
      </w:pPr>
    </w:p>
    <w:p w14:paraId="3F81C2B2" w14:textId="7017066B" w:rsidR="00DA562D" w:rsidRDefault="00DA562D" w:rsidP="00CC43D3">
      <w:pPr>
        <w:rPr>
          <w:rFonts w:cs="Times New Roman"/>
        </w:rPr>
      </w:pPr>
    </w:p>
    <w:p w14:paraId="3E5E3C52" w14:textId="403CDC99" w:rsidR="00DA562D" w:rsidRDefault="00DA562D" w:rsidP="00CC43D3">
      <w:pPr>
        <w:rPr>
          <w:rFonts w:cs="Times New Roman"/>
        </w:rPr>
      </w:pPr>
    </w:p>
    <w:p w14:paraId="79E7A601" w14:textId="46D87F0E" w:rsidR="00DA562D" w:rsidRDefault="00DA562D" w:rsidP="00CC43D3">
      <w:pPr>
        <w:rPr>
          <w:rFonts w:cs="Times New Roman"/>
        </w:rPr>
      </w:pPr>
    </w:p>
    <w:p w14:paraId="7A8F1E50" w14:textId="5F8AE849" w:rsidR="00DA562D" w:rsidRDefault="00DA562D" w:rsidP="00CC43D3">
      <w:pPr>
        <w:rPr>
          <w:rFonts w:cs="Times New Roman"/>
        </w:rPr>
      </w:pPr>
    </w:p>
    <w:p w14:paraId="6EFE10DC" w14:textId="23D9A7AF" w:rsidR="00DA562D" w:rsidRDefault="00DA562D" w:rsidP="00CC43D3">
      <w:pPr>
        <w:rPr>
          <w:rFonts w:cs="Times New Roman"/>
        </w:rPr>
      </w:pPr>
    </w:p>
    <w:p w14:paraId="70029D71" w14:textId="2F5EF316" w:rsidR="00DA562D" w:rsidRDefault="00DA562D" w:rsidP="00CC43D3">
      <w:pPr>
        <w:rPr>
          <w:rFonts w:cs="Times New Roman"/>
        </w:rPr>
      </w:pPr>
    </w:p>
    <w:p w14:paraId="68A0505B" w14:textId="6937AA31" w:rsidR="00DA562D" w:rsidRDefault="00DA562D" w:rsidP="00CC43D3">
      <w:pPr>
        <w:rPr>
          <w:rFonts w:cs="Times New Roman"/>
        </w:rPr>
      </w:pPr>
    </w:p>
    <w:p w14:paraId="178912AA" w14:textId="009DB6B7" w:rsidR="00DA562D" w:rsidRDefault="00DA562D" w:rsidP="00CC43D3">
      <w:pPr>
        <w:rPr>
          <w:rFonts w:cs="Times New Roman"/>
        </w:rPr>
      </w:pPr>
    </w:p>
    <w:p w14:paraId="3D772B60" w14:textId="1FC7D1C1" w:rsidR="00DA562D" w:rsidRDefault="00DA562D" w:rsidP="00CC43D3">
      <w:pPr>
        <w:rPr>
          <w:rFonts w:cs="Times New Roman"/>
        </w:rPr>
      </w:pPr>
    </w:p>
    <w:p w14:paraId="4FC689D1" w14:textId="0EA1F351" w:rsidR="00DA562D" w:rsidRDefault="00DA562D" w:rsidP="00CC43D3">
      <w:pPr>
        <w:rPr>
          <w:rFonts w:cs="Times New Roman"/>
        </w:rPr>
      </w:pPr>
    </w:p>
    <w:p w14:paraId="7E9BEEE7" w14:textId="77777777" w:rsidR="00DA562D" w:rsidRDefault="00DA562D" w:rsidP="00CC43D3">
      <w:pPr>
        <w:rPr>
          <w:rFonts w:cs="Times New Roman" w:hint="eastAsia"/>
        </w:rPr>
      </w:pPr>
    </w:p>
    <w:p w14:paraId="351EB666" w14:textId="76483534" w:rsidR="00DA562D" w:rsidRDefault="00DA562D" w:rsidP="00CC43D3">
      <w:pPr>
        <w:rPr>
          <w:rFonts w:cs="Times New Roman"/>
        </w:rPr>
      </w:pPr>
    </w:p>
    <w:p w14:paraId="4B2DF70A" w14:textId="3D6B0AE2" w:rsidR="00DA562D" w:rsidRDefault="00DA562D" w:rsidP="00CC43D3">
      <w:pPr>
        <w:rPr>
          <w:rFonts w:cs="Times New Roman"/>
        </w:rPr>
      </w:pPr>
    </w:p>
    <w:p w14:paraId="4CA35100" w14:textId="77777777" w:rsidR="00DA562D" w:rsidRDefault="00DA562D" w:rsidP="00CC43D3">
      <w:pPr>
        <w:rPr>
          <w:rFonts w:cs="Times New Roman"/>
        </w:rPr>
        <w:sectPr w:rsidR="00DA562D" w:rsidSect="002F52CD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4E8D482F" w14:textId="2D310541" w:rsidR="00DA562D" w:rsidRDefault="00DA562D" w:rsidP="00CC43D3">
      <w:pPr>
        <w:rPr>
          <w:rFonts w:cs="Times New Roman" w:hint="eastAsia"/>
        </w:rPr>
      </w:pPr>
    </w:p>
    <w:tbl>
      <w:tblPr>
        <w:tblStyle w:val="TableGrid"/>
        <w:tblW w:w="8045" w:type="dxa"/>
        <w:jc w:val="center"/>
        <w:tblLook w:val="04A0" w:firstRow="1" w:lastRow="0" w:firstColumn="1" w:lastColumn="0" w:noHBand="0" w:noVBand="1"/>
      </w:tblPr>
      <w:tblGrid>
        <w:gridCol w:w="3964"/>
        <w:gridCol w:w="4081"/>
      </w:tblGrid>
      <w:tr w:rsidR="00902F28" w:rsidRPr="0020591B" w14:paraId="2E89C56F" w14:textId="77777777" w:rsidTr="00555C37">
        <w:trPr>
          <w:trHeight w:val="209"/>
          <w:jc w:val="center"/>
        </w:trPr>
        <w:tc>
          <w:tcPr>
            <w:tcW w:w="8045" w:type="dxa"/>
            <w:gridSpan w:val="2"/>
          </w:tcPr>
          <w:p w14:paraId="41BDEF15" w14:textId="5D24B381" w:rsidR="00902F28" w:rsidRPr="0071348E" w:rsidRDefault="00902F28" w:rsidP="00902F28">
            <w:pPr>
              <w:pStyle w:val="a"/>
              <w:spacing w:line="276" w:lineRule="auto"/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</w:pPr>
            <w:r w:rsidRPr="000D06C6">
              <w:rPr>
                <w:rFonts w:ascii="Times New Roman" w:eastAsiaTheme="minorEastAsia" w:hAnsi="Times New Roman"/>
                <w:b/>
                <w:color w:val="000000" w:themeColor="text1"/>
                <w:sz w:val="22"/>
                <w:szCs w:val="36"/>
              </w:rPr>
              <w:t xml:space="preserve">Landsat </w:t>
            </w:r>
            <w:r>
              <w:rPr>
                <w:rFonts w:ascii="Times New Roman" w:eastAsiaTheme="minorEastAsia" w:hAnsi="Times New Roman"/>
                <w:b/>
                <w:color w:val="000000" w:themeColor="text1"/>
                <w:sz w:val="22"/>
                <w:szCs w:val="36"/>
              </w:rPr>
              <w:t>7</w:t>
            </w:r>
          </w:p>
        </w:tc>
      </w:tr>
      <w:tr w:rsidR="00902F28" w:rsidRPr="0020591B" w14:paraId="35308386" w14:textId="77777777" w:rsidTr="00902F28">
        <w:trPr>
          <w:trHeight w:val="209"/>
          <w:jc w:val="center"/>
        </w:trPr>
        <w:tc>
          <w:tcPr>
            <w:tcW w:w="3964" w:type="dxa"/>
          </w:tcPr>
          <w:p w14:paraId="28219C17" w14:textId="708FD4B2" w:rsidR="00902F28" w:rsidRPr="0071348E" w:rsidRDefault="00902F28" w:rsidP="007B37FC">
            <w:pPr>
              <w:pStyle w:val="a"/>
              <w:spacing w:line="276" w:lineRule="auto"/>
              <w:jc w:val="center"/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Image ID (Landsat image)</w:t>
            </w:r>
          </w:p>
        </w:tc>
        <w:tc>
          <w:tcPr>
            <w:tcW w:w="4081" w:type="dxa"/>
          </w:tcPr>
          <w:p w14:paraId="117E4BD9" w14:textId="267B05BD" w:rsidR="00902F28" w:rsidRPr="0071348E" w:rsidRDefault="00902F28" w:rsidP="007B37FC">
            <w:pPr>
              <w:pStyle w:val="a"/>
              <w:spacing w:line="276" w:lineRule="auto"/>
              <w:jc w:val="center"/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Extent (Truth)</w:t>
            </w:r>
          </w:p>
        </w:tc>
      </w:tr>
      <w:tr w:rsidR="00902F28" w:rsidRPr="0020591B" w14:paraId="440B8246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184364B3" w14:textId="330DC3E6" w:rsidR="00902F28" w:rsidRPr="00902F28" w:rsidRDefault="00902F28" w:rsidP="007B37FC">
            <w:pPr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1. LE07_L1TP_137020_19990719_20170218_01_T1</w:t>
            </w:r>
          </w:p>
        </w:tc>
        <w:tc>
          <w:tcPr>
            <w:tcW w:w="4081" w:type="dxa"/>
            <w:vAlign w:val="center"/>
          </w:tcPr>
          <w:p w14:paraId="6C7AF4BA" w14:textId="12A96C2E" w:rsidR="00902F28" w:rsidRPr="00902F28" w:rsidRDefault="00902F28" w:rsidP="00902F28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01.70° E, 56.80° N)</w:t>
            </w:r>
            <w:r w:rsidRPr="00902F28"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02.35° E, 57.13° N)</w:t>
            </w:r>
          </w:p>
        </w:tc>
      </w:tr>
      <w:tr w:rsidR="00902F28" w:rsidRPr="0020591B" w14:paraId="72A706E3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21326E4B" w14:textId="30BBF769" w:rsidR="00902F28" w:rsidRPr="0071348E" w:rsidRDefault="00902F28" w:rsidP="007B37FC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18"/>
              </w:rPr>
              <w:drawing>
                <wp:inline distT="0" distB="0" distL="0" distR="0" wp14:anchorId="0FEF7A1E" wp14:editId="2F046D81">
                  <wp:extent cx="2314575" cy="2172456"/>
                  <wp:effectExtent l="0" t="0" r="0" b="0"/>
                  <wp:docPr id="6" name="Picture 6" descr="A shark swimming in the water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shark swimming in the water&#10;&#10;Description automatically generated with low confidence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3519" cy="2255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 w:hint="eastAsia"/>
                <w:color w:val="000000" w:themeColor="text1"/>
                <w:sz w:val="18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</w:rPr>
              <w:t xml:space="preserve"> </w:t>
            </w:r>
          </w:p>
        </w:tc>
        <w:tc>
          <w:tcPr>
            <w:tcW w:w="4081" w:type="dxa"/>
            <w:vAlign w:val="center"/>
          </w:tcPr>
          <w:p w14:paraId="3EAFA057" w14:textId="135CE449" w:rsidR="00902F28" w:rsidRPr="0071348E" w:rsidRDefault="00902F28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noProof/>
                <w:color w:val="000000" w:themeColor="text1"/>
                <w:sz w:val="18"/>
              </w:rPr>
              <w:drawing>
                <wp:inline distT="0" distB="0" distL="0" distR="0" wp14:anchorId="6DAE8C13" wp14:editId="5C40A0A6">
                  <wp:extent cx="2314575" cy="2163818"/>
                  <wp:effectExtent l="0" t="0" r="0" b="0"/>
                  <wp:docPr id="13" name="Picture 13" descr="Map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Map&#10;&#10;Description automatically generated with medium confidence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4258" cy="21728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2F28" w:rsidRPr="0020591B" w14:paraId="37FC88AB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2E1475EC" w14:textId="3711F2D3" w:rsidR="00902F28" w:rsidRPr="00902F28" w:rsidRDefault="00902F28" w:rsidP="007B37FC">
            <w:pPr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2</w:t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.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 xml:space="preserve"> LE07_L1TP_186014_20020515_20170130_01_T1</w:t>
            </w:r>
          </w:p>
        </w:tc>
        <w:tc>
          <w:tcPr>
            <w:tcW w:w="4081" w:type="dxa"/>
            <w:vAlign w:val="center"/>
          </w:tcPr>
          <w:p w14:paraId="61FCBD71" w14:textId="506621BB" w:rsidR="00902F28" w:rsidRPr="00902F28" w:rsidRDefault="00902F28" w:rsidP="00902F28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31.82° E, 65.87° N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32.63° E, 66.18° N)</w:t>
            </w:r>
          </w:p>
        </w:tc>
      </w:tr>
      <w:tr w:rsidR="00902F28" w:rsidRPr="0020591B" w14:paraId="745DE33D" w14:textId="77777777" w:rsidTr="00902F28">
        <w:trPr>
          <w:trHeight w:val="209"/>
          <w:jc w:val="center"/>
        </w:trPr>
        <w:tc>
          <w:tcPr>
            <w:tcW w:w="3964" w:type="dxa"/>
            <w:vAlign w:val="center"/>
          </w:tcPr>
          <w:p w14:paraId="0CC03824" w14:textId="0DF2EDAB" w:rsidR="00902F28" w:rsidRPr="00902F28" w:rsidRDefault="00902F28" w:rsidP="00EC2BA7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1D5DFB9E" wp14:editId="1462A34D">
                  <wp:extent cx="2314575" cy="2189177"/>
                  <wp:effectExtent l="0" t="0" r="0" b="0"/>
                  <wp:docPr id="5" name="Picture 5" descr="A picture containing out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outdoor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9851" cy="22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 xml:space="preserve"> </w:t>
            </w:r>
          </w:p>
        </w:tc>
        <w:tc>
          <w:tcPr>
            <w:tcW w:w="4081" w:type="dxa"/>
            <w:vAlign w:val="center"/>
          </w:tcPr>
          <w:p w14:paraId="7537AFBD" w14:textId="5593CCC8" w:rsidR="00902F28" w:rsidRPr="00902F28" w:rsidRDefault="00902F28" w:rsidP="007B37FC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2223F983" wp14:editId="136A47C3">
                  <wp:extent cx="2335068" cy="2182978"/>
                  <wp:effectExtent l="0" t="0" r="1905" b="1905"/>
                  <wp:docPr id="14" name="Picture 14" descr="A picture containing nature, lake, surrounde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cture containing nature, lake, surrounded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9225" cy="2214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2F28" w:rsidRPr="0020591B" w14:paraId="039F3915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50E3857C" w14:textId="7BB0D9C1" w:rsidR="00902F28" w:rsidRPr="00902F28" w:rsidRDefault="00902F28" w:rsidP="00B37711">
            <w:pPr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</w:t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3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. LE07_L1TP_171062_20001007_20170209_01_T1</w:t>
            </w:r>
          </w:p>
        </w:tc>
        <w:tc>
          <w:tcPr>
            <w:tcW w:w="4081" w:type="dxa"/>
            <w:vAlign w:val="center"/>
          </w:tcPr>
          <w:p w14:paraId="50E1DB19" w14:textId="763206DA" w:rsidR="00902F28" w:rsidRPr="00902F28" w:rsidRDefault="00902F28" w:rsidP="00902F28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32.53° E, 2.73° S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32.95° E, 2.33° S)</w:t>
            </w:r>
          </w:p>
        </w:tc>
      </w:tr>
      <w:tr w:rsidR="00902F28" w:rsidRPr="0020591B" w14:paraId="0BE6BD15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2C88D05C" w14:textId="60DA532D" w:rsidR="00902F28" w:rsidRPr="00902F28" w:rsidRDefault="00845D3A" w:rsidP="00B37711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32B5CDA6" wp14:editId="4A053E1D">
                  <wp:extent cx="2314575" cy="2193354"/>
                  <wp:effectExtent l="0" t="0" r="0" b="3810"/>
                  <wp:docPr id="4" name="Picture 4" descr="A picture containing natu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nature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1822" cy="22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81" w:type="dxa"/>
            <w:vAlign w:val="center"/>
          </w:tcPr>
          <w:p w14:paraId="17AE119F" w14:textId="46BCA7D5" w:rsidR="00902F28" w:rsidRPr="00902F28" w:rsidRDefault="00845D3A" w:rsidP="00902F28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4E7F72D7" wp14:editId="12FC72F8">
                  <wp:extent cx="2324927" cy="2205125"/>
                  <wp:effectExtent l="0" t="0" r="0" b="5080"/>
                  <wp:docPr id="16" name="Picture 16" descr="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Map&#10;&#10;Description automatically generated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993" cy="2241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2F28" w:rsidRPr="0020591B" w14:paraId="4A62B288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20A0D2C5" w14:textId="255C15BA" w:rsidR="00902F28" w:rsidRPr="00902F28" w:rsidRDefault="00845D3A" w:rsidP="00B37711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</w:t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4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. LE07_L1TP_232094_20010514_20170205_01_T1</w:t>
            </w:r>
          </w:p>
        </w:tc>
        <w:tc>
          <w:tcPr>
            <w:tcW w:w="4081" w:type="dxa"/>
            <w:vAlign w:val="center"/>
          </w:tcPr>
          <w:p w14:paraId="54C2A5E2" w14:textId="3E740210" w:rsidR="00902F28" w:rsidRPr="00902F28" w:rsidRDefault="00845D3A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75.14°W, 48.95° S)</w:t>
            </w:r>
            <w:r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74.54°W, 48.59° S)</w:t>
            </w:r>
          </w:p>
        </w:tc>
      </w:tr>
      <w:tr w:rsidR="009800B6" w:rsidRPr="0020591B" w14:paraId="3CBDF6E8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25A90FD7" w14:textId="77777777" w:rsidR="009800B6" w:rsidRPr="00902F28" w:rsidRDefault="009800B6" w:rsidP="00B37711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81" w:type="dxa"/>
            <w:vAlign w:val="center"/>
          </w:tcPr>
          <w:p w14:paraId="61D17D3A" w14:textId="77777777" w:rsidR="009800B6" w:rsidRPr="00902F28" w:rsidRDefault="009800B6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902F28" w:rsidRPr="0020591B" w14:paraId="6B76ED71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3DF991AA" w14:textId="6E30450D" w:rsidR="00902F28" w:rsidRPr="00902F28" w:rsidRDefault="00902F28" w:rsidP="009141B1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lastRenderedPageBreak/>
              <w:t>0</w:t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5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. LE07_L1TP_126052_20020308_20170131_01_T1</w:t>
            </w:r>
          </w:p>
        </w:tc>
        <w:tc>
          <w:tcPr>
            <w:tcW w:w="4081" w:type="dxa"/>
            <w:vAlign w:val="center"/>
          </w:tcPr>
          <w:p w14:paraId="16D7AF90" w14:textId="7503DAC7" w:rsidR="00902F28" w:rsidRPr="00902F28" w:rsidRDefault="00902F28" w:rsidP="00845D3A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04.93° E, 11.04° N)</w:t>
            </w:r>
            <w:r w:rsidR="00845D3A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05.37° E, 11.42° N)</w:t>
            </w:r>
          </w:p>
        </w:tc>
      </w:tr>
      <w:tr w:rsidR="009800B6" w:rsidRPr="0020591B" w14:paraId="59AE53F8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65688F42" w14:textId="77777777" w:rsidR="009800B6" w:rsidRPr="00902F28" w:rsidRDefault="009800B6" w:rsidP="009141B1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81" w:type="dxa"/>
            <w:vAlign w:val="center"/>
          </w:tcPr>
          <w:p w14:paraId="774CD5AD" w14:textId="77777777" w:rsidR="009800B6" w:rsidRPr="00902F28" w:rsidRDefault="009800B6" w:rsidP="00845D3A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902F28" w:rsidRPr="0020591B" w14:paraId="66B2CC24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0EE1EA44" w14:textId="204BC4C1" w:rsidR="00902F28" w:rsidRPr="00902F28" w:rsidRDefault="00E10073" w:rsidP="009141B1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</w:t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6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. LE07_L1TP_014033_20010523_20160929_01_T1</w:t>
            </w:r>
          </w:p>
        </w:tc>
        <w:tc>
          <w:tcPr>
            <w:tcW w:w="4081" w:type="dxa"/>
            <w:vAlign w:val="center"/>
          </w:tcPr>
          <w:p w14:paraId="0BE4E1B0" w14:textId="4BF52762" w:rsidR="00902F28" w:rsidRPr="00902F28" w:rsidRDefault="00E10073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76.22° W, 39.32° N)</w:t>
            </w:r>
            <w:r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75.78° W, 39.63° N)</w:t>
            </w:r>
          </w:p>
        </w:tc>
      </w:tr>
      <w:tr w:rsidR="00902F28" w:rsidRPr="0020591B" w14:paraId="11203DEC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4C8008DA" w14:textId="2B9BE109" w:rsidR="00902F28" w:rsidRPr="00902F28" w:rsidRDefault="00902F28" w:rsidP="00D2396A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624E497F" wp14:editId="0D45BCFE">
                  <wp:extent cx="2314135" cy="2113533"/>
                  <wp:effectExtent l="0" t="0" r="0" b="0"/>
                  <wp:docPr id="3" name="Picture 3" descr="A picture containing text, outdoor, plant, tre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, outdoor, plant, tree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3825" cy="215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 xml:space="preserve"> </w:t>
            </w:r>
          </w:p>
        </w:tc>
        <w:tc>
          <w:tcPr>
            <w:tcW w:w="4081" w:type="dxa"/>
            <w:vAlign w:val="center"/>
          </w:tcPr>
          <w:p w14:paraId="3D5C1862" w14:textId="056C2EFD" w:rsidR="00902F28" w:rsidRPr="00902F28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225360BA" wp14:editId="079F7BFB">
                  <wp:extent cx="2298535" cy="2102332"/>
                  <wp:effectExtent l="0" t="0" r="635" b="6350"/>
                  <wp:docPr id="17" name="Picture 17" descr="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Map&#10;&#10;Description automatically generated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498" cy="2134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2F28" w:rsidRPr="0020591B" w14:paraId="494F3E04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1CF443CE" w14:textId="468FED3B" w:rsidR="00902F28" w:rsidRPr="00902F28" w:rsidRDefault="00902F28" w:rsidP="00B56AB2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</w:t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7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. LE07_L1TP_045004_20100813_20161213_01_T1</w:t>
            </w:r>
          </w:p>
        </w:tc>
        <w:tc>
          <w:tcPr>
            <w:tcW w:w="4081" w:type="dxa"/>
            <w:vAlign w:val="center"/>
          </w:tcPr>
          <w:p w14:paraId="5D16A89C" w14:textId="582841FA" w:rsidR="00902F28" w:rsidRPr="00902F28" w:rsidRDefault="00902F28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>(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85.71° W, 77.77° N)</w:t>
            </w:r>
            <w:r w:rsid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83.93° W, 78.14° N)</w:t>
            </w:r>
          </w:p>
        </w:tc>
      </w:tr>
      <w:tr w:rsidR="00DA562D" w:rsidRPr="0020591B" w14:paraId="24447E40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422E7F0C" w14:textId="77777777" w:rsidR="00DA562D" w:rsidRPr="00902F28" w:rsidRDefault="00DA562D" w:rsidP="00B56AB2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81" w:type="dxa"/>
            <w:vAlign w:val="center"/>
          </w:tcPr>
          <w:p w14:paraId="0CCCB4E5" w14:textId="77777777" w:rsidR="00DA562D" w:rsidRPr="00902F28" w:rsidRDefault="00DA562D" w:rsidP="00E10073">
            <w:pPr>
              <w:pStyle w:val="a"/>
              <w:spacing w:line="276" w:lineRule="auto"/>
              <w:jc w:val="center"/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</w:pPr>
          </w:p>
        </w:tc>
      </w:tr>
      <w:tr w:rsidR="00902F28" w:rsidRPr="0020591B" w14:paraId="023AE90D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000B02AA" w14:textId="1A8CC867" w:rsidR="00902F28" w:rsidRPr="00902F28" w:rsidRDefault="00902F28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</w:t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8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. LE07_L1TP_166039_20010516_20170205_01_T1</w:t>
            </w:r>
          </w:p>
        </w:tc>
        <w:tc>
          <w:tcPr>
            <w:tcW w:w="4081" w:type="dxa"/>
            <w:vAlign w:val="center"/>
          </w:tcPr>
          <w:p w14:paraId="46D55C18" w14:textId="297674D8" w:rsidR="00902F28" w:rsidRPr="00902F28" w:rsidRDefault="00902F28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>(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47.36° E, 30.59° N)</w:t>
            </w:r>
            <w:r w:rsid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47.77° E, 30.90° N)</w:t>
            </w:r>
          </w:p>
        </w:tc>
      </w:tr>
      <w:tr w:rsidR="00DA562D" w:rsidRPr="0020591B" w14:paraId="1E1A1E43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7C141969" w14:textId="77777777" w:rsidR="00DA562D" w:rsidRPr="00902F28" w:rsidRDefault="00DA562D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81" w:type="dxa"/>
            <w:vAlign w:val="center"/>
          </w:tcPr>
          <w:p w14:paraId="2A1FB972" w14:textId="77777777" w:rsidR="00DA562D" w:rsidRPr="00902F28" w:rsidRDefault="00DA562D" w:rsidP="00E10073">
            <w:pPr>
              <w:pStyle w:val="a"/>
              <w:spacing w:line="276" w:lineRule="auto"/>
              <w:jc w:val="center"/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</w:pPr>
          </w:p>
        </w:tc>
      </w:tr>
      <w:tr w:rsidR="00902F28" w:rsidRPr="0020591B" w14:paraId="46B7CA66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290B5384" w14:textId="25F0D456" w:rsidR="00902F28" w:rsidRPr="00902F28" w:rsidRDefault="00902F28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</w:t>
            </w: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9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. LE07_L1TP_109012_20010704_20170204_01_T1</w:t>
            </w:r>
          </w:p>
        </w:tc>
        <w:tc>
          <w:tcPr>
            <w:tcW w:w="4081" w:type="dxa"/>
            <w:vAlign w:val="center"/>
          </w:tcPr>
          <w:p w14:paraId="50CC3FC8" w14:textId="72DC547F" w:rsidR="00902F28" w:rsidRPr="00902F28" w:rsidRDefault="00902F28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>(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154.27° E, 67.82° N)</w:t>
            </w:r>
            <w:r w:rsid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55.16° E, 68.13° N)</w:t>
            </w:r>
          </w:p>
        </w:tc>
      </w:tr>
      <w:tr w:rsidR="00DA562D" w:rsidRPr="0020591B" w14:paraId="61AEC28E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3EBCA8B9" w14:textId="77777777" w:rsidR="00DA562D" w:rsidRPr="00902F28" w:rsidRDefault="00DA562D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81" w:type="dxa"/>
            <w:vAlign w:val="center"/>
          </w:tcPr>
          <w:p w14:paraId="66A1A11D" w14:textId="77777777" w:rsidR="00DA562D" w:rsidRPr="00902F28" w:rsidRDefault="00DA562D" w:rsidP="00E10073">
            <w:pPr>
              <w:pStyle w:val="a"/>
              <w:spacing w:line="276" w:lineRule="auto"/>
              <w:jc w:val="center"/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</w:pPr>
          </w:p>
        </w:tc>
      </w:tr>
      <w:tr w:rsidR="00902F28" w:rsidRPr="0020591B" w14:paraId="57004C55" w14:textId="77777777" w:rsidTr="00902F28">
        <w:trPr>
          <w:trHeight w:val="213"/>
          <w:jc w:val="center"/>
        </w:trPr>
        <w:tc>
          <w:tcPr>
            <w:tcW w:w="3964" w:type="dxa"/>
            <w:vAlign w:val="center"/>
          </w:tcPr>
          <w:p w14:paraId="13DC96BB" w14:textId="02957451" w:rsidR="00902F28" w:rsidRPr="00902F28" w:rsidRDefault="00902F28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1</w:t>
            </w:r>
            <w:r w:rsidRPr="00902F28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. LE07_L1TP_223074_20000715_20170210_01_T1</w:t>
            </w:r>
          </w:p>
        </w:tc>
        <w:tc>
          <w:tcPr>
            <w:tcW w:w="4081" w:type="dxa"/>
            <w:vAlign w:val="center"/>
          </w:tcPr>
          <w:p w14:paraId="616767A7" w14:textId="4A0635D8" w:rsidR="00902F28" w:rsidRPr="00902F28" w:rsidRDefault="00902F28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902F28"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>(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51.67° W, 20.77° S)</w:t>
            </w:r>
            <w:r w:rsid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902F28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51.30° W, 20.45° S)</w:t>
            </w:r>
          </w:p>
        </w:tc>
      </w:tr>
      <w:tr w:rsidR="00DA562D" w:rsidRPr="0020591B" w14:paraId="701C82F6" w14:textId="77777777" w:rsidTr="00CA69B8">
        <w:trPr>
          <w:trHeight w:val="213"/>
          <w:jc w:val="center"/>
        </w:trPr>
        <w:tc>
          <w:tcPr>
            <w:tcW w:w="3964" w:type="dxa"/>
            <w:vAlign w:val="center"/>
          </w:tcPr>
          <w:p w14:paraId="417D2A7A" w14:textId="77777777" w:rsidR="00DA562D" w:rsidRPr="00902F28" w:rsidRDefault="00DA562D" w:rsidP="007B37F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81" w:type="dxa"/>
            <w:vAlign w:val="center"/>
          </w:tcPr>
          <w:p w14:paraId="3C99B75F" w14:textId="77777777" w:rsidR="00DA562D" w:rsidRPr="0071348E" w:rsidRDefault="00DA562D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  <w:tr w:rsidR="00DA562D" w:rsidRPr="0020591B" w14:paraId="524D7C42" w14:textId="77777777" w:rsidTr="0089261F">
        <w:trPr>
          <w:trHeight w:val="213"/>
          <w:jc w:val="center"/>
        </w:trPr>
        <w:tc>
          <w:tcPr>
            <w:tcW w:w="3964" w:type="dxa"/>
            <w:vAlign w:val="center"/>
          </w:tcPr>
          <w:p w14:paraId="10D91433" w14:textId="77777777" w:rsidR="00DA562D" w:rsidRPr="00902F28" w:rsidRDefault="00DA562D" w:rsidP="007B37F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4081" w:type="dxa"/>
            <w:vAlign w:val="center"/>
          </w:tcPr>
          <w:p w14:paraId="6441FB2B" w14:textId="77777777" w:rsidR="00DA562D" w:rsidRPr="0071348E" w:rsidRDefault="00DA562D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  <w:tr w:rsidR="00DA562D" w:rsidRPr="0020591B" w14:paraId="36AEFF64" w14:textId="77777777" w:rsidTr="002E4886">
        <w:trPr>
          <w:trHeight w:val="213"/>
          <w:jc w:val="center"/>
        </w:trPr>
        <w:tc>
          <w:tcPr>
            <w:tcW w:w="3964" w:type="dxa"/>
            <w:vAlign w:val="center"/>
          </w:tcPr>
          <w:p w14:paraId="01A4CF70" w14:textId="77777777" w:rsidR="00DA562D" w:rsidRPr="0071348E" w:rsidRDefault="00DA562D" w:rsidP="007B37F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</w:rPr>
            </w:pPr>
          </w:p>
        </w:tc>
        <w:tc>
          <w:tcPr>
            <w:tcW w:w="4081" w:type="dxa"/>
            <w:vAlign w:val="center"/>
          </w:tcPr>
          <w:p w14:paraId="3FC654C6" w14:textId="77777777" w:rsidR="00DA562D" w:rsidRPr="0071348E" w:rsidRDefault="00DA562D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</w:tbl>
    <w:p w14:paraId="0257A88D" w14:textId="77777777" w:rsidR="00DA562D" w:rsidRDefault="00DA562D" w:rsidP="009800B6">
      <w:pPr>
        <w:rPr>
          <w:rFonts w:cs="Times New Roman"/>
        </w:rPr>
      </w:pPr>
    </w:p>
    <w:p w14:paraId="5ECDBE57" w14:textId="77777777" w:rsidR="00DA562D" w:rsidRDefault="00DA562D" w:rsidP="009800B6">
      <w:pPr>
        <w:rPr>
          <w:rFonts w:cs="Times New Roman"/>
        </w:rPr>
      </w:pPr>
    </w:p>
    <w:p w14:paraId="62CB034A" w14:textId="77777777" w:rsidR="00DA562D" w:rsidRDefault="00DA562D" w:rsidP="009800B6">
      <w:pPr>
        <w:rPr>
          <w:rFonts w:cs="Times New Roman"/>
        </w:rPr>
      </w:pPr>
    </w:p>
    <w:p w14:paraId="3405289E" w14:textId="77777777" w:rsidR="00DA562D" w:rsidRDefault="00DA562D" w:rsidP="009800B6">
      <w:pPr>
        <w:rPr>
          <w:rFonts w:cs="Times New Roman"/>
        </w:rPr>
      </w:pPr>
    </w:p>
    <w:p w14:paraId="5E78912E" w14:textId="77777777" w:rsidR="00DA562D" w:rsidRDefault="00DA562D" w:rsidP="009800B6">
      <w:pPr>
        <w:rPr>
          <w:rFonts w:cs="Times New Roman"/>
        </w:rPr>
      </w:pPr>
    </w:p>
    <w:p w14:paraId="411E7087" w14:textId="77777777" w:rsidR="00DA562D" w:rsidRDefault="00DA562D" w:rsidP="009800B6">
      <w:pPr>
        <w:rPr>
          <w:rFonts w:cs="Times New Roman"/>
        </w:rPr>
      </w:pPr>
    </w:p>
    <w:p w14:paraId="0A5351AC" w14:textId="77777777" w:rsidR="00DA562D" w:rsidRDefault="00DA562D" w:rsidP="009800B6">
      <w:pPr>
        <w:rPr>
          <w:rFonts w:cs="Times New Roman"/>
        </w:rPr>
      </w:pPr>
    </w:p>
    <w:p w14:paraId="3B0E8067" w14:textId="77777777" w:rsidR="00DA562D" w:rsidRDefault="00DA562D" w:rsidP="009800B6">
      <w:pPr>
        <w:rPr>
          <w:rFonts w:cs="Times New Roman"/>
        </w:rPr>
      </w:pPr>
    </w:p>
    <w:p w14:paraId="38D3C922" w14:textId="77777777" w:rsidR="00DA562D" w:rsidRDefault="00DA562D" w:rsidP="009800B6">
      <w:pPr>
        <w:rPr>
          <w:rFonts w:cs="Times New Roman"/>
        </w:rPr>
      </w:pPr>
    </w:p>
    <w:p w14:paraId="0B4FA32F" w14:textId="77777777" w:rsidR="00DA562D" w:rsidRDefault="00DA562D" w:rsidP="009800B6">
      <w:pPr>
        <w:rPr>
          <w:rFonts w:cs="Times New Roman"/>
        </w:rPr>
      </w:pPr>
    </w:p>
    <w:p w14:paraId="72D81A68" w14:textId="2FD7F7F1" w:rsidR="00DA562D" w:rsidRDefault="00DA562D" w:rsidP="009800B6">
      <w:pPr>
        <w:rPr>
          <w:rFonts w:cs="Times New Roman" w:hint="eastAsia"/>
        </w:rPr>
        <w:sectPr w:rsidR="00DA562D" w:rsidSect="002F52CD"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3C0F19A3" w14:textId="534E030E" w:rsidR="009800B6" w:rsidRDefault="009800B6" w:rsidP="009800B6">
      <w:pPr>
        <w:rPr>
          <w:rFonts w:cs="Times New Roman" w:hint="eastAsia"/>
        </w:rPr>
      </w:pPr>
    </w:p>
    <w:tbl>
      <w:tblPr>
        <w:tblStyle w:val="TableGrid"/>
        <w:tblW w:w="8045" w:type="dxa"/>
        <w:jc w:val="center"/>
        <w:tblLook w:val="04A0" w:firstRow="1" w:lastRow="0" w:firstColumn="1" w:lastColumn="0" w:noHBand="0" w:noVBand="1"/>
      </w:tblPr>
      <w:tblGrid>
        <w:gridCol w:w="4106"/>
        <w:gridCol w:w="2835"/>
        <w:gridCol w:w="1104"/>
      </w:tblGrid>
      <w:tr w:rsidR="00E10073" w:rsidRPr="0020591B" w14:paraId="01F5CDB1" w14:textId="77777777" w:rsidTr="00BD5151">
        <w:trPr>
          <w:trHeight w:val="209"/>
          <w:jc w:val="center"/>
        </w:trPr>
        <w:tc>
          <w:tcPr>
            <w:tcW w:w="8045" w:type="dxa"/>
            <w:gridSpan w:val="3"/>
          </w:tcPr>
          <w:p w14:paraId="3D36FF88" w14:textId="60C209C6" w:rsidR="00E10073" w:rsidRPr="0071348E" w:rsidRDefault="00E10073" w:rsidP="007B37FC">
            <w:pPr>
              <w:pStyle w:val="a"/>
              <w:spacing w:line="276" w:lineRule="auto"/>
              <w:jc w:val="center"/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</w:pPr>
            <w:r w:rsidRPr="000D06C6">
              <w:rPr>
                <w:rFonts w:ascii="Times New Roman" w:eastAsiaTheme="minorEastAsia" w:hAnsi="Times New Roman"/>
                <w:b/>
                <w:color w:val="000000" w:themeColor="text1"/>
                <w:sz w:val="22"/>
                <w:szCs w:val="36"/>
              </w:rPr>
              <w:t>Landsat 8</w:t>
            </w:r>
          </w:p>
        </w:tc>
      </w:tr>
      <w:tr w:rsidR="00E10073" w:rsidRPr="0020591B" w14:paraId="711312FD" w14:textId="77777777" w:rsidTr="00E10073">
        <w:trPr>
          <w:trHeight w:val="209"/>
          <w:jc w:val="center"/>
        </w:trPr>
        <w:tc>
          <w:tcPr>
            <w:tcW w:w="4106" w:type="dxa"/>
          </w:tcPr>
          <w:p w14:paraId="1F8A5604" w14:textId="4F6CA581" w:rsidR="00E10073" w:rsidRPr="0071348E" w:rsidRDefault="00E10073" w:rsidP="00E10073">
            <w:pPr>
              <w:pStyle w:val="a"/>
              <w:spacing w:line="276" w:lineRule="auto"/>
              <w:jc w:val="center"/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Image ID (Landsat image)</w:t>
            </w:r>
          </w:p>
        </w:tc>
        <w:tc>
          <w:tcPr>
            <w:tcW w:w="3939" w:type="dxa"/>
            <w:gridSpan w:val="2"/>
          </w:tcPr>
          <w:p w14:paraId="7BCC8B90" w14:textId="1616343C" w:rsidR="00E10073" w:rsidRPr="0071348E" w:rsidRDefault="00E10073" w:rsidP="00E10073">
            <w:pPr>
              <w:pStyle w:val="a"/>
              <w:spacing w:line="276" w:lineRule="auto"/>
              <w:jc w:val="center"/>
              <w:rPr>
                <w:rFonts w:ascii="Times New Roman" w:eastAsiaTheme="minorEastAsia" w:hAnsi="Times New Roman"/>
                <w:b/>
                <w:color w:val="000000" w:themeColor="text1"/>
                <w:sz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</w:rPr>
              <w:t>Extent (Truth)</w:t>
            </w:r>
          </w:p>
        </w:tc>
      </w:tr>
      <w:tr w:rsidR="00E10073" w:rsidRPr="0020591B" w14:paraId="0237C3D9" w14:textId="77777777" w:rsidTr="00E10073">
        <w:trPr>
          <w:trHeight w:val="209"/>
          <w:jc w:val="center"/>
        </w:trPr>
        <w:tc>
          <w:tcPr>
            <w:tcW w:w="4106" w:type="dxa"/>
          </w:tcPr>
          <w:p w14:paraId="78A573F4" w14:textId="4D171657" w:rsidR="00E10073" w:rsidRPr="00E10073" w:rsidRDefault="00E10073" w:rsidP="00E10073">
            <w:pPr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1. LT05_L1TP_111080_19950507_20170108_01_T1</w:t>
            </w:r>
          </w:p>
        </w:tc>
        <w:tc>
          <w:tcPr>
            <w:tcW w:w="3939" w:type="dxa"/>
            <w:gridSpan w:val="2"/>
          </w:tcPr>
          <w:p w14:paraId="7E5E4987" w14:textId="78E9FA16" w:rsid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19.37° E, 29.26° S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19.77° E, 28.93° S)</w:t>
            </w:r>
          </w:p>
        </w:tc>
      </w:tr>
      <w:tr w:rsidR="00E10073" w:rsidRPr="00E10073" w14:paraId="092C3371" w14:textId="77777777" w:rsidTr="00092C7F">
        <w:trPr>
          <w:trHeight w:val="213"/>
          <w:jc w:val="center"/>
        </w:trPr>
        <w:tc>
          <w:tcPr>
            <w:tcW w:w="4106" w:type="dxa"/>
            <w:vAlign w:val="center"/>
          </w:tcPr>
          <w:p w14:paraId="4DE0A524" w14:textId="73D63349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605792F0" wp14:editId="28A11C96">
                  <wp:extent cx="2229729" cy="2100872"/>
                  <wp:effectExtent l="0" t="0" r="5715" b="0"/>
                  <wp:docPr id="10" name="Picture 10" descr="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Map&#10;&#10;Description automatically generated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8708" cy="2147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 xml:space="preserve"> </w:t>
            </w:r>
          </w:p>
        </w:tc>
        <w:tc>
          <w:tcPr>
            <w:tcW w:w="3939" w:type="dxa"/>
            <w:gridSpan w:val="2"/>
            <w:vAlign w:val="center"/>
          </w:tcPr>
          <w:p w14:paraId="4072A4E1" w14:textId="434DDF3E" w:rsidR="00E10073" w:rsidRPr="00E10073" w:rsidRDefault="00E10073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1D7A202C" wp14:editId="7FBEFED3">
                  <wp:extent cx="2198274" cy="2067533"/>
                  <wp:effectExtent l="0" t="0" r="0" b="3175"/>
                  <wp:docPr id="18" name="Picture 18" descr="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Map&#10;&#10;Description automatically generated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410" cy="2095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0073" w:rsidRPr="00E10073" w14:paraId="6A9D563D" w14:textId="77777777" w:rsidTr="00F30587">
        <w:trPr>
          <w:trHeight w:val="209"/>
          <w:jc w:val="center"/>
        </w:trPr>
        <w:tc>
          <w:tcPr>
            <w:tcW w:w="4106" w:type="dxa"/>
            <w:vAlign w:val="center"/>
          </w:tcPr>
          <w:p w14:paraId="6D345443" w14:textId="3243FB8B" w:rsidR="00E10073" w:rsidRPr="00E10073" w:rsidRDefault="00E10073" w:rsidP="007B37FC">
            <w:pPr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0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2. LT05_L1TP_162018_19880727_20170208_01_T1</w:t>
            </w:r>
          </w:p>
        </w:tc>
        <w:tc>
          <w:tcPr>
            <w:tcW w:w="3939" w:type="dxa"/>
            <w:gridSpan w:val="2"/>
            <w:vAlign w:val="center"/>
          </w:tcPr>
          <w:p w14:paraId="0B919211" w14:textId="30F843A6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66.04° E, 59.72° N)</w:t>
            </w:r>
            <w:r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66.72° E, 60.04° N)</w:t>
            </w:r>
          </w:p>
        </w:tc>
      </w:tr>
      <w:tr w:rsidR="00E10073" w:rsidRPr="00E10073" w14:paraId="13DE9C7F" w14:textId="77777777" w:rsidTr="00F30587">
        <w:trPr>
          <w:trHeight w:val="209"/>
          <w:jc w:val="center"/>
        </w:trPr>
        <w:tc>
          <w:tcPr>
            <w:tcW w:w="4106" w:type="dxa"/>
            <w:vAlign w:val="center"/>
          </w:tcPr>
          <w:p w14:paraId="7FBE3882" w14:textId="38E6D8E3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297DC4E7" wp14:editId="3D93C47F">
                  <wp:extent cx="2229485" cy="2120776"/>
                  <wp:effectExtent l="0" t="0" r="5715" b="635"/>
                  <wp:docPr id="9" name="Picture 9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icture containing text&#10;&#10;Description automatically generated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5893" cy="21839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 xml:space="preserve"> </w:t>
            </w:r>
          </w:p>
        </w:tc>
        <w:tc>
          <w:tcPr>
            <w:tcW w:w="3939" w:type="dxa"/>
            <w:gridSpan w:val="2"/>
            <w:vAlign w:val="center"/>
          </w:tcPr>
          <w:p w14:paraId="073EEB89" w14:textId="65B0FEBC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52295EB8" wp14:editId="46AC19E7">
                  <wp:extent cx="2208628" cy="2077267"/>
                  <wp:effectExtent l="0" t="0" r="1270" b="571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1477" cy="2117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0073" w:rsidRPr="00E10073" w14:paraId="0D84DC87" w14:textId="77777777" w:rsidTr="00010EFD">
        <w:trPr>
          <w:trHeight w:val="213"/>
          <w:jc w:val="center"/>
        </w:trPr>
        <w:tc>
          <w:tcPr>
            <w:tcW w:w="4106" w:type="dxa"/>
            <w:vAlign w:val="center"/>
          </w:tcPr>
          <w:p w14:paraId="5E2670AD" w14:textId="04251EF1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0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3. LT05_L1TP_160028_20010818_20171214_01_T1</w:t>
            </w:r>
          </w:p>
        </w:tc>
        <w:tc>
          <w:tcPr>
            <w:tcW w:w="3939" w:type="dxa"/>
            <w:gridSpan w:val="2"/>
            <w:vAlign w:val="center"/>
          </w:tcPr>
          <w:p w14:paraId="7F58D233" w14:textId="352A68A3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61.5° E, 45.87° N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62.05° E, 46.22° N)</w:t>
            </w:r>
          </w:p>
        </w:tc>
      </w:tr>
      <w:tr w:rsidR="00E10073" w:rsidRPr="00E10073" w14:paraId="05C6C9DD" w14:textId="77777777" w:rsidTr="008C4340">
        <w:trPr>
          <w:trHeight w:val="213"/>
          <w:jc w:val="center"/>
        </w:trPr>
        <w:tc>
          <w:tcPr>
            <w:tcW w:w="4106" w:type="dxa"/>
            <w:vAlign w:val="center"/>
          </w:tcPr>
          <w:p w14:paraId="3D0CCD08" w14:textId="611060B9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0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4. LT05_L1TP_125015_20070814_20161111_01_T1</w:t>
            </w:r>
          </w:p>
        </w:tc>
        <w:tc>
          <w:tcPr>
            <w:tcW w:w="3939" w:type="dxa"/>
            <w:gridSpan w:val="2"/>
            <w:vAlign w:val="center"/>
          </w:tcPr>
          <w:p w14:paraId="181C03B4" w14:textId="6F881635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25.07° E, 63.80° N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25.81° E, 64.10° N)</w:t>
            </w:r>
          </w:p>
        </w:tc>
      </w:tr>
      <w:tr w:rsidR="00E10073" w:rsidRPr="00E10073" w14:paraId="4D0F3A0B" w14:textId="77777777" w:rsidTr="004462B8">
        <w:trPr>
          <w:trHeight w:val="213"/>
          <w:jc w:val="center"/>
        </w:trPr>
        <w:tc>
          <w:tcPr>
            <w:tcW w:w="4106" w:type="dxa"/>
            <w:vAlign w:val="center"/>
          </w:tcPr>
          <w:p w14:paraId="363AE2FA" w14:textId="3E761310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0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5. LT05_L1TP_122044_20110921_20161007_01_T1</w:t>
            </w:r>
          </w:p>
        </w:tc>
        <w:tc>
          <w:tcPr>
            <w:tcW w:w="3939" w:type="dxa"/>
            <w:gridSpan w:val="2"/>
            <w:vAlign w:val="center"/>
          </w:tcPr>
          <w:p w14:paraId="1D6BD676" w14:textId="083916BE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13.74° E, 22.44° N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14.09° E, 22.72° N)</w:t>
            </w:r>
          </w:p>
        </w:tc>
      </w:tr>
      <w:tr w:rsidR="00E10073" w:rsidRPr="00E10073" w14:paraId="24F12B62" w14:textId="77777777" w:rsidTr="00B82348">
        <w:trPr>
          <w:trHeight w:val="213"/>
          <w:jc w:val="center"/>
        </w:trPr>
        <w:tc>
          <w:tcPr>
            <w:tcW w:w="4106" w:type="dxa"/>
            <w:vAlign w:val="center"/>
          </w:tcPr>
          <w:p w14:paraId="5C329548" w14:textId="2FDFFEA0" w:rsidR="00E10073" w:rsidRPr="00E10073" w:rsidRDefault="00E10073" w:rsidP="007B37FC">
            <w:pPr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0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6. LT05_L1TP_034015_20060712_20161120_01_T1</w:t>
            </w:r>
          </w:p>
        </w:tc>
        <w:tc>
          <w:tcPr>
            <w:tcW w:w="3939" w:type="dxa"/>
            <w:gridSpan w:val="2"/>
            <w:vAlign w:val="center"/>
          </w:tcPr>
          <w:p w14:paraId="7831AE1B" w14:textId="64D16411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95.43° W, 63.69° N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94.73° W, 63.97° N)</w:t>
            </w:r>
          </w:p>
        </w:tc>
      </w:tr>
      <w:tr w:rsidR="00E10073" w:rsidRPr="00E10073" w14:paraId="1419E122" w14:textId="77777777" w:rsidTr="00B82348">
        <w:trPr>
          <w:trHeight w:val="213"/>
          <w:jc w:val="center"/>
        </w:trPr>
        <w:tc>
          <w:tcPr>
            <w:tcW w:w="4106" w:type="dxa"/>
            <w:vAlign w:val="center"/>
          </w:tcPr>
          <w:p w14:paraId="4D5E9DF5" w14:textId="118FF9F3" w:rsidR="00E10073" w:rsidRPr="00E10073" w:rsidRDefault="00E10073" w:rsidP="007B37FC">
            <w:pPr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5B749B38" wp14:editId="07838456">
                  <wp:extent cx="2229485" cy="2044278"/>
                  <wp:effectExtent l="0" t="0" r="5715" b="635"/>
                  <wp:docPr id="8" name="Picture 8" descr="A view of the earth from spac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view of the earth from space&#10;&#10;Description automatically generated with low confidence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6245" cy="2123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9" w:type="dxa"/>
            <w:gridSpan w:val="2"/>
            <w:vAlign w:val="center"/>
          </w:tcPr>
          <w:p w14:paraId="41DE9C2A" w14:textId="17831E5C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1C30776E" wp14:editId="137D8506">
                  <wp:extent cx="2208854" cy="2024828"/>
                  <wp:effectExtent l="0" t="0" r="1270" b="0"/>
                  <wp:docPr id="20" name="Picture 20" descr="A picture containing tree,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A picture containing tree, plant&#10;&#10;Description automatically generated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2838" cy="205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0073" w:rsidRPr="00E10073" w14:paraId="7C382F67" w14:textId="77777777" w:rsidTr="00981E1A">
        <w:trPr>
          <w:trHeight w:val="213"/>
          <w:jc w:val="center"/>
        </w:trPr>
        <w:tc>
          <w:tcPr>
            <w:tcW w:w="4106" w:type="dxa"/>
            <w:vAlign w:val="center"/>
          </w:tcPr>
          <w:p w14:paraId="531A25E4" w14:textId="1346540C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lastRenderedPageBreak/>
              <w:t>0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7. LT05_L1TP_036041_19870924_20170211_01_T1</w:t>
            </w:r>
          </w:p>
        </w:tc>
        <w:tc>
          <w:tcPr>
            <w:tcW w:w="3939" w:type="dxa"/>
            <w:gridSpan w:val="2"/>
            <w:vAlign w:val="center"/>
          </w:tcPr>
          <w:p w14:paraId="1648A6EA" w14:textId="76E55AA3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13.33° W, 26.73° N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12.91° W, 27.07° N)</w:t>
            </w:r>
          </w:p>
        </w:tc>
      </w:tr>
      <w:tr w:rsidR="00E10073" w:rsidRPr="00E10073" w14:paraId="6090E79D" w14:textId="77777777" w:rsidTr="003810D8">
        <w:trPr>
          <w:trHeight w:val="213"/>
          <w:jc w:val="center"/>
        </w:trPr>
        <w:tc>
          <w:tcPr>
            <w:tcW w:w="4106" w:type="dxa"/>
            <w:vAlign w:val="center"/>
          </w:tcPr>
          <w:p w14:paraId="11094C8B" w14:textId="291FEED8" w:rsidR="00E10073" w:rsidRPr="00E10073" w:rsidRDefault="00E10073" w:rsidP="007B37FC">
            <w:pPr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0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8. LT05_L1TP_197036_19950517_20170108_01_T1</w:t>
            </w:r>
          </w:p>
        </w:tc>
        <w:tc>
          <w:tcPr>
            <w:tcW w:w="3939" w:type="dxa"/>
            <w:gridSpan w:val="2"/>
            <w:vAlign w:val="center"/>
          </w:tcPr>
          <w:p w14:paraId="2CCA1B95" w14:textId="7657EF60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0.46° E, 33.98° N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0.98° E, 34.36° N)</w:t>
            </w:r>
          </w:p>
        </w:tc>
      </w:tr>
      <w:tr w:rsidR="00E10073" w:rsidRPr="00E10073" w14:paraId="415103B0" w14:textId="77777777" w:rsidTr="003810D8">
        <w:trPr>
          <w:trHeight w:val="213"/>
          <w:jc w:val="center"/>
        </w:trPr>
        <w:tc>
          <w:tcPr>
            <w:tcW w:w="4106" w:type="dxa"/>
            <w:vAlign w:val="center"/>
          </w:tcPr>
          <w:p w14:paraId="127F7ECD" w14:textId="132E38C1" w:rsidR="00E10073" w:rsidRPr="00E10073" w:rsidRDefault="00E10073" w:rsidP="007B37FC">
            <w:pPr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23946184" wp14:editId="632A4110">
                  <wp:extent cx="2228850" cy="1983317"/>
                  <wp:effectExtent l="0" t="0" r="0" b="0"/>
                  <wp:docPr id="7" name="Picture 7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icture containing text&#10;&#10;Description automatically generated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8941" cy="2045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9" w:type="dxa"/>
            <w:gridSpan w:val="2"/>
            <w:vAlign w:val="center"/>
          </w:tcPr>
          <w:p w14:paraId="4590065D" w14:textId="6794541B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noProof/>
                <w:color w:val="000000" w:themeColor="text1"/>
                <w:sz w:val="16"/>
                <w:szCs w:val="22"/>
              </w:rPr>
              <w:drawing>
                <wp:inline distT="0" distB="0" distL="0" distR="0" wp14:anchorId="406B86DF" wp14:editId="1FF68687">
                  <wp:extent cx="2235994" cy="1987521"/>
                  <wp:effectExtent l="0" t="0" r="0" b="0"/>
                  <wp:docPr id="21" name="Picture 21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Background pattern&#10;&#10;Description automatically generated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6240" cy="2049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0073" w:rsidRPr="00E10073" w14:paraId="423AC811" w14:textId="77777777" w:rsidTr="00516C89">
        <w:trPr>
          <w:trHeight w:val="213"/>
          <w:jc w:val="center"/>
        </w:trPr>
        <w:tc>
          <w:tcPr>
            <w:tcW w:w="4106" w:type="dxa"/>
            <w:vAlign w:val="center"/>
          </w:tcPr>
          <w:p w14:paraId="5C0751F9" w14:textId="54F9E757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0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9. LT05_L1TP_233006_19850821_20170218_01_T1</w:t>
            </w:r>
          </w:p>
        </w:tc>
        <w:tc>
          <w:tcPr>
            <w:tcW w:w="3939" w:type="dxa"/>
            <w:gridSpan w:val="2"/>
            <w:vAlign w:val="center"/>
          </w:tcPr>
          <w:p w14:paraId="76374ABA" w14:textId="60AA5FB5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22.2° W, 75.22° N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20.92° W, 75.53° N)</w:t>
            </w:r>
          </w:p>
        </w:tc>
      </w:tr>
      <w:tr w:rsidR="00E10073" w:rsidRPr="00E10073" w14:paraId="16D18CD2" w14:textId="77777777" w:rsidTr="009209B7">
        <w:trPr>
          <w:trHeight w:val="213"/>
          <w:jc w:val="center"/>
        </w:trPr>
        <w:tc>
          <w:tcPr>
            <w:tcW w:w="4106" w:type="dxa"/>
            <w:vAlign w:val="center"/>
          </w:tcPr>
          <w:p w14:paraId="641A0FD0" w14:textId="53305D53" w:rsidR="00E10073" w:rsidRPr="00E10073" w:rsidRDefault="00E10073" w:rsidP="007B37FC">
            <w:pPr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 w:cs="Times New Roman" w:hint="eastAsia"/>
                <w:color w:val="000000" w:themeColor="text1"/>
                <w:sz w:val="16"/>
                <w:szCs w:val="22"/>
              </w:rPr>
              <w:t>1</w:t>
            </w:r>
            <w:r w:rsidRPr="00E10073"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  <w:t>0. LT05_L1TP_115034_19851014_20170218_01_T1</w:t>
            </w:r>
          </w:p>
        </w:tc>
        <w:tc>
          <w:tcPr>
            <w:tcW w:w="3939" w:type="dxa"/>
            <w:gridSpan w:val="2"/>
            <w:vAlign w:val="center"/>
          </w:tcPr>
          <w:p w14:paraId="3216268C" w14:textId="1CA38919" w:rsidR="00E10073" w:rsidRPr="00E10073" w:rsidRDefault="00E10073" w:rsidP="00E10073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(127.65° E, 37.80° N)</w:t>
            </w:r>
            <w:r>
              <w:rPr>
                <w:rFonts w:ascii="Times New Roman" w:hAnsi="Times New Roman" w:hint="eastAsia"/>
                <w:color w:val="000000" w:themeColor="text1"/>
                <w:sz w:val="16"/>
                <w:szCs w:val="22"/>
              </w:rPr>
              <w:t xml:space="preserve"> </w:t>
            </w:r>
            <w:r w:rsidRPr="00E10073">
              <w:rPr>
                <w:rFonts w:ascii="Times New Roman" w:hAnsi="Times New Roman"/>
                <w:color w:val="000000" w:themeColor="text1"/>
                <w:sz w:val="16"/>
                <w:szCs w:val="22"/>
              </w:rPr>
              <w:t>~ (128.2° E, 38.18° N)</w:t>
            </w:r>
          </w:p>
        </w:tc>
      </w:tr>
      <w:tr w:rsidR="00E10073" w:rsidRPr="00E10073" w14:paraId="025A8DBB" w14:textId="77777777" w:rsidTr="00E10073">
        <w:trPr>
          <w:trHeight w:val="213"/>
          <w:jc w:val="center"/>
        </w:trPr>
        <w:tc>
          <w:tcPr>
            <w:tcW w:w="4106" w:type="dxa"/>
            <w:vAlign w:val="center"/>
          </w:tcPr>
          <w:p w14:paraId="00142477" w14:textId="77777777" w:rsidR="00D80C11" w:rsidRPr="00E10073" w:rsidRDefault="00D80C11" w:rsidP="007B37F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1FC7AA58" w14:textId="77777777" w:rsidR="00D80C11" w:rsidRPr="00E10073" w:rsidRDefault="00D80C1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1104" w:type="dxa"/>
            <w:vAlign w:val="center"/>
          </w:tcPr>
          <w:p w14:paraId="49DEC5E4" w14:textId="77777777" w:rsidR="00D80C11" w:rsidRPr="00E10073" w:rsidRDefault="00D80C1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E10073" w:rsidRPr="00E10073" w14:paraId="5639977C" w14:textId="77777777" w:rsidTr="00E10073">
        <w:trPr>
          <w:trHeight w:val="213"/>
          <w:jc w:val="center"/>
        </w:trPr>
        <w:tc>
          <w:tcPr>
            <w:tcW w:w="4106" w:type="dxa"/>
            <w:vAlign w:val="center"/>
          </w:tcPr>
          <w:p w14:paraId="66FBE080" w14:textId="77777777" w:rsidR="00D80C11" w:rsidRPr="00E10073" w:rsidRDefault="00D80C11" w:rsidP="007B37F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67E076BA" w14:textId="77777777" w:rsidR="00D80C11" w:rsidRPr="00E10073" w:rsidRDefault="00D80C1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1104" w:type="dxa"/>
            <w:vAlign w:val="center"/>
          </w:tcPr>
          <w:p w14:paraId="2937A174" w14:textId="77777777" w:rsidR="00D80C11" w:rsidRPr="00E10073" w:rsidRDefault="00D80C1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  <w:tr w:rsidR="00E10073" w:rsidRPr="00E10073" w14:paraId="50EF026A" w14:textId="77777777" w:rsidTr="00E10073">
        <w:trPr>
          <w:trHeight w:val="213"/>
          <w:jc w:val="center"/>
        </w:trPr>
        <w:tc>
          <w:tcPr>
            <w:tcW w:w="4106" w:type="dxa"/>
            <w:vAlign w:val="center"/>
          </w:tcPr>
          <w:p w14:paraId="7A7560A9" w14:textId="77777777" w:rsidR="00D80C11" w:rsidRPr="00E10073" w:rsidRDefault="00D80C11" w:rsidP="007B37F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040A33D3" w14:textId="77777777" w:rsidR="00D80C11" w:rsidRPr="00E10073" w:rsidRDefault="00D80C1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  <w:tc>
          <w:tcPr>
            <w:tcW w:w="1104" w:type="dxa"/>
            <w:vAlign w:val="center"/>
          </w:tcPr>
          <w:p w14:paraId="1672E605" w14:textId="77777777" w:rsidR="00D80C11" w:rsidRPr="00E10073" w:rsidRDefault="00D80C11" w:rsidP="007B37FC">
            <w:pPr>
              <w:pStyle w:val="a"/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22"/>
              </w:rPr>
            </w:pPr>
          </w:p>
        </w:tc>
      </w:tr>
    </w:tbl>
    <w:p w14:paraId="296AE483" w14:textId="04CD362F" w:rsidR="007B2D31" w:rsidRPr="00E10073" w:rsidRDefault="007B2D31" w:rsidP="00337EF1">
      <w:pPr>
        <w:rPr>
          <w:rFonts w:cs="Times New Roman" w:hint="eastAsia"/>
          <w:sz w:val="22"/>
          <w:szCs w:val="22"/>
        </w:rPr>
      </w:pPr>
    </w:p>
    <w:p w14:paraId="4FA44C37" w14:textId="77777777" w:rsidR="007B2D31" w:rsidRPr="00E10073" w:rsidRDefault="007B2D31" w:rsidP="00337EF1">
      <w:pPr>
        <w:rPr>
          <w:rFonts w:cs="Times New Roman" w:hint="eastAsia"/>
          <w:sz w:val="22"/>
          <w:szCs w:val="22"/>
        </w:rPr>
      </w:pPr>
    </w:p>
    <w:p w14:paraId="7D73BFB7" w14:textId="552B4BDD" w:rsidR="00D80C11" w:rsidRDefault="00D80C11" w:rsidP="002F52CD">
      <w:pPr>
        <w:rPr>
          <w:rFonts w:cs="Times New Roman"/>
          <w:sz w:val="22"/>
          <w:szCs w:val="22"/>
        </w:rPr>
      </w:pPr>
    </w:p>
    <w:p w14:paraId="790A3852" w14:textId="181F963B" w:rsidR="00E10073" w:rsidRDefault="00E10073" w:rsidP="002F52CD">
      <w:pPr>
        <w:rPr>
          <w:rFonts w:cs="Times New Roman"/>
          <w:sz w:val="22"/>
          <w:szCs w:val="22"/>
        </w:rPr>
      </w:pPr>
    </w:p>
    <w:p w14:paraId="0ED31367" w14:textId="77777777" w:rsidR="00E10073" w:rsidRPr="00E10073" w:rsidRDefault="00E10073" w:rsidP="002F52CD">
      <w:pPr>
        <w:rPr>
          <w:rFonts w:ascii="Times New Roman" w:hAnsi="Times New Roman" w:cs="Times New Roman" w:hint="eastAsia"/>
          <w:sz w:val="22"/>
          <w:szCs w:val="22"/>
        </w:rPr>
      </w:pPr>
    </w:p>
    <w:sectPr w:rsidR="00E10073" w:rsidRPr="00E10073" w:rsidSect="002F52CD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58C76F" w14:textId="77777777" w:rsidR="00E64ECA" w:rsidRDefault="00E64ECA">
      <w:pPr>
        <w:ind w:firstLine="480"/>
      </w:pPr>
      <w:r>
        <w:separator/>
      </w:r>
    </w:p>
  </w:endnote>
  <w:endnote w:type="continuationSeparator" w:id="0">
    <w:p w14:paraId="142C8F4E" w14:textId="77777777" w:rsidR="00E64ECA" w:rsidRDefault="00E64ECA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TT5235d5a9">
    <w:altName w:val="Times New Roman"/>
    <w:panose1 w:val="020B0604020202020204"/>
    <w:charset w:val="00"/>
    <w:family w:val="decorative"/>
    <w:pitch w:val="default"/>
  </w:font>
  <w:font w:name="AdvTT5235d5a9+fb">
    <w:altName w:val="Cambria"/>
    <w:panose1 w:val="020B0604020202020204"/>
    <w:charset w:val="00"/>
    <w:family w:val="decorative"/>
    <w:pitch w:val="default"/>
  </w:font>
  <w:font w:name="CMR10">
    <w:altName w:val="Times New Roman"/>
    <w:panose1 w:val="020B0604020202020204"/>
    <w:charset w:val="00"/>
    <w:family w:val="roman"/>
    <w:notTrueType/>
    <w:pitch w:val="default"/>
  </w:font>
  <w:font w:name="CharisSIL-Italic-Identity-H">
    <w:panose1 w:val="020B0604020202020204"/>
    <w:charset w:val="00"/>
    <w:family w:val="roman"/>
    <w:notTrueType/>
    <w:pitch w:val="default"/>
  </w:font>
  <w:font w:name="CharisSIL-Identity-H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46673B" w14:textId="77777777" w:rsidR="0071348E" w:rsidRDefault="0071348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CD863" w14:textId="77777777" w:rsidR="0071348E" w:rsidRDefault="0071348E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2806D7" w14:textId="77777777" w:rsidR="0071348E" w:rsidRDefault="0071348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597B58" w14:textId="77777777" w:rsidR="00E64ECA" w:rsidRDefault="00E64ECA">
      <w:pPr>
        <w:ind w:firstLine="480"/>
      </w:pPr>
      <w:r>
        <w:separator/>
      </w:r>
    </w:p>
  </w:footnote>
  <w:footnote w:type="continuationSeparator" w:id="0">
    <w:p w14:paraId="061DA8DB" w14:textId="77777777" w:rsidR="00E64ECA" w:rsidRDefault="00E64ECA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C8615B" w14:textId="77777777" w:rsidR="0071348E" w:rsidRDefault="0071348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93854479"/>
      <w:docPartObj>
        <w:docPartGallery w:val="Page Numbers (Top of Page)"/>
        <w:docPartUnique/>
      </w:docPartObj>
    </w:sdtPr>
    <w:sdtEndPr>
      <w:rPr>
        <w:sz w:val="20"/>
      </w:rPr>
    </w:sdtEndPr>
    <w:sdtContent>
      <w:p w14:paraId="7AA1695D" w14:textId="77777777" w:rsidR="0071348E" w:rsidRPr="00326D3F" w:rsidRDefault="0071348E" w:rsidP="00326D3F">
        <w:pPr>
          <w:pStyle w:val="Header"/>
          <w:ind w:firstLine="360"/>
          <w:rPr>
            <w:sz w:val="20"/>
          </w:rPr>
        </w:pPr>
        <w:r w:rsidRPr="00326D3F">
          <w:rPr>
            <w:sz w:val="20"/>
          </w:rPr>
          <w:fldChar w:fldCharType="begin"/>
        </w:r>
        <w:r w:rsidRPr="00326D3F">
          <w:rPr>
            <w:sz w:val="20"/>
          </w:rPr>
          <w:instrText>PAGE   \* MERGEFORMAT</w:instrText>
        </w:r>
        <w:r w:rsidRPr="00326D3F">
          <w:rPr>
            <w:sz w:val="20"/>
          </w:rPr>
          <w:fldChar w:fldCharType="separate"/>
        </w:r>
        <w:r w:rsidRPr="006156DE">
          <w:rPr>
            <w:noProof/>
            <w:sz w:val="20"/>
            <w:lang w:val="zh-CN"/>
          </w:rPr>
          <w:t>42</w:t>
        </w:r>
        <w:r w:rsidRPr="00326D3F">
          <w:rPr>
            <w:sz w:val="20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80D3A" w14:textId="77777777" w:rsidR="0071348E" w:rsidRDefault="0071348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40E168D"/>
    <w:multiLevelType w:val="multilevel"/>
    <w:tmpl w:val="A40E168D"/>
    <w:lvl w:ilvl="0">
      <w:start w:val="3"/>
      <w:numFmt w:val="decimal"/>
      <w:suff w:val="space"/>
      <w:lvlText w:val="%1."/>
      <w:lvlJc w:val="left"/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AA22451"/>
    <w:multiLevelType w:val="multilevel"/>
    <w:tmpl w:val="ECC85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ED6A1D"/>
    <w:multiLevelType w:val="multilevel"/>
    <w:tmpl w:val="4EDA5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1647C2"/>
    <w:multiLevelType w:val="multilevel"/>
    <w:tmpl w:val="54886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EC65D5"/>
    <w:multiLevelType w:val="hybridMultilevel"/>
    <w:tmpl w:val="04E41680"/>
    <w:lvl w:ilvl="0" w:tplc="52423A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0E36113"/>
    <w:multiLevelType w:val="multilevel"/>
    <w:tmpl w:val="C9DA4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CD2ECA"/>
    <w:multiLevelType w:val="hybridMultilevel"/>
    <w:tmpl w:val="06CC261A"/>
    <w:lvl w:ilvl="0" w:tplc="EB6E5F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4330895"/>
    <w:multiLevelType w:val="multilevel"/>
    <w:tmpl w:val="44330895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B652022"/>
    <w:multiLevelType w:val="multilevel"/>
    <w:tmpl w:val="F2B0E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751F51"/>
    <w:multiLevelType w:val="hybridMultilevel"/>
    <w:tmpl w:val="17FA1D9C"/>
    <w:lvl w:ilvl="0" w:tplc="F0E637FA">
      <w:start w:val="1"/>
      <w:numFmt w:val="decimal"/>
      <w:lvlText w:val="[%1]"/>
      <w:lvlJc w:val="left"/>
      <w:pPr>
        <w:ind w:left="420" w:hanging="420"/>
      </w:pPr>
    </w:lvl>
    <w:lvl w:ilvl="1" w:tplc="E37EE85A">
      <w:start w:val="1"/>
      <w:numFmt w:val="lowerLetter"/>
      <w:lvlText w:val="%2)"/>
      <w:lvlJc w:val="left"/>
      <w:pPr>
        <w:ind w:left="840" w:hanging="420"/>
      </w:pPr>
    </w:lvl>
    <w:lvl w:ilvl="2" w:tplc="8B74703A">
      <w:start w:val="1"/>
      <w:numFmt w:val="lowerRoman"/>
      <w:lvlText w:val="%3."/>
      <w:lvlJc w:val="right"/>
      <w:pPr>
        <w:ind w:left="1260" w:hanging="420"/>
      </w:pPr>
    </w:lvl>
    <w:lvl w:ilvl="3" w:tplc="C3D2FA20">
      <w:start w:val="1"/>
      <w:numFmt w:val="decimal"/>
      <w:lvlText w:val="%4."/>
      <w:lvlJc w:val="left"/>
      <w:pPr>
        <w:ind w:left="1680" w:hanging="420"/>
      </w:pPr>
    </w:lvl>
    <w:lvl w:ilvl="4" w:tplc="4A866F66">
      <w:start w:val="1"/>
      <w:numFmt w:val="lowerLetter"/>
      <w:lvlText w:val="%5)"/>
      <w:lvlJc w:val="left"/>
      <w:pPr>
        <w:ind w:left="2100" w:hanging="420"/>
      </w:pPr>
    </w:lvl>
    <w:lvl w:ilvl="5" w:tplc="1F36CF6C">
      <w:start w:val="1"/>
      <w:numFmt w:val="lowerRoman"/>
      <w:lvlText w:val="%6."/>
      <w:lvlJc w:val="right"/>
      <w:pPr>
        <w:ind w:left="2520" w:hanging="420"/>
      </w:pPr>
    </w:lvl>
    <w:lvl w:ilvl="6" w:tplc="D86C56C2">
      <w:start w:val="1"/>
      <w:numFmt w:val="decimal"/>
      <w:lvlText w:val="%7."/>
      <w:lvlJc w:val="left"/>
      <w:pPr>
        <w:ind w:left="2940" w:hanging="420"/>
      </w:pPr>
    </w:lvl>
    <w:lvl w:ilvl="7" w:tplc="A68CF016">
      <w:start w:val="1"/>
      <w:numFmt w:val="lowerLetter"/>
      <w:lvlText w:val="%8)"/>
      <w:lvlJc w:val="left"/>
      <w:pPr>
        <w:ind w:left="3360" w:hanging="420"/>
      </w:pPr>
    </w:lvl>
    <w:lvl w:ilvl="8" w:tplc="3BCEE21E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BDA26E3"/>
    <w:multiLevelType w:val="multilevel"/>
    <w:tmpl w:val="33780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0"/>
  </w:num>
  <w:num w:numId="3">
    <w:abstractNumId w:val="2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5"/>
  </w:num>
  <w:num w:numId="7">
    <w:abstractNumId w:val="8"/>
  </w:num>
  <w:num w:numId="8">
    <w:abstractNumId w:val="3"/>
  </w:num>
  <w:num w:numId="9">
    <w:abstractNumId w:val="1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fullPage" w:percent="129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2"/>
  <w:displayVerticalDrawingGridEvery w:val="2"/>
  <w:noPunctuationKerning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3NzczNjQzMLcwMDFR0lEKTi0uzszPAykwNDStBQAdoC+gLgAAAA=="/>
    <w:docVar w:name="MachineID" w:val="205|199|197|188|185|197|187|190|197|187|188|197|207|199|197|203|205|"/>
    <w:docVar w:name="Username" w:val="Editor"/>
  </w:docVars>
  <w:rsids>
    <w:rsidRoot w:val="00172A27"/>
    <w:rsid w:val="00000908"/>
    <w:rsid w:val="00000971"/>
    <w:rsid w:val="00000D54"/>
    <w:rsid w:val="00000DBD"/>
    <w:rsid w:val="00001419"/>
    <w:rsid w:val="00001CCA"/>
    <w:rsid w:val="000024CE"/>
    <w:rsid w:val="0000257F"/>
    <w:rsid w:val="00002962"/>
    <w:rsid w:val="00002A7C"/>
    <w:rsid w:val="00003206"/>
    <w:rsid w:val="000032B7"/>
    <w:rsid w:val="00003704"/>
    <w:rsid w:val="00003744"/>
    <w:rsid w:val="00003FDF"/>
    <w:rsid w:val="00004228"/>
    <w:rsid w:val="00004722"/>
    <w:rsid w:val="00004945"/>
    <w:rsid w:val="00005018"/>
    <w:rsid w:val="0000566E"/>
    <w:rsid w:val="0000597C"/>
    <w:rsid w:val="00005C9D"/>
    <w:rsid w:val="00006967"/>
    <w:rsid w:val="00006A80"/>
    <w:rsid w:val="00007197"/>
    <w:rsid w:val="0000731B"/>
    <w:rsid w:val="00010398"/>
    <w:rsid w:val="000103DE"/>
    <w:rsid w:val="0001050C"/>
    <w:rsid w:val="00011D41"/>
    <w:rsid w:val="00011F23"/>
    <w:rsid w:val="00013B3A"/>
    <w:rsid w:val="00013F4F"/>
    <w:rsid w:val="0001400A"/>
    <w:rsid w:val="00014E0F"/>
    <w:rsid w:val="00014E62"/>
    <w:rsid w:val="00015118"/>
    <w:rsid w:val="000152BF"/>
    <w:rsid w:val="00015C08"/>
    <w:rsid w:val="00016EE3"/>
    <w:rsid w:val="0001732C"/>
    <w:rsid w:val="000173E7"/>
    <w:rsid w:val="0001763D"/>
    <w:rsid w:val="00020104"/>
    <w:rsid w:val="00020E39"/>
    <w:rsid w:val="00020EBE"/>
    <w:rsid w:val="0002164A"/>
    <w:rsid w:val="0002191C"/>
    <w:rsid w:val="000219FD"/>
    <w:rsid w:val="00021A69"/>
    <w:rsid w:val="00021E67"/>
    <w:rsid w:val="00022672"/>
    <w:rsid w:val="00022CBB"/>
    <w:rsid w:val="0002345A"/>
    <w:rsid w:val="0002441C"/>
    <w:rsid w:val="00024502"/>
    <w:rsid w:val="000248AD"/>
    <w:rsid w:val="0002495F"/>
    <w:rsid w:val="00024DF3"/>
    <w:rsid w:val="00025235"/>
    <w:rsid w:val="00025FCE"/>
    <w:rsid w:val="00026787"/>
    <w:rsid w:val="00030A08"/>
    <w:rsid w:val="00031835"/>
    <w:rsid w:val="00031D69"/>
    <w:rsid w:val="0003234D"/>
    <w:rsid w:val="00032652"/>
    <w:rsid w:val="00032B6A"/>
    <w:rsid w:val="00033D44"/>
    <w:rsid w:val="000357AD"/>
    <w:rsid w:val="0003598E"/>
    <w:rsid w:val="00035CCE"/>
    <w:rsid w:val="00036678"/>
    <w:rsid w:val="00036951"/>
    <w:rsid w:val="00037BA3"/>
    <w:rsid w:val="00040F72"/>
    <w:rsid w:val="0004117E"/>
    <w:rsid w:val="000411EC"/>
    <w:rsid w:val="0004131D"/>
    <w:rsid w:val="00041735"/>
    <w:rsid w:val="00041749"/>
    <w:rsid w:val="00041DF7"/>
    <w:rsid w:val="00042A1D"/>
    <w:rsid w:val="00042DAD"/>
    <w:rsid w:val="00042EE3"/>
    <w:rsid w:val="00043372"/>
    <w:rsid w:val="000444B4"/>
    <w:rsid w:val="00044CA3"/>
    <w:rsid w:val="0004529E"/>
    <w:rsid w:val="00045587"/>
    <w:rsid w:val="00045748"/>
    <w:rsid w:val="000458E9"/>
    <w:rsid w:val="00046691"/>
    <w:rsid w:val="000466C5"/>
    <w:rsid w:val="000468A6"/>
    <w:rsid w:val="00046BB7"/>
    <w:rsid w:val="00047109"/>
    <w:rsid w:val="00047823"/>
    <w:rsid w:val="000478A4"/>
    <w:rsid w:val="00047C3B"/>
    <w:rsid w:val="00050DB0"/>
    <w:rsid w:val="00050E9C"/>
    <w:rsid w:val="0005172C"/>
    <w:rsid w:val="0005203D"/>
    <w:rsid w:val="00052231"/>
    <w:rsid w:val="0005257C"/>
    <w:rsid w:val="0005267A"/>
    <w:rsid w:val="0005358B"/>
    <w:rsid w:val="00053B26"/>
    <w:rsid w:val="00054551"/>
    <w:rsid w:val="00054A50"/>
    <w:rsid w:val="00054D59"/>
    <w:rsid w:val="00055032"/>
    <w:rsid w:val="0005521F"/>
    <w:rsid w:val="00055F7B"/>
    <w:rsid w:val="00056A11"/>
    <w:rsid w:val="00056A24"/>
    <w:rsid w:val="0005742E"/>
    <w:rsid w:val="000579FB"/>
    <w:rsid w:val="00057D9F"/>
    <w:rsid w:val="00057EF5"/>
    <w:rsid w:val="0006041C"/>
    <w:rsid w:val="00060EF5"/>
    <w:rsid w:val="00061097"/>
    <w:rsid w:val="00062750"/>
    <w:rsid w:val="00063E52"/>
    <w:rsid w:val="000645AE"/>
    <w:rsid w:val="00064B8B"/>
    <w:rsid w:val="00064D6A"/>
    <w:rsid w:val="00064EC9"/>
    <w:rsid w:val="000650BA"/>
    <w:rsid w:val="000651BF"/>
    <w:rsid w:val="000654D4"/>
    <w:rsid w:val="0006586D"/>
    <w:rsid w:val="000658B4"/>
    <w:rsid w:val="00066819"/>
    <w:rsid w:val="00067CCD"/>
    <w:rsid w:val="00067D0D"/>
    <w:rsid w:val="00067E4E"/>
    <w:rsid w:val="00070DB0"/>
    <w:rsid w:val="00071321"/>
    <w:rsid w:val="00071807"/>
    <w:rsid w:val="000719A5"/>
    <w:rsid w:val="000724B6"/>
    <w:rsid w:val="000728FB"/>
    <w:rsid w:val="00073102"/>
    <w:rsid w:val="00073214"/>
    <w:rsid w:val="000732C3"/>
    <w:rsid w:val="00073538"/>
    <w:rsid w:val="000739AF"/>
    <w:rsid w:val="00073E20"/>
    <w:rsid w:val="00074E4F"/>
    <w:rsid w:val="00074EDC"/>
    <w:rsid w:val="0007510B"/>
    <w:rsid w:val="00075D30"/>
    <w:rsid w:val="0007647C"/>
    <w:rsid w:val="000764FE"/>
    <w:rsid w:val="000766A3"/>
    <w:rsid w:val="00076807"/>
    <w:rsid w:val="00076B54"/>
    <w:rsid w:val="00077702"/>
    <w:rsid w:val="00080560"/>
    <w:rsid w:val="0008075C"/>
    <w:rsid w:val="00080E6C"/>
    <w:rsid w:val="00081421"/>
    <w:rsid w:val="00082356"/>
    <w:rsid w:val="000824A3"/>
    <w:rsid w:val="00082C3B"/>
    <w:rsid w:val="00082DDE"/>
    <w:rsid w:val="00082EA1"/>
    <w:rsid w:val="0008308F"/>
    <w:rsid w:val="00083595"/>
    <w:rsid w:val="000835C2"/>
    <w:rsid w:val="00083F00"/>
    <w:rsid w:val="00084333"/>
    <w:rsid w:val="00084531"/>
    <w:rsid w:val="000864A4"/>
    <w:rsid w:val="000868A6"/>
    <w:rsid w:val="000870DD"/>
    <w:rsid w:val="000878F7"/>
    <w:rsid w:val="00090E66"/>
    <w:rsid w:val="00090F1E"/>
    <w:rsid w:val="00090FAB"/>
    <w:rsid w:val="00091CE8"/>
    <w:rsid w:val="00092034"/>
    <w:rsid w:val="000924FE"/>
    <w:rsid w:val="000925FF"/>
    <w:rsid w:val="00092A4D"/>
    <w:rsid w:val="00092DE7"/>
    <w:rsid w:val="00092F86"/>
    <w:rsid w:val="0009303D"/>
    <w:rsid w:val="000931C4"/>
    <w:rsid w:val="000931F4"/>
    <w:rsid w:val="00093736"/>
    <w:rsid w:val="000939A2"/>
    <w:rsid w:val="00093A98"/>
    <w:rsid w:val="00093D5D"/>
    <w:rsid w:val="00093F77"/>
    <w:rsid w:val="00094017"/>
    <w:rsid w:val="0009463D"/>
    <w:rsid w:val="0009467C"/>
    <w:rsid w:val="0009494E"/>
    <w:rsid w:val="00094BB8"/>
    <w:rsid w:val="00094DCE"/>
    <w:rsid w:val="00095156"/>
    <w:rsid w:val="00095D05"/>
    <w:rsid w:val="00095F33"/>
    <w:rsid w:val="0009652C"/>
    <w:rsid w:val="00096685"/>
    <w:rsid w:val="00096EEB"/>
    <w:rsid w:val="000970BF"/>
    <w:rsid w:val="00097907"/>
    <w:rsid w:val="00097BE4"/>
    <w:rsid w:val="000A01AF"/>
    <w:rsid w:val="000A046E"/>
    <w:rsid w:val="000A076B"/>
    <w:rsid w:val="000A0A4B"/>
    <w:rsid w:val="000A12B3"/>
    <w:rsid w:val="000A1BAD"/>
    <w:rsid w:val="000A1C99"/>
    <w:rsid w:val="000A281F"/>
    <w:rsid w:val="000A2E63"/>
    <w:rsid w:val="000A371E"/>
    <w:rsid w:val="000A37DD"/>
    <w:rsid w:val="000A3B44"/>
    <w:rsid w:val="000A4FBF"/>
    <w:rsid w:val="000A58A8"/>
    <w:rsid w:val="000A5EAE"/>
    <w:rsid w:val="000A639C"/>
    <w:rsid w:val="000A6732"/>
    <w:rsid w:val="000A76F2"/>
    <w:rsid w:val="000B077E"/>
    <w:rsid w:val="000B09A1"/>
    <w:rsid w:val="000B0AD4"/>
    <w:rsid w:val="000B13BD"/>
    <w:rsid w:val="000B1D87"/>
    <w:rsid w:val="000B2BF5"/>
    <w:rsid w:val="000B2FF3"/>
    <w:rsid w:val="000B3056"/>
    <w:rsid w:val="000B3128"/>
    <w:rsid w:val="000B341C"/>
    <w:rsid w:val="000B3CB8"/>
    <w:rsid w:val="000B53BC"/>
    <w:rsid w:val="000B67DA"/>
    <w:rsid w:val="000B6AD7"/>
    <w:rsid w:val="000B72D4"/>
    <w:rsid w:val="000B737F"/>
    <w:rsid w:val="000B74BF"/>
    <w:rsid w:val="000B7871"/>
    <w:rsid w:val="000B7986"/>
    <w:rsid w:val="000B7AA7"/>
    <w:rsid w:val="000B7FBE"/>
    <w:rsid w:val="000C05DD"/>
    <w:rsid w:val="000C075B"/>
    <w:rsid w:val="000C0B5D"/>
    <w:rsid w:val="000C0FEA"/>
    <w:rsid w:val="000C1040"/>
    <w:rsid w:val="000C131B"/>
    <w:rsid w:val="000C135E"/>
    <w:rsid w:val="000C15E3"/>
    <w:rsid w:val="000C1615"/>
    <w:rsid w:val="000C200F"/>
    <w:rsid w:val="000C3417"/>
    <w:rsid w:val="000C3B97"/>
    <w:rsid w:val="000C504E"/>
    <w:rsid w:val="000C56A4"/>
    <w:rsid w:val="000C57EC"/>
    <w:rsid w:val="000C59FF"/>
    <w:rsid w:val="000C5A56"/>
    <w:rsid w:val="000C5AEE"/>
    <w:rsid w:val="000C5C04"/>
    <w:rsid w:val="000C5CF3"/>
    <w:rsid w:val="000C5F54"/>
    <w:rsid w:val="000C627C"/>
    <w:rsid w:val="000C6560"/>
    <w:rsid w:val="000C71D6"/>
    <w:rsid w:val="000C783C"/>
    <w:rsid w:val="000C7862"/>
    <w:rsid w:val="000C7C7F"/>
    <w:rsid w:val="000C7DC8"/>
    <w:rsid w:val="000D06C6"/>
    <w:rsid w:val="000D0D8D"/>
    <w:rsid w:val="000D18EF"/>
    <w:rsid w:val="000D1A32"/>
    <w:rsid w:val="000D1D81"/>
    <w:rsid w:val="000D2C06"/>
    <w:rsid w:val="000D2EAA"/>
    <w:rsid w:val="000D36EF"/>
    <w:rsid w:val="000D3B85"/>
    <w:rsid w:val="000D3DCE"/>
    <w:rsid w:val="000D4996"/>
    <w:rsid w:val="000D4C84"/>
    <w:rsid w:val="000D5636"/>
    <w:rsid w:val="000D587C"/>
    <w:rsid w:val="000D5910"/>
    <w:rsid w:val="000D5B90"/>
    <w:rsid w:val="000D63ED"/>
    <w:rsid w:val="000D6576"/>
    <w:rsid w:val="000D67DD"/>
    <w:rsid w:val="000D6878"/>
    <w:rsid w:val="000D7573"/>
    <w:rsid w:val="000D7583"/>
    <w:rsid w:val="000E0556"/>
    <w:rsid w:val="000E0636"/>
    <w:rsid w:val="000E08CA"/>
    <w:rsid w:val="000E0F9C"/>
    <w:rsid w:val="000E1355"/>
    <w:rsid w:val="000E1E65"/>
    <w:rsid w:val="000E202B"/>
    <w:rsid w:val="000E278B"/>
    <w:rsid w:val="000E2B77"/>
    <w:rsid w:val="000E30A4"/>
    <w:rsid w:val="000E33E7"/>
    <w:rsid w:val="000E3835"/>
    <w:rsid w:val="000E3D72"/>
    <w:rsid w:val="000E4347"/>
    <w:rsid w:val="000E4D6F"/>
    <w:rsid w:val="000E4F0F"/>
    <w:rsid w:val="000E5354"/>
    <w:rsid w:val="000E5535"/>
    <w:rsid w:val="000E562C"/>
    <w:rsid w:val="000E56FF"/>
    <w:rsid w:val="000E5A34"/>
    <w:rsid w:val="000E60F2"/>
    <w:rsid w:val="000E62F0"/>
    <w:rsid w:val="000E65C8"/>
    <w:rsid w:val="000E69EB"/>
    <w:rsid w:val="000E7666"/>
    <w:rsid w:val="000E7D7A"/>
    <w:rsid w:val="000F0012"/>
    <w:rsid w:val="000F034A"/>
    <w:rsid w:val="000F07B2"/>
    <w:rsid w:val="000F09DC"/>
    <w:rsid w:val="000F0DA3"/>
    <w:rsid w:val="000F1058"/>
    <w:rsid w:val="000F1651"/>
    <w:rsid w:val="000F1DFC"/>
    <w:rsid w:val="000F3150"/>
    <w:rsid w:val="000F377A"/>
    <w:rsid w:val="000F40CB"/>
    <w:rsid w:val="000F4513"/>
    <w:rsid w:val="000F49FF"/>
    <w:rsid w:val="000F4AB6"/>
    <w:rsid w:val="000F6299"/>
    <w:rsid w:val="000F697C"/>
    <w:rsid w:val="000F721B"/>
    <w:rsid w:val="000F740C"/>
    <w:rsid w:val="000F7605"/>
    <w:rsid w:val="000F7813"/>
    <w:rsid w:val="00100DDE"/>
    <w:rsid w:val="00101066"/>
    <w:rsid w:val="001012C5"/>
    <w:rsid w:val="00101340"/>
    <w:rsid w:val="001028F5"/>
    <w:rsid w:val="00102C12"/>
    <w:rsid w:val="00102CEB"/>
    <w:rsid w:val="001033FD"/>
    <w:rsid w:val="00103664"/>
    <w:rsid w:val="00103A47"/>
    <w:rsid w:val="00103B51"/>
    <w:rsid w:val="00103C44"/>
    <w:rsid w:val="00103D3E"/>
    <w:rsid w:val="00105372"/>
    <w:rsid w:val="00105427"/>
    <w:rsid w:val="00105647"/>
    <w:rsid w:val="0010578C"/>
    <w:rsid w:val="00105793"/>
    <w:rsid w:val="001058D2"/>
    <w:rsid w:val="00105D28"/>
    <w:rsid w:val="00105F2B"/>
    <w:rsid w:val="0010631D"/>
    <w:rsid w:val="00106A93"/>
    <w:rsid w:val="00106F74"/>
    <w:rsid w:val="00107877"/>
    <w:rsid w:val="001078BA"/>
    <w:rsid w:val="001079B6"/>
    <w:rsid w:val="001103C3"/>
    <w:rsid w:val="0011105E"/>
    <w:rsid w:val="00111129"/>
    <w:rsid w:val="00111DA3"/>
    <w:rsid w:val="0011265C"/>
    <w:rsid w:val="00112859"/>
    <w:rsid w:val="00112C9B"/>
    <w:rsid w:val="00112F3A"/>
    <w:rsid w:val="00114A4A"/>
    <w:rsid w:val="00114F94"/>
    <w:rsid w:val="00114F9C"/>
    <w:rsid w:val="00115928"/>
    <w:rsid w:val="00115F6E"/>
    <w:rsid w:val="00116652"/>
    <w:rsid w:val="00116948"/>
    <w:rsid w:val="00117105"/>
    <w:rsid w:val="0011710E"/>
    <w:rsid w:val="0011713D"/>
    <w:rsid w:val="0011756F"/>
    <w:rsid w:val="00117709"/>
    <w:rsid w:val="00117755"/>
    <w:rsid w:val="00117B2C"/>
    <w:rsid w:val="0012051B"/>
    <w:rsid w:val="00121E8C"/>
    <w:rsid w:val="0012251D"/>
    <w:rsid w:val="001227FE"/>
    <w:rsid w:val="00122E46"/>
    <w:rsid w:val="001231EB"/>
    <w:rsid w:val="001238AD"/>
    <w:rsid w:val="00123BD0"/>
    <w:rsid w:val="00123C43"/>
    <w:rsid w:val="00124A0A"/>
    <w:rsid w:val="00124DC5"/>
    <w:rsid w:val="00124E27"/>
    <w:rsid w:val="00125CC7"/>
    <w:rsid w:val="0012644B"/>
    <w:rsid w:val="00126C86"/>
    <w:rsid w:val="001270D8"/>
    <w:rsid w:val="001276F7"/>
    <w:rsid w:val="00130A95"/>
    <w:rsid w:val="00131587"/>
    <w:rsid w:val="001316D8"/>
    <w:rsid w:val="00131C5D"/>
    <w:rsid w:val="00132884"/>
    <w:rsid w:val="001329B4"/>
    <w:rsid w:val="00132EC1"/>
    <w:rsid w:val="0013314A"/>
    <w:rsid w:val="00133B0F"/>
    <w:rsid w:val="0013458D"/>
    <w:rsid w:val="00134628"/>
    <w:rsid w:val="00134C3E"/>
    <w:rsid w:val="00135931"/>
    <w:rsid w:val="00135EDA"/>
    <w:rsid w:val="00136261"/>
    <w:rsid w:val="00137547"/>
    <w:rsid w:val="0014009D"/>
    <w:rsid w:val="00140B0D"/>
    <w:rsid w:val="0014103F"/>
    <w:rsid w:val="001413B5"/>
    <w:rsid w:val="001414B9"/>
    <w:rsid w:val="001418E3"/>
    <w:rsid w:val="00142F7C"/>
    <w:rsid w:val="001436B7"/>
    <w:rsid w:val="0014391F"/>
    <w:rsid w:val="0014397A"/>
    <w:rsid w:val="00144F45"/>
    <w:rsid w:val="00145B98"/>
    <w:rsid w:val="0014604C"/>
    <w:rsid w:val="0014651E"/>
    <w:rsid w:val="0014665B"/>
    <w:rsid w:val="00146815"/>
    <w:rsid w:val="001468E8"/>
    <w:rsid w:val="00146C2F"/>
    <w:rsid w:val="00147373"/>
    <w:rsid w:val="00147AED"/>
    <w:rsid w:val="001501A0"/>
    <w:rsid w:val="001507C6"/>
    <w:rsid w:val="001518B5"/>
    <w:rsid w:val="00151A2C"/>
    <w:rsid w:val="00151A55"/>
    <w:rsid w:val="00151EAA"/>
    <w:rsid w:val="00151FB4"/>
    <w:rsid w:val="001526F3"/>
    <w:rsid w:val="001527B0"/>
    <w:rsid w:val="001527FC"/>
    <w:rsid w:val="00152E8D"/>
    <w:rsid w:val="0015385B"/>
    <w:rsid w:val="001539FD"/>
    <w:rsid w:val="00154006"/>
    <w:rsid w:val="00154A78"/>
    <w:rsid w:val="00155198"/>
    <w:rsid w:val="001555F3"/>
    <w:rsid w:val="00155837"/>
    <w:rsid w:val="00155905"/>
    <w:rsid w:val="0015687A"/>
    <w:rsid w:val="00156D45"/>
    <w:rsid w:val="00156D54"/>
    <w:rsid w:val="00156F23"/>
    <w:rsid w:val="00157722"/>
    <w:rsid w:val="00160050"/>
    <w:rsid w:val="001603C6"/>
    <w:rsid w:val="0016073C"/>
    <w:rsid w:val="00160AF1"/>
    <w:rsid w:val="00161493"/>
    <w:rsid w:val="001616EB"/>
    <w:rsid w:val="00161712"/>
    <w:rsid w:val="00161C07"/>
    <w:rsid w:val="001639BE"/>
    <w:rsid w:val="00163EFF"/>
    <w:rsid w:val="00164C86"/>
    <w:rsid w:val="001656CA"/>
    <w:rsid w:val="00165CEF"/>
    <w:rsid w:val="001668F5"/>
    <w:rsid w:val="00166D72"/>
    <w:rsid w:val="0016732A"/>
    <w:rsid w:val="00167BB5"/>
    <w:rsid w:val="00170193"/>
    <w:rsid w:val="00170BFF"/>
    <w:rsid w:val="00171EE7"/>
    <w:rsid w:val="00172266"/>
    <w:rsid w:val="00172A27"/>
    <w:rsid w:val="00172C87"/>
    <w:rsid w:val="00172D3E"/>
    <w:rsid w:val="00173FC1"/>
    <w:rsid w:val="001740C6"/>
    <w:rsid w:val="001742EB"/>
    <w:rsid w:val="001752F0"/>
    <w:rsid w:val="0017550C"/>
    <w:rsid w:val="00175D7C"/>
    <w:rsid w:val="00175E60"/>
    <w:rsid w:val="00176286"/>
    <w:rsid w:val="00176726"/>
    <w:rsid w:val="00176A77"/>
    <w:rsid w:val="001771D2"/>
    <w:rsid w:val="00177A15"/>
    <w:rsid w:val="00180176"/>
    <w:rsid w:val="001814FD"/>
    <w:rsid w:val="001819CC"/>
    <w:rsid w:val="00181A96"/>
    <w:rsid w:val="00182394"/>
    <w:rsid w:val="001823E8"/>
    <w:rsid w:val="00182577"/>
    <w:rsid w:val="00182D93"/>
    <w:rsid w:val="00183416"/>
    <w:rsid w:val="00184DAA"/>
    <w:rsid w:val="00184FA3"/>
    <w:rsid w:val="001855AE"/>
    <w:rsid w:val="00185BA3"/>
    <w:rsid w:val="00185DAD"/>
    <w:rsid w:val="00186346"/>
    <w:rsid w:val="00186A53"/>
    <w:rsid w:val="00186B3B"/>
    <w:rsid w:val="00186D4D"/>
    <w:rsid w:val="00187504"/>
    <w:rsid w:val="001879CD"/>
    <w:rsid w:val="00187E09"/>
    <w:rsid w:val="00190DA2"/>
    <w:rsid w:val="001914C0"/>
    <w:rsid w:val="00192210"/>
    <w:rsid w:val="00192367"/>
    <w:rsid w:val="00192C34"/>
    <w:rsid w:val="0019364B"/>
    <w:rsid w:val="0019456B"/>
    <w:rsid w:val="00194769"/>
    <w:rsid w:val="00194BA1"/>
    <w:rsid w:val="00194BC1"/>
    <w:rsid w:val="00194DE8"/>
    <w:rsid w:val="001957C0"/>
    <w:rsid w:val="00195A6C"/>
    <w:rsid w:val="001963E6"/>
    <w:rsid w:val="00196E47"/>
    <w:rsid w:val="00197C3C"/>
    <w:rsid w:val="00197F48"/>
    <w:rsid w:val="00197F51"/>
    <w:rsid w:val="001A0621"/>
    <w:rsid w:val="001A0B6F"/>
    <w:rsid w:val="001A1597"/>
    <w:rsid w:val="001A1AA0"/>
    <w:rsid w:val="001A1F7D"/>
    <w:rsid w:val="001A296C"/>
    <w:rsid w:val="001A2E1D"/>
    <w:rsid w:val="001A30AC"/>
    <w:rsid w:val="001A3169"/>
    <w:rsid w:val="001A346D"/>
    <w:rsid w:val="001A475E"/>
    <w:rsid w:val="001A4E09"/>
    <w:rsid w:val="001A54D5"/>
    <w:rsid w:val="001A596F"/>
    <w:rsid w:val="001A6013"/>
    <w:rsid w:val="001A6D19"/>
    <w:rsid w:val="001A71B2"/>
    <w:rsid w:val="001A7604"/>
    <w:rsid w:val="001B2050"/>
    <w:rsid w:val="001B2194"/>
    <w:rsid w:val="001B22C6"/>
    <w:rsid w:val="001B2D56"/>
    <w:rsid w:val="001B3C3D"/>
    <w:rsid w:val="001B420E"/>
    <w:rsid w:val="001B53DD"/>
    <w:rsid w:val="001B5662"/>
    <w:rsid w:val="001B5798"/>
    <w:rsid w:val="001B5EF4"/>
    <w:rsid w:val="001B6262"/>
    <w:rsid w:val="001B642A"/>
    <w:rsid w:val="001B676C"/>
    <w:rsid w:val="001B7092"/>
    <w:rsid w:val="001B71B0"/>
    <w:rsid w:val="001B733E"/>
    <w:rsid w:val="001B764A"/>
    <w:rsid w:val="001C0154"/>
    <w:rsid w:val="001C05B1"/>
    <w:rsid w:val="001C0983"/>
    <w:rsid w:val="001C2492"/>
    <w:rsid w:val="001C2ACF"/>
    <w:rsid w:val="001C2AFE"/>
    <w:rsid w:val="001C358F"/>
    <w:rsid w:val="001C4042"/>
    <w:rsid w:val="001C4D9B"/>
    <w:rsid w:val="001C4E45"/>
    <w:rsid w:val="001C5131"/>
    <w:rsid w:val="001C57DC"/>
    <w:rsid w:val="001C5C82"/>
    <w:rsid w:val="001C5D22"/>
    <w:rsid w:val="001C604F"/>
    <w:rsid w:val="001C60D1"/>
    <w:rsid w:val="001C6F1A"/>
    <w:rsid w:val="001C75BC"/>
    <w:rsid w:val="001D0BC3"/>
    <w:rsid w:val="001D1C9D"/>
    <w:rsid w:val="001D1D0B"/>
    <w:rsid w:val="001D274F"/>
    <w:rsid w:val="001D27CE"/>
    <w:rsid w:val="001D2C91"/>
    <w:rsid w:val="001D2D51"/>
    <w:rsid w:val="001D3023"/>
    <w:rsid w:val="001D37BB"/>
    <w:rsid w:val="001D4208"/>
    <w:rsid w:val="001D420D"/>
    <w:rsid w:val="001D454D"/>
    <w:rsid w:val="001D4DAB"/>
    <w:rsid w:val="001D5137"/>
    <w:rsid w:val="001D5683"/>
    <w:rsid w:val="001D62EC"/>
    <w:rsid w:val="001D6A77"/>
    <w:rsid w:val="001D7392"/>
    <w:rsid w:val="001E0482"/>
    <w:rsid w:val="001E07B7"/>
    <w:rsid w:val="001E0DDD"/>
    <w:rsid w:val="001E1759"/>
    <w:rsid w:val="001E1F16"/>
    <w:rsid w:val="001E29F8"/>
    <w:rsid w:val="001E2C48"/>
    <w:rsid w:val="001E2F57"/>
    <w:rsid w:val="001E38AA"/>
    <w:rsid w:val="001E3EB3"/>
    <w:rsid w:val="001E4251"/>
    <w:rsid w:val="001E444F"/>
    <w:rsid w:val="001E4D72"/>
    <w:rsid w:val="001E4F5C"/>
    <w:rsid w:val="001E50DD"/>
    <w:rsid w:val="001E543A"/>
    <w:rsid w:val="001E69CC"/>
    <w:rsid w:val="001E732E"/>
    <w:rsid w:val="001E7ABC"/>
    <w:rsid w:val="001E7CC3"/>
    <w:rsid w:val="001E7EBC"/>
    <w:rsid w:val="001F00D8"/>
    <w:rsid w:val="001F0DC5"/>
    <w:rsid w:val="001F1007"/>
    <w:rsid w:val="001F11D5"/>
    <w:rsid w:val="001F1483"/>
    <w:rsid w:val="001F2194"/>
    <w:rsid w:val="001F24FD"/>
    <w:rsid w:val="001F3596"/>
    <w:rsid w:val="001F3B62"/>
    <w:rsid w:val="001F3E67"/>
    <w:rsid w:val="001F48FC"/>
    <w:rsid w:val="001F4C52"/>
    <w:rsid w:val="001F5AD1"/>
    <w:rsid w:val="001F5FA1"/>
    <w:rsid w:val="001F668E"/>
    <w:rsid w:val="001F68DE"/>
    <w:rsid w:val="001F6BDE"/>
    <w:rsid w:val="001F70C2"/>
    <w:rsid w:val="001F7402"/>
    <w:rsid w:val="002003D3"/>
    <w:rsid w:val="00200629"/>
    <w:rsid w:val="00200F47"/>
    <w:rsid w:val="00201807"/>
    <w:rsid w:val="0020205C"/>
    <w:rsid w:val="00202B5E"/>
    <w:rsid w:val="00202FF9"/>
    <w:rsid w:val="002036F6"/>
    <w:rsid w:val="002037B0"/>
    <w:rsid w:val="00203E07"/>
    <w:rsid w:val="002046D2"/>
    <w:rsid w:val="00204717"/>
    <w:rsid w:val="002053F5"/>
    <w:rsid w:val="00205435"/>
    <w:rsid w:val="00205609"/>
    <w:rsid w:val="00205627"/>
    <w:rsid w:val="0020624D"/>
    <w:rsid w:val="00206E76"/>
    <w:rsid w:val="00206F7F"/>
    <w:rsid w:val="00207D41"/>
    <w:rsid w:val="0021076E"/>
    <w:rsid w:val="00210911"/>
    <w:rsid w:val="00210CE6"/>
    <w:rsid w:val="0021104C"/>
    <w:rsid w:val="00211416"/>
    <w:rsid w:val="002114E3"/>
    <w:rsid w:val="002122C8"/>
    <w:rsid w:val="00212582"/>
    <w:rsid w:val="00213220"/>
    <w:rsid w:val="002139FE"/>
    <w:rsid w:val="0021415D"/>
    <w:rsid w:val="00214453"/>
    <w:rsid w:val="00214CBB"/>
    <w:rsid w:val="00214E24"/>
    <w:rsid w:val="00215162"/>
    <w:rsid w:val="00215680"/>
    <w:rsid w:val="00215E2B"/>
    <w:rsid w:val="0021606E"/>
    <w:rsid w:val="0021681D"/>
    <w:rsid w:val="0021708D"/>
    <w:rsid w:val="002177D3"/>
    <w:rsid w:val="00217F99"/>
    <w:rsid w:val="00217FEF"/>
    <w:rsid w:val="002210D6"/>
    <w:rsid w:val="002215D4"/>
    <w:rsid w:val="00221648"/>
    <w:rsid w:val="00221C34"/>
    <w:rsid w:val="00222266"/>
    <w:rsid w:val="00222403"/>
    <w:rsid w:val="002224FC"/>
    <w:rsid w:val="0022287C"/>
    <w:rsid w:val="00222909"/>
    <w:rsid w:val="00222A1E"/>
    <w:rsid w:val="00222BAB"/>
    <w:rsid w:val="00223011"/>
    <w:rsid w:val="00223346"/>
    <w:rsid w:val="00223617"/>
    <w:rsid w:val="0022362B"/>
    <w:rsid w:val="00223E03"/>
    <w:rsid w:val="0022401F"/>
    <w:rsid w:val="00224BF8"/>
    <w:rsid w:val="00224F0B"/>
    <w:rsid w:val="00225471"/>
    <w:rsid w:val="002257E0"/>
    <w:rsid w:val="00225DB7"/>
    <w:rsid w:val="002260A4"/>
    <w:rsid w:val="00227671"/>
    <w:rsid w:val="00227BCC"/>
    <w:rsid w:val="00230154"/>
    <w:rsid w:val="0023075A"/>
    <w:rsid w:val="00230BDF"/>
    <w:rsid w:val="00231479"/>
    <w:rsid w:val="00231567"/>
    <w:rsid w:val="002323E9"/>
    <w:rsid w:val="0023242F"/>
    <w:rsid w:val="0023261C"/>
    <w:rsid w:val="002328BF"/>
    <w:rsid w:val="00232A77"/>
    <w:rsid w:val="00232DBE"/>
    <w:rsid w:val="002330AB"/>
    <w:rsid w:val="002343DF"/>
    <w:rsid w:val="00234923"/>
    <w:rsid w:val="00234E92"/>
    <w:rsid w:val="00234FBA"/>
    <w:rsid w:val="002353E5"/>
    <w:rsid w:val="00235B33"/>
    <w:rsid w:val="0023656C"/>
    <w:rsid w:val="0023661A"/>
    <w:rsid w:val="002368A6"/>
    <w:rsid w:val="00236BA4"/>
    <w:rsid w:val="002370A0"/>
    <w:rsid w:val="002374FF"/>
    <w:rsid w:val="0023752C"/>
    <w:rsid w:val="00240493"/>
    <w:rsid w:val="00240561"/>
    <w:rsid w:val="00240D25"/>
    <w:rsid w:val="00241A1F"/>
    <w:rsid w:val="00241BE0"/>
    <w:rsid w:val="00242328"/>
    <w:rsid w:val="00242768"/>
    <w:rsid w:val="002427E6"/>
    <w:rsid w:val="00242F80"/>
    <w:rsid w:val="0024373B"/>
    <w:rsid w:val="00243F80"/>
    <w:rsid w:val="00244711"/>
    <w:rsid w:val="00244781"/>
    <w:rsid w:val="00244FB5"/>
    <w:rsid w:val="002450E7"/>
    <w:rsid w:val="00245580"/>
    <w:rsid w:val="00245C8D"/>
    <w:rsid w:val="002463CA"/>
    <w:rsid w:val="00246C4E"/>
    <w:rsid w:val="00246C69"/>
    <w:rsid w:val="00246D41"/>
    <w:rsid w:val="00246DB6"/>
    <w:rsid w:val="0024715F"/>
    <w:rsid w:val="0024751C"/>
    <w:rsid w:val="00247923"/>
    <w:rsid w:val="00250AA1"/>
    <w:rsid w:val="00250BDE"/>
    <w:rsid w:val="00251274"/>
    <w:rsid w:val="002517F1"/>
    <w:rsid w:val="00251906"/>
    <w:rsid w:val="002519BB"/>
    <w:rsid w:val="00251DB9"/>
    <w:rsid w:val="00252C67"/>
    <w:rsid w:val="0025348F"/>
    <w:rsid w:val="002534B7"/>
    <w:rsid w:val="00253E94"/>
    <w:rsid w:val="00255611"/>
    <w:rsid w:val="00255638"/>
    <w:rsid w:val="00255DC0"/>
    <w:rsid w:val="002562CB"/>
    <w:rsid w:val="002571A7"/>
    <w:rsid w:val="0025778E"/>
    <w:rsid w:val="00257DB8"/>
    <w:rsid w:val="002600AA"/>
    <w:rsid w:val="00260157"/>
    <w:rsid w:val="002606E9"/>
    <w:rsid w:val="00260A3C"/>
    <w:rsid w:val="00260A7B"/>
    <w:rsid w:val="00261245"/>
    <w:rsid w:val="00261A77"/>
    <w:rsid w:val="00261B11"/>
    <w:rsid w:val="00262EBD"/>
    <w:rsid w:val="002640CA"/>
    <w:rsid w:val="002640D1"/>
    <w:rsid w:val="00264837"/>
    <w:rsid w:val="002649F4"/>
    <w:rsid w:val="00264DB0"/>
    <w:rsid w:val="00264E05"/>
    <w:rsid w:val="00266FBF"/>
    <w:rsid w:val="002676D9"/>
    <w:rsid w:val="002676DA"/>
    <w:rsid w:val="00267977"/>
    <w:rsid w:val="0027004A"/>
    <w:rsid w:val="0027064F"/>
    <w:rsid w:val="00271A14"/>
    <w:rsid w:val="00271E4F"/>
    <w:rsid w:val="0027200F"/>
    <w:rsid w:val="002722B2"/>
    <w:rsid w:val="002726D5"/>
    <w:rsid w:val="00272B16"/>
    <w:rsid w:val="00272B9F"/>
    <w:rsid w:val="00272DE8"/>
    <w:rsid w:val="002735B1"/>
    <w:rsid w:val="002737C8"/>
    <w:rsid w:val="00275089"/>
    <w:rsid w:val="002759F9"/>
    <w:rsid w:val="00276B69"/>
    <w:rsid w:val="00276E43"/>
    <w:rsid w:val="0027765D"/>
    <w:rsid w:val="00277B1D"/>
    <w:rsid w:val="002802AF"/>
    <w:rsid w:val="00280493"/>
    <w:rsid w:val="00280560"/>
    <w:rsid w:val="002809E7"/>
    <w:rsid w:val="00280C64"/>
    <w:rsid w:val="00281213"/>
    <w:rsid w:val="002817E3"/>
    <w:rsid w:val="002827BC"/>
    <w:rsid w:val="002832DD"/>
    <w:rsid w:val="00283349"/>
    <w:rsid w:val="00283395"/>
    <w:rsid w:val="002833AA"/>
    <w:rsid w:val="00283467"/>
    <w:rsid w:val="002840AD"/>
    <w:rsid w:val="00284172"/>
    <w:rsid w:val="002843A4"/>
    <w:rsid w:val="002852D0"/>
    <w:rsid w:val="00285414"/>
    <w:rsid w:val="00285F93"/>
    <w:rsid w:val="00286FF0"/>
    <w:rsid w:val="0029006D"/>
    <w:rsid w:val="00290A73"/>
    <w:rsid w:val="00290CD9"/>
    <w:rsid w:val="00291654"/>
    <w:rsid w:val="00291A4B"/>
    <w:rsid w:val="00291EC2"/>
    <w:rsid w:val="00292606"/>
    <w:rsid w:val="002931C4"/>
    <w:rsid w:val="0029367F"/>
    <w:rsid w:val="00293E82"/>
    <w:rsid w:val="00296226"/>
    <w:rsid w:val="002962F2"/>
    <w:rsid w:val="00296662"/>
    <w:rsid w:val="00296A0A"/>
    <w:rsid w:val="0029720C"/>
    <w:rsid w:val="002972A7"/>
    <w:rsid w:val="00297CB0"/>
    <w:rsid w:val="00297DBC"/>
    <w:rsid w:val="00297DE3"/>
    <w:rsid w:val="002A054F"/>
    <w:rsid w:val="002A0E7B"/>
    <w:rsid w:val="002A121F"/>
    <w:rsid w:val="002A13AE"/>
    <w:rsid w:val="002A1428"/>
    <w:rsid w:val="002A180C"/>
    <w:rsid w:val="002A19F5"/>
    <w:rsid w:val="002A228A"/>
    <w:rsid w:val="002A265E"/>
    <w:rsid w:val="002A2709"/>
    <w:rsid w:val="002A299A"/>
    <w:rsid w:val="002A38D2"/>
    <w:rsid w:val="002A3B82"/>
    <w:rsid w:val="002A3BAE"/>
    <w:rsid w:val="002A3F72"/>
    <w:rsid w:val="002A418B"/>
    <w:rsid w:val="002A493C"/>
    <w:rsid w:val="002A5221"/>
    <w:rsid w:val="002A5253"/>
    <w:rsid w:val="002A5911"/>
    <w:rsid w:val="002A5C9C"/>
    <w:rsid w:val="002A60C3"/>
    <w:rsid w:val="002A6EA1"/>
    <w:rsid w:val="002A7399"/>
    <w:rsid w:val="002A7C39"/>
    <w:rsid w:val="002A7EA3"/>
    <w:rsid w:val="002B023C"/>
    <w:rsid w:val="002B0445"/>
    <w:rsid w:val="002B0FE3"/>
    <w:rsid w:val="002B1271"/>
    <w:rsid w:val="002B16DE"/>
    <w:rsid w:val="002B16E5"/>
    <w:rsid w:val="002B1BBA"/>
    <w:rsid w:val="002B1DA9"/>
    <w:rsid w:val="002B1E96"/>
    <w:rsid w:val="002B24C6"/>
    <w:rsid w:val="002B284E"/>
    <w:rsid w:val="002B28FA"/>
    <w:rsid w:val="002B2DC3"/>
    <w:rsid w:val="002B30B9"/>
    <w:rsid w:val="002B3EBC"/>
    <w:rsid w:val="002B42F4"/>
    <w:rsid w:val="002B4476"/>
    <w:rsid w:val="002B48BA"/>
    <w:rsid w:val="002B4F8A"/>
    <w:rsid w:val="002B5AE6"/>
    <w:rsid w:val="002B5F53"/>
    <w:rsid w:val="002B6542"/>
    <w:rsid w:val="002B74B7"/>
    <w:rsid w:val="002B7583"/>
    <w:rsid w:val="002B7A80"/>
    <w:rsid w:val="002C0A93"/>
    <w:rsid w:val="002C0B27"/>
    <w:rsid w:val="002C1309"/>
    <w:rsid w:val="002C1476"/>
    <w:rsid w:val="002C212E"/>
    <w:rsid w:val="002C2A91"/>
    <w:rsid w:val="002C2ABA"/>
    <w:rsid w:val="002C2BD4"/>
    <w:rsid w:val="002C2BE9"/>
    <w:rsid w:val="002C3144"/>
    <w:rsid w:val="002C33B5"/>
    <w:rsid w:val="002C34A4"/>
    <w:rsid w:val="002C3972"/>
    <w:rsid w:val="002C3FC6"/>
    <w:rsid w:val="002C443E"/>
    <w:rsid w:val="002C4E17"/>
    <w:rsid w:val="002C53B9"/>
    <w:rsid w:val="002C5582"/>
    <w:rsid w:val="002C60AA"/>
    <w:rsid w:val="002C6174"/>
    <w:rsid w:val="002C65BB"/>
    <w:rsid w:val="002C67BD"/>
    <w:rsid w:val="002C68E1"/>
    <w:rsid w:val="002C7173"/>
    <w:rsid w:val="002C735D"/>
    <w:rsid w:val="002C79EC"/>
    <w:rsid w:val="002C7E6F"/>
    <w:rsid w:val="002D0393"/>
    <w:rsid w:val="002D0AB3"/>
    <w:rsid w:val="002D0D92"/>
    <w:rsid w:val="002D1B3E"/>
    <w:rsid w:val="002D317A"/>
    <w:rsid w:val="002D31DE"/>
    <w:rsid w:val="002D33B1"/>
    <w:rsid w:val="002D3476"/>
    <w:rsid w:val="002D35BD"/>
    <w:rsid w:val="002D38A9"/>
    <w:rsid w:val="002D3DDD"/>
    <w:rsid w:val="002D411E"/>
    <w:rsid w:val="002D4D5A"/>
    <w:rsid w:val="002D5052"/>
    <w:rsid w:val="002D5560"/>
    <w:rsid w:val="002D5D17"/>
    <w:rsid w:val="002D603E"/>
    <w:rsid w:val="002D7D64"/>
    <w:rsid w:val="002D7DCF"/>
    <w:rsid w:val="002D7F8B"/>
    <w:rsid w:val="002E02A3"/>
    <w:rsid w:val="002E0421"/>
    <w:rsid w:val="002E142B"/>
    <w:rsid w:val="002E223F"/>
    <w:rsid w:val="002E268D"/>
    <w:rsid w:val="002E2945"/>
    <w:rsid w:val="002E2D0D"/>
    <w:rsid w:val="002E3B52"/>
    <w:rsid w:val="002E3BDF"/>
    <w:rsid w:val="002E3C77"/>
    <w:rsid w:val="002E3E79"/>
    <w:rsid w:val="002E437F"/>
    <w:rsid w:val="002E5155"/>
    <w:rsid w:val="002E5436"/>
    <w:rsid w:val="002E58B4"/>
    <w:rsid w:val="002E6400"/>
    <w:rsid w:val="002E67CE"/>
    <w:rsid w:val="002E7760"/>
    <w:rsid w:val="002E7C5D"/>
    <w:rsid w:val="002E7E62"/>
    <w:rsid w:val="002F0FE6"/>
    <w:rsid w:val="002F1BEE"/>
    <w:rsid w:val="002F2AEB"/>
    <w:rsid w:val="002F2CF1"/>
    <w:rsid w:val="002F3073"/>
    <w:rsid w:val="002F3F75"/>
    <w:rsid w:val="002F4630"/>
    <w:rsid w:val="002F4DA9"/>
    <w:rsid w:val="002F52CD"/>
    <w:rsid w:val="002F57FF"/>
    <w:rsid w:val="002F6E39"/>
    <w:rsid w:val="002F6F3B"/>
    <w:rsid w:val="00300AEB"/>
    <w:rsid w:val="00300D09"/>
    <w:rsid w:val="00301608"/>
    <w:rsid w:val="00301639"/>
    <w:rsid w:val="00302159"/>
    <w:rsid w:val="00302C41"/>
    <w:rsid w:val="00303425"/>
    <w:rsid w:val="0030373D"/>
    <w:rsid w:val="003038F2"/>
    <w:rsid w:val="00303C48"/>
    <w:rsid w:val="00303F4E"/>
    <w:rsid w:val="003040DF"/>
    <w:rsid w:val="0030457D"/>
    <w:rsid w:val="0030470D"/>
    <w:rsid w:val="00304F18"/>
    <w:rsid w:val="00305334"/>
    <w:rsid w:val="00305441"/>
    <w:rsid w:val="0030558C"/>
    <w:rsid w:val="00305E71"/>
    <w:rsid w:val="003060DB"/>
    <w:rsid w:val="003063DB"/>
    <w:rsid w:val="003067FF"/>
    <w:rsid w:val="003069CD"/>
    <w:rsid w:val="00306EF0"/>
    <w:rsid w:val="0030796B"/>
    <w:rsid w:val="00310737"/>
    <w:rsid w:val="0031129C"/>
    <w:rsid w:val="003113BB"/>
    <w:rsid w:val="00311645"/>
    <w:rsid w:val="0031171B"/>
    <w:rsid w:val="00311883"/>
    <w:rsid w:val="00311E29"/>
    <w:rsid w:val="00311F74"/>
    <w:rsid w:val="00313222"/>
    <w:rsid w:val="00313764"/>
    <w:rsid w:val="003137CB"/>
    <w:rsid w:val="003138B1"/>
    <w:rsid w:val="00314CD6"/>
    <w:rsid w:val="00315929"/>
    <w:rsid w:val="00315EFC"/>
    <w:rsid w:val="003168A2"/>
    <w:rsid w:val="003178A5"/>
    <w:rsid w:val="00317A75"/>
    <w:rsid w:val="00317E98"/>
    <w:rsid w:val="003207DD"/>
    <w:rsid w:val="00321C7B"/>
    <w:rsid w:val="0032336F"/>
    <w:rsid w:val="00323C60"/>
    <w:rsid w:val="0032449E"/>
    <w:rsid w:val="00325096"/>
    <w:rsid w:val="0032524F"/>
    <w:rsid w:val="00325404"/>
    <w:rsid w:val="00325449"/>
    <w:rsid w:val="00325559"/>
    <w:rsid w:val="00326D3F"/>
    <w:rsid w:val="00327397"/>
    <w:rsid w:val="00327430"/>
    <w:rsid w:val="00327791"/>
    <w:rsid w:val="00327BE3"/>
    <w:rsid w:val="00327C0E"/>
    <w:rsid w:val="00327EDE"/>
    <w:rsid w:val="0033049C"/>
    <w:rsid w:val="00330BA3"/>
    <w:rsid w:val="00330C53"/>
    <w:rsid w:val="00330FA0"/>
    <w:rsid w:val="0033149C"/>
    <w:rsid w:val="00331BC9"/>
    <w:rsid w:val="00331CE4"/>
    <w:rsid w:val="00332585"/>
    <w:rsid w:val="003327A4"/>
    <w:rsid w:val="003328C8"/>
    <w:rsid w:val="00332C39"/>
    <w:rsid w:val="003339AE"/>
    <w:rsid w:val="00333B05"/>
    <w:rsid w:val="00333D61"/>
    <w:rsid w:val="00334570"/>
    <w:rsid w:val="00334FEA"/>
    <w:rsid w:val="003355A0"/>
    <w:rsid w:val="00336382"/>
    <w:rsid w:val="00336567"/>
    <w:rsid w:val="00336C31"/>
    <w:rsid w:val="003379BF"/>
    <w:rsid w:val="00337EF1"/>
    <w:rsid w:val="00340555"/>
    <w:rsid w:val="003407B2"/>
    <w:rsid w:val="003408D8"/>
    <w:rsid w:val="00340C11"/>
    <w:rsid w:val="00341270"/>
    <w:rsid w:val="0034188C"/>
    <w:rsid w:val="00341AED"/>
    <w:rsid w:val="00341FF1"/>
    <w:rsid w:val="00342193"/>
    <w:rsid w:val="00342996"/>
    <w:rsid w:val="003440D4"/>
    <w:rsid w:val="003443ED"/>
    <w:rsid w:val="00346A25"/>
    <w:rsid w:val="00346C35"/>
    <w:rsid w:val="00346E27"/>
    <w:rsid w:val="00346E61"/>
    <w:rsid w:val="00347209"/>
    <w:rsid w:val="00347C24"/>
    <w:rsid w:val="00347F03"/>
    <w:rsid w:val="00350349"/>
    <w:rsid w:val="00350469"/>
    <w:rsid w:val="003505E4"/>
    <w:rsid w:val="00350B0A"/>
    <w:rsid w:val="00351D5F"/>
    <w:rsid w:val="00353EE3"/>
    <w:rsid w:val="003543B7"/>
    <w:rsid w:val="00355591"/>
    <w:rsid w:val="003558F0"/>
    <w:rsid w:val="003561B3"/>
    <w:rsid w:val="00356392"/>
    <w:rsid w:val="00356FD0"/>
    <w:rsid w:val="003579EE"/>
    <w:rsid w:val="00357D7D"/>
    <w:rsid w:val="00357FFC"/>
    <w:rsid w:val="0036044E"/>
    <w:rsid w:val="00361084"/>
    <w:rsid w:val="003614DD"/>
    <w:rsid w:val="00361CDC"/>
    <w:rsid w:val="0036218C"/>
    <w:rsid w:val="003622CD"/>
    <w:rsid w:val="00362786"/>
    <w:rsid w:val="00363342"/>
    <w:rsid w:val="00364233"/>
    <w:rsid w:val="003646B7"/>
    <w:rsid w:val="003653F6"/>
    <w:rsid w:val="0036572D"/>
    <w:rsid w:val="00365914"/>
    <w:rsid w:val="0036685B"/>
    <w:rsid w:val="00367092"/>
    <w:rsid w:val="00367212"/>
    <w:rsid w:val="003677A5"/>
    <w:rsid w:val="00367828"/>
    <w:rsid w:val="00367991"/>
    <w:rsid w:val="00371679"/>
    <w:rsid w:val="00371753"/>
    <w:rsid w:val="0037180D"/>
    <w:rsid w:val="003725C6"/>
    <w:rsid w:val="00373052"/>
    <w:rsid w:val="003730BF"/>
    <w:rsid w:val="0037353A"/>
    <w:rsid w:val="00373572"/>
    <w:rsid w:val="00373B45"/>
    <w:rsid w:val="00373D47"/>
    <w:rsid w:val="0037416B"/>
    <w:rsid w:val="00374543"/>
    <w:rsid w:val="00374E72"/>
    <w:rsid w:val="00374E80"/>
    <w:rsid w:val="00375C66"/>
    <w:rsid w:val="003760E0"/>
    <w:rsid w:val="003768CF"/>
    <w:rsid w:val="00376A27"/>
    <w:rsid w:val="00376CE4"/>
    <w:rsid w:val="0037767F"/>
    <w:rsid w:val="00377A3A"/>
    <w:rsid w:val="00377B10"/>
    <w:rsid w:val="00377D17"/>
    <w:rsid w:val="00377D54"/>
    <w:rsid w:val="00377DF8"/>
    <w:rsid w:val="00380066"/>
    <w:rsid w:val="00380E8B"/>
    <w:rsid w:val="00381C92"/>
    <w:rsid w:val="00382F9A"/>
    <w:rsid w:val="003832C3"/>
    <w:rsid w:val="003832DA"/>
    <w:rsid w:val="003832EB"/>
    <w:rsid w:val="0038353E"/>
    <w:rsid w:val="00383A42"/>
    <w:rsid w:val="00383A55"/>
    <w:rsid w:val="00384096"/>
    <w:rsid w:val="003842E3"/>
    <w:rsid w:val="0038488F"/>
    <w:rsid w:val="00385790"/>
    <w:rsid w:val="00385B12"/>
    <w:rsid w:val="00385BED"/>
    <w:rsid w:val="00385D14"/>
    <w:rsid w:val="00385F0C"/>
    <w:rsid w:val="003863E7"/>
    <w:rsid w:val="00387622"/>
    <w:rsid w:val="00387F55"/>
    <w:rsid w:val="0039053D"/>
    <w:rsid w:val="00390ABD"/>
    <w:rsid w:val="003913AE"/>
    <w:rsid w:val="0039191C"/>
    <w:rsid w:val="00392B61"/>
    <w:rsid w:val="00392DB1"/>
    <w:rsid w:val="0039309A"/>
    <w:rsid w:val="00393C86"/>
    <w:rsid w:val="003947DA"/>
    <w:rsid w:val="00394AC8"/>
    <w:rsid w:val="00395B02"/>
    <w:rsid w:val="00396848"/>
    <w:rsid w:val="00397117"/>
    <w:rsid w:val="0039739D"/>
    <w:rsid w:val="00397E35"/>
    <w:rsid w:val="003A0766"/>
    <w:rsid w:val="003A091E"/>
    <w:rsid w:val="003A180E"/>
    <w:rsid w:val="003A1BAE"/>
    <w:rsid w:val="003A1F46"/>
    <w:rsid w:val="003A2250"/>
    <w:rsid w:val="003A233F"/>
    <w:rsid w:val="003A329B"/>
    <w:rsid w:val="003A3754"/>
    <w:rsid w:val="003A3BC6"/>
    <w:rsid w:val="003A4E6E"/>
    <w:rsid w:val="003A4FF3"/>
    <w:rsid w:val="003A5543"/>
    <w:rsid w:val="003A55AC"/>
    <w:rsid w:val="003A594B"/>
    <w:rsid w:val="003A5AA3"/>
    <w:rsid w:val="003A5CF7"/>
    <w:rsid w:val="003A5D04"/>
    <w:rsid w:val="003A5DC7"/>
    <w:rsid w:val="003A5F0C"/>
    <w:rsid w:val="003A63A0"/>
    <w:rsid w:val="003A76C8"/>
    <w:rsid w:val="003A7BD7"/>
    <w:rsid w:val="003B1111"/>
    <w:rsid w:val="003B1A49"/>
    <w:rsid w:val="003B1F65"/>
    <w:rsid w:val="003B287F"/>
    <w:rsid w:val="003B298A"/>
    <w:rsid w:val="003B36A6"/>
    <w:rsid w:val="003B3B45"/>
    <w:rsid w:val="003B3C73"/>
    <w:rsid w:val="003B435E"/>
    <w:rsid w:val="003B4F9F"/>
    <w:rsid w:val="003B55A2"/>
    <w:rsid w:val="003B6979"/>
    <w:rsid w:val="003B70F3"/>
    <w:rsid w:val="003B77DE"/>
    <w:rsid w:val="003B7A1B"/>
    <w:rsid w:val="003B7D68"/>
    <w:rsid w:val="003B7FEA"/>
    <w:rsid w:val="003C0418"/>
    <w:rsid w:val="003C0994"/>
    <w:rsid w:val="003C0B2C"/>
    <w:rsid w:val="003C1337"/>
    <w:rsid w:val="003C17DD"/>
    <w:rsid w:val="003C1DBA"/>
    <w:rsid w:val="003C256D"/>
    <w:rsid w:val="003C2701"/>
    <w:rsid w:val="003C27FD"/>
    <w:rsid w:val="003C3779"/>
    <w:rsid w:val="003C47A4"/>
    <w:rsid w:val="003C5520"/>
    <w:rsid w:val="003C5C0A"/>
    <w:rsid w:val="003C6522"/>
    <w:rsid w:val="003C672F"/>
    <w:rsid w:val="003C6C65"/>
    <w:rsid w:val="003C6C80"/>
    <w:rsid w:val="003D0175"/>
    <w:rsid w:val="003D0480"/>
    <w:rsid w:val="003D0EA6"/>
    <w:rsid w:val="003D12B5"/>
    <w:rsid w:val="003D12CE"/>
    <w:rsid w:val="003D1898"/>
    <w:rsid w:val="003D3174"/>
    <w:rsid w:val="003D3C1B"/>
    <w:rsid w:val="003D420F"/>
    <w:rsid w:val="003D4641"/>
    <w:rsid w:val="003D4AAD"/>
    <w:rsid w:val="003D4C94"/>
    <w:rsid w:val="003D4EE5"/>
    <w:rsid w:val="003D588C"/>
    <w:rsid w:val="003D5DBD"/>
    <w:rsid w:val="003D60E5"/>
    <w:rsid w:val="003D6119"/>
    <w:rsid w:val="003D6C14"/>
    <w:rsid w:val="003D6C6A"/>
    <w:rsid w:val="003D72DB"/>
    <w:rsid w:val="003E04DA"/>
    <w:rsid w:val="003E05C0"/>
    <w:rsid w:val="003E06AD"/>
    <w:rsid w:val="003E0DE5"/>
    <w:rsid w:val="003E1AA1"/>
    <w:rsid w:val="003E34C1"/>
    <w:rsid w:val="003E3DE5"/>
    <w:rsid w:val="003E454E"/>
    <w:rsid w:val="003E4D2C"/>
    <w:rsid w:val="003E671A"/>
    <w:rsid w:val="003E72C5"/>
    <w:rsid w:val="003F142C"/>
    <w:rsid w:val="003F1651"/>
    <w:rsid w:val="003F1731"/>
    <w:rsid w:val="003F1750"/>
    <w:rsid w:val="003F188D"/>
    <w:rsid w:val="003F1A3F"/>
    <w:rsid w:val="003F214A"/>
    <w:rsid w:val="003F29F0"/>
    <w:rsid w:val="003F3D35"/>
    <w:rsid w:val="003F4201"/>
    <w:rsid w:val="003F4474"/>
    <w:rsid w:val="003F474C"/>
    <w:rsid w:val="003F4783"/>
    <w:rsid w:val="003F488E"/>
    <w:rsid w:val="003F4A8A"/>
    <w:rsid w:val="003F5231"/>
    <w:rsid w:val="003F55A8"/>
    <w:rsid w:val="003F5B42"/>
    <w:rsid w:val="003F5F17"/>
    <w:rsid w:val="003F6316"/>
    <w:rsid w:val="003F6FF1"/>
    <w:rsid w:val="003F72D7"/>
    <w:rsid w:val="003F765B"/>
    <w:rsid w:val="003F79D7"/>
    <w:rsid w:val="003F7B45"/>
    <w:rsid w:val="003F7D76"/>
    <w:rsid w:val="004019C9"/>
    <w:rsid w:val="004020D8"/>
    <w:rsid w:val="00402426"/>
    <w:rsid w:val="00402478"/>
    <w:rsid w:val="0040256E"/>
    <w:rsid w:val="00402636"/>
    <w:rsid w:val="00402E15"/>
    <w:rsid w:val="00403051"/>
    <w:rsid w:val="00403737"/>
    <w:rsid w:val="0040392F"/>
    <w:rsid w:val="00403CDB"/>
    <w:rsid w:val="00403E7B"/>
    <w:rsid w:val="00404257"/>
    <w:rsid w:val="00404467"/>
    <w:rsid w:val="0040452C"/>
    <w:rsid w:val="0040566E"/>
    <w:rsid w:val="0040598B"/>
    <w:rsid w:val="00405EE4"/>
    <w:rsid w:val="0040658A"/>
    <w:rsid w:val="00406ECF"/>
    <w:rsid w:val="0040735F"/>
    <w:rsid w:val="00407759"/>
    <w:rsid w:val="004100B6"/>
    <w:rsid w:val="0041019E"/>
    <w:rsid w:val="0041039D"/>
    <w:rsid w:val="00410DC9"/>
    <w:rsid w:val="00411774"/>
    <w:rsid w:val="00411E3D"/>
    <w:rsid w:val="00411F23"/>
    <w:rsid w:val="004129B9"/>
    <w:rsid w:val="00414302"/>
    <w:rsid w:val="0041432B"/>
    <w:rsid w:val="0041498A"/>
    <w:rsid w:val="00414BBD"/>
    <w:rsid w:val="0041523D"/>
    <w:rsid w:val="004155C7"/>
    <w:rsid w:val="00415BE3"/>
    <w:rsid w:val="00416339"/>
    <w:rsid w:val="00416495"/>
    <w:rsid w:val="00416785"/>
    <w:rsid w:val="00416C86"/>
    <w:rsid w:val="00416E2F"/>
    <w:rsid w:val="004171E2"/>
    <w:rsid w:val="00417B16"/>
    <w:rsid w:val="00417B69"/>
    <w:rsid w:val="00417B7B"/>
    <w:rsid w:val="00417F21"/>
    <w:rsid w:val="00417F64"/>
    <w:rsid w:val="0042041E"/>
    <w:rsid w:val="004204A4"/>
    <w:rsid w:val="00420C5B"/>
    <w:rsid w:val="00420E63"/>
    <w:rsid w:val="00421251"/>
    <w:rsid w:val="0042144A"/>
    <w:rsid w:val="00421527"/>
    <w:rsid w:val="004215D2"/>
    <w:rsid w:val="004224B2"/>
    <w:rsid w:val="00423A86"/>
    <w:rsid w:val="004248E8"/>
    <w:rsid w:val="00425BC3"/>
    <w:rsid w:val="00425EBB"/>
    <w:rsid w:val="004266EF"/>
    <w:rsid w:val="004270B7"/>
    <w:rsid w:val="00427200"/>
    <w:rsid w:val="004274A4"/>
    <w:rsid w:val="00427790"/>
    <w:rsid w:val="00427E11"/>
    <w:rsid w:val="004309B5"/>
    <w:rsid w:val="00430ACB"/>
    <w:rsid w:val="00430C08"/>
    <w:rsid w:val="0043121F"/>
    <w:rsid w:val="0043127A"/>
    <w:rsid w:val="004315FD"/>
    <w:rsid w:val="00431B29"/>
    <w:rsid w:val="00431E12"/>
    <w:rsid w:val="004320DA"/>
    <w:rsid w:val="00432FA7"/>
    <w:rsid w:val="004343E8"/>
    <w:rsid w:val="00434F75"/>
    <w:rsid w:val="00436077"/>
    <w:rsid w:val="004369C5"/>
    <w:rsid w:val="00436D66"/>
    <w:rsid w:val="00436FD2"/>
    <w:rsid w:val="00437588"/>
    <w:rsid w:val="00437D3B"/>
    <w:rsid w:val="00440046"/>
    <w:rsid w:val="00440126"/>
    <w:rsid w:val="004417FA"/>
    <w:rsid w:val="00441A24"/>
    <w:rsid w:val="00442B61"/>
    <w:rsid w:val="00442C6B"/>
    <w:rsid w:val="00443287"/>
    <w:rsid w:val="00443650"/>
    <w:rsid w:val="004438EA"/>
    <w:rsid w:val="0044411D"/>
    <w:rsid w:val="00444597"/>
    <w:rsid w:val="0044498A"/>
    <w:rsid w:val="00444AE9"/>
    <w:rsid w:val="00444B65"/>
    <w:rsid w:val="0044513F"/>
    <w:rsid w:val="004453DA"/>
    <w:rsid w:val="0044567F"/>
    <w:rsid w:val="004456BC"/>
    <w:rsid w:val="00445CFB"/>
    <w:rsid w:val="0044619B"/>
    <w:rsid w:val="00446387"/>
    <w:rsid w:val="0044750A"/>
    <w:rsid w:val="004476DA"/>
    <w:rsid w:val="00450B12"/>
    <w:rsid w:val="00450C9D"/>
    <w:rsid w:val="0045105D"/>
    <w:rsid w:val="00451E95"/>
    <w:rsid w:val="00452019"/>
    <w:rsid w:val="0045202E"/>
    <w:rsid w:val="00452107"/>
    <w:rsid w:val="00452F9D"/>
    <w:rsid w:val="00452FB4"/>
    <w:rsid w:val="004530EE"/>
    <w:rsid w:val="00453642"/>
    <w:rsid w:val="004537E0"/>
    <w:rsid w:val="00453C9D"/>
    <w:rsid w:val="004540E4"/>
    <w:rsid w:val="00454B16"/>
    <w:rsid w:val="00455994"/>
    <w:rsid w:val="00455DCF"/>
    <w:rsid w:val="0045680F"/>
    <w:rsid w:val="0045723F"/>
    <w:rsid w:val="0045777D"/>
    <w:rsid w:val="00457B7E"/>
    <w:rsid w:val="004604AA"/>
    <w:rsid w:val="0046096D"/>
    <w:rsid w:val="00460997"/>
    <w:rsid w:val="00460CCA"/>
    <w:rsid w:val="00461455"/>
    <w:rsid w:val="00461B3F"/>
    <w:rsid w:val="00461C93"/>
    <w:rsid w:val="004620A6"/>
    <w:rsid w:val="004620CA"/>
    <w:rsid w:val="0046261B"/>
    <w:rsid w:val="00462719"/>
    <w:rsid w:val="00463219"/>
    <w:rsid w:val="004634D7"/>
    <w:rsid w:val="00463A77"/>
    <w:rsid w:val="0046468F"/>
    <w:rsid w:val="00464738"/>
    <w:rsid w:val="004648D9"/>
    <w:rsid w:val="00464AE9"/>
    <w:rsid w:val="00465C89"/>
    <w:rsid w:val="00465E2D"/>
    <w:rsid w:val="00466942"/>
    <w:rsid w:val="00466A59"/>
    <w:rsid w:val="00466BDA"/>
    <w:rsid w:val="004676E3"/>
    <w:rsid w:val="00467735"/>
    <w:rsid w:val="00470201"/>
    <w:rsid w:val="004710A4"/>
    <w:rsid w:val="00471622"/>
    <w:rsid w:val="004718FD"/>
    <w:rsid w:val="00471BD8"/>
    <w:rsid w:val="004721ED"/>
    <w:rsid w:val="00472227"/>
    <w:rsid w:val="004723BB"/>
    <w:rsid w:val="0047322D"/>
    <w:rsid w:val="004734BD"/>
    <w:rsid w:val="00473911"/>
    <w:rsid w:val="00473C69"/>
    <w:rsid w:val="00473CCA"/>
    <w:rsid w:val="00474218"/>
    <w:rsid w:val="00474357"/>
    <w:rsid w:val="004746D9"/>
    <w:rsid w:val="00474882"/>
    <w:rsid w:val="00474E53"/>
    <w:rsid w:val="00475494"/>
    <w:rsid w:val="00475983"/>
    <w:rsid w:val="00475B2A"/>
    <w:rsid w:val="00475C50"/>
    <w:rsid w:val="004769C5"/>
    <w:rsid w:val="0047711E"/>
    <w:rsid w:val="00477240"/>
    <w:rsid w:val="004801C6"/>
    <w:rsid w:val="004807D5"/>
    <w:rsid w:val="00480FD8"/>
    <w:rsid w:val="00481387"/>
    <w:rsid w:val="0048193E"/>
    <w:rsid w:val="00481FF6"/>
    <w:rsid w:val="00482BA9"/>
    <w:rsid w:val="00482D9F"/>
    <w:rsid w:val="00482E3B"/>
    <w:rsid w:val="004852C8"/>
    <w:rsid w:val="004853F8"/>
    <w:rsid w:val="00485ACF"/>
    <w:rsid w:val="00486007"/>
    <w:rsid w:val="0048626C"/>
    <w:rsid w:val="00486721"/>
    <w:rsid w:val="00486730"/>
    <w:rsid w:val="00486AA6"/>
    <w:rsid w:val="00486D01"/>
    <w:rsid w:val="00487567"/>
    <w:rsid w:val="004879F1"/>
    <w:rsid w:val="00487DE8"/>
    <w:rsid w:val="00491E0A"/>
    <w:rsid w:val="00491E7B"/>
    <w:rsid w:val="004928D7"/>
    <w:rsid w:val="00493C83"/>
    <w:rsid w:val="00493CE9"/>
    <w:rsid w:val="0049421D"/>
    <w:rsid w:val="0049451B"/>
    <w:rsid w:val="00494949"/>
    <w:rsid w:val="00494A8C"/>
    <w:rsid w:val="00495615"/>
    <w:rsid w:val="0049589A"/>
    <w:rsid w:val="00495D92"/>
    <w:rsid w:val="00496758"/>
    <w:rsid w:val="00496B40"/>
    <w:rsid w:val="00496D47"/>
    <w:rsid w:val="00496FED"/>
    <w:rsid w:val="00497454"/>
    <w:rsid w:val="00497C5A"/>
    <w:rsid w:val="004A064C"/>
    <w:rsid w:val="004A0A9F"/>
    <w:rsid w:val="004A0DAA"/>
    <w:rsid w:val="004A264D"/>
    <w:rsid w:val="004A2DEF"/>
    <w:rsid w:val="004A3898"/>
    <w:rsid w:val="004A45BB"/>
    <w:rsid w:val="004A4639"/>
    <w:rsid w:val="004A4677"/>
    <w:rsid w:val="004A4BFF"/>
    <w:rsid w:val="004A4CA8"/>
    <w:rsid w:val="004A4ECE"/>
    <w:rsid w:val="004A4F4C"/>
    <w:rsid w:val="004A5BE1"/>
    <w:rsid w:val="004A6B79"/>
    <w:rsid w:val="004A7B64"/>
    <w:rsid w:val="004A7C32"/>
    <w:rsid w:val="004A7D2B"/>
    <w:rsid w:val="004A7ECB"/>
    <w:rsid w:val="004B14AE"/>
    <w:rsid w:val="004B15A4"/>
    <w:rsid w:val="004B23BF"/>
    <w:rsid w:val="004B2420"/>
    <w:rsid w:val="004B30F2"/>
    <w:rsid w:val="004B44A0"/>
    <w:rsid w:val="004B4B28"/>
    <w:rsid w:val="004B544D"/>
    <w:rsid w:val="004B5699"/>
    <w:rsid w:val="004B6491"/>
    <w:rsid w:val="004B65F9"/>
    <w:rsid w:val="004B6AEB"/>
    <w:rsid w:val="004B7384"/>
    <w:rsid w:val="004B7773"/>
    <w:rsid w:val="004B7983"/>
    <w:rsid w:val="004B7B02"/>
    <w:rsid w:val="004B7F9F"/>
    <w:rsid w:val="004C0359"/>
    <w:rsid w:val="004C0A1A"/>
    <w:rsid w:val="004C0A8C"/>
    <w:rsid w:val="004C0F97"/>
    <w:rsid w:val="004C17CD"/>
    <w:rsid w:val="004C1DCC"/>
    <w:rsid w:val="004C2402"/>
    <w:rsid w:val="004C2D50"/>
    <w:rsid w:val="004C2E3A"/>
    <w:rsid w:val="004C37C8"/>
    <w:rsid w:val="004C3D49"/>
    <w:rsid w:val="004C476D"/>
    <w:rsid w:val="004C54D6"/>
    <w:rsid w:val="004C5772"/>
    <w:rsid w:val="004C5A87"/>
    <w:rsid w:val="004C5B7A"/>
    <w:rsid w:val="004C6374"/>
    <w:rsid w:val="004C6736"/>
    <w:rsid w:val="004C71E5"/>
    <w:rsid w:val="004C7473"/>
    <w:rsid w:val="004C7587"/>
    <w:rsid w:val="004C78CB"/>
    <w:rsid w:val="004C7B6B"/>
    <w:rsid w:val="004C7CE4"/>
    <w:rsid w:val="004D0217"/>
    <w:rsid w:val="004D0DD5"/>
    <w:rsid w:val="004D0F9C"/>
    <w:rsid w:val="004D2666"/>
    <w:rsid w:val="004D31C6"/>
    <w:rsid w:val="004D471B"/>
    <w:rsid w:val="004D4D61"/>
    <w:rsid w:val="004D54EF"/>
    <w:rsid w:val="004D68FF"/>
    <w:rsid w:val="004D6C07"/>
    <w:rsid w:val="004E1165"/>
    <w:rsid w:val="004E15EE"/>
    <w:rsid w:val="004E1A5B"/>
    <w:rsid w:val="004E1B78"/>
    <w:rsid w:val="004E1C09"/>
    <w:rsid w:val="004E2B4C"/>
    <w:rsid w:val="004E2BF9"/>
    <w:rsid w:val="004E2D98"/>
    <w:rsid w:val="004E3050"/>
    <w:rsid w:val="004E32DA"/>
    <w:rsid w:val="004E460F"/>
    <w:rsid w:val="004E4869"/>
    <w:rsid w:val="004E50C7"/>
    <w:rsid w:val="004E536B"/>
    <w:rsid w:val="004E5AF6"/>
    <w:rsid w:val="004E5C19"/>
    <w:rsid w:val="004E65CE"/>
    <w:rsid w:val="004E6F39"/>
    <w:rsid w:val="004E6FE7"/>
    <w:rsid w:val="004E7188"/>
    <w:rsid w:val="004F00DF"/>
    <w:rsid w:val="004F02B1"/>
    <w:rsid w:val="004F0DFD"/>
    <w:rsid w:val="004F151D"/>
    <w:rsid w:val="004F168F"/>
    <w:rsid w:val="004F170D"/>
    <w:rsid w:val="004F1BA5"/>
    <w:rsid w:val="004F26B5"/>
    <w:rsid w:val="004F66D7"/>
    <w:rsid w:val="004F6795"/>
    <w:rsid w:val="004F713F"/>
    <w:rsid w:val="004F7399"/>
    <w:rsid w:val="004F7441"/>
    <w:rsid w:val="004F7804"/>
    <w:rsid w:val="004F78E8"/>
    <w:rsid w:val="005000DB"/>
    <w:rsid w:val="0050162A"/>
    <w:rsid w:val="0050178C"/>
    <w:rsid w:val="00501F59"/>
    <w:rsid w:val="005020D0"/>
    <w:rsid w:val="005023D4"/>
    <w:rsid w:val="0050293C"/>
    <w:rsid w:val="00503758"/>
    <w:rsid w:val="00503C5F"/>
    <w:rsid w:val="00503FEE"/>
    <w:rsid w:val="0050429E"/>
    <w:rsid w:val="005042BD"/>
    <w:rsid w:val="0050448C"/>
    <w:rsid w:val="00504A94"/>
    <w:rsid w:val="00505340"/>
    <w:rsid w:val="00505FB9"/>
    <w:rsid w:val="0050625D"/>
    <w:rsid w:val="0050661B"/>
    <w:rsid w:val="00506AF6"/>
    <w:rsid w:val="00506B3E"/>
    <w:rsid w:val="005074AA"/>
    <w:rsid w:val="0050765D"/>
    <w:rsid w:val="0051066A"/>
    <w:rsid w:val="005107F3"/>
    <w:rsid w:val="005109B7"/>
    <w:rsid w:val="00511C77"/>
    <w:rsid w:val="005122CD"/>
    <w:rsid w:val="005123B8"/>
    <w:rsid w:val="0051255B"/>
    <w:rsid w:val="00512F27"/>
    <w:rsid w:val="00513958"/>
    <w:rsid w:val="0051417C"/>
    <w:rsid w:val="00514AE4"/>
    <w:rsid w:val="00514FAE"/>
    <w:rsid w:val="005150E5"/>
    <w:rsid w:val="005151E8"/>
    <w:rsid w:val="00515811"/>
    <w:rsid w:val="00515BFD"/>
    <w:rsid w:val="00516446"/>
    <w:rsid w:val="00516B6E"/>
    <w:rsid w:val="00517423"/>
    <w:rsid w:val="0051789E"/>
    <w:rsid w:val="005179AD"/>
    <w:rsid w:val="005179F5"/>
    <w:rsid w:val="00517A97"/>
    <w:rsid w:val="00517D98"/>
    <w:rsid w:val="005203E8"/>
    <w:rsid w:val="00520BC2"/>
    <w:rsid w:val="00520F1D"/>
    <w:rsid w:val="005211F3"/>
    <w:rsid w:val="00521430"/>
    <w:rsid w:val="00521A17"/>
    <w:rsid w:val="00521CAD"/>
    <w:rsid w:val="005220B8"/>
    <w:rsid w:val="00523732"/>
    <w:rsid w:val="00523ADF"/>
    <w:rsid w:val="00524524"/>
    <w:rsid w:val="00524548"/>
    <w:rsid w:val="00526659"/>
    <w:rsid w:val="0052688A"/>
    <w:rsid w:val="0052696A"/>
    <w:rsid w:val="00526974"/>
    <w:rsid w:val="00526F04"/>
    <w:rsid w:val="005273D1"/>
    <w:rsid w:val="00527678"/>
    <w:rsid w:val="0052777A"/>
    <w:rsid w:val="00527C89"/>
    <w:rsid w:val="0053015D"/>
    <w:rsid w:val="005315CC"/>
    <w:rsid w:val="00532E96"/>
    <w:rsid w:val="0053349E"/>
    <w:rsid w:val="00533F00"/>
    <w:rsid w:val="00533F93"/>
    <w:rsid w:val="00534D7A"/>
    <w:rsid w:val="00535B34"/>
    <w:rsid w:val="00535EE2"/>
    <w:rsid w:val="00536031"/>
    <w:rsid w:val="00536793"/>
    <w:rsid w:val="005372E2"/>
    <w:rsid w:val="00537814"/>
    <w:rsid w:val="00537C2A"/>
    <w:rsid w:val="005400BB"/>
    <w:rsid w:val="00541F4B"/>
    <w:rsid w:val="005421AF"/>
    <w:rsid w:val="00542205"/>
    <w:rsid w:val="0054264B"/>
    <w:rsid w:val="00542F87"/>
    <w:rsid w:val="00543597"/>
    <w:rsid w:val="005440E6"/>
    <w:rsid w:val="0054438B"/>
    <w:rsid w:val="005448B9"/>
    <w:rsid w:val="00544DA3"/>
    <w:rsid w:val="00544F89"/>
    <w:rsid w:val="00546897"/>
    <w:rsid w:val="00546ED8"/>
    <w:rsid w:val="005478FB"/>
    <w:rsid w:val="00547D6A"/>
    <w:rsid w:val="00547F0C"/>
    <w:rsid w:val="00547F97"/>
    <w:rsid w:val="005509A2"/>
    <w:rsid w:val="00550D90"/>
    <w:rsid w:val="005510CB"/>
    <w:rsid w:val="00551453"/>
    <w:rsid w:val="0055196F"/>
    <w:rsid w:val="00551C84"/>
    <w:rsid w:val="0055210E"/>
    <w:rsid w:val="005525E7"/>
    <w:rsid w:val="00552BA4"/>
    <w:rsid w:val="005547F3"/>
    <w:rsid w:val="00554D79"/>
    <w:rsid w:val="00555C1C"/>
    <w:rsid w:val="00555E33"/>
    <w:rsid w:val="00556A42"/>
    <w:rsid w:val="00556DD1"/>
    <w:rsid w:val="00556FEE"/>
    <w:rsid w:val="005574A6"/>
    <w:rsid w:val="005605DD"/>
    <w:rsid w:val="00561217"/>
    <w:rsid w:val="005617E4"/>
    <w:rsid w:val="00561C11"/>
    <w:rsid w:val="00561FF3"/>
    <w:rsid w:val="00562024"/>
    <w:rsid w:val="0056248B"/>
    <w:rsid w:val="00562D93"/>
    <w:rsid w:val="00563D57"/>
    <w:rsid w:val="00565232"/>
    <w:rsid w:val="00565A1C"/>
    <w:rsid w:val="005660D0"/>
    <w:rsid w:val="00567549"/>
    <w:rsid w:val="005676F2"/>
    <w:rsid w:val="00567D08"/>
    <w:rsid w:val="005706CD"/>
    <w:rsid w:val="00570779"/>
    <w:rsid w:val="0057096B"/>
    <w:rsid w:val="0057188A"/>
    <w:rsid w:val="00571F72"/>
    <w:rsid w:val="005721BD"/>
    <w:rsid w:val="00572947"/>
    <w:rsid w:val="00572FB0"/>
    <w:rsid w:val="0057362C"/>
    <w:rsid w:val="00573A25"/>
    <w:rsid w:val="00573D3C"/>
    <w:rsid w:val="00574243"/>
    <w:rsid w:val="005745DE"/>
    <w:rsid w:val="005756E9"/>
    <w:rsid w:val="005763FB"/>
    <w:rsid w:val="00576953"/>
    <w:rsid w:val="00576DA4"/>
    <w:rsid w:val="00577336"/>
    <w:rsid w:val="005775B9"/>
    <w:rsid w:val="0058074B"/>
    <w:rsid w:val="00581269"/>
    <w:rsid w:val="0058197E"/>
    <w:rsid w:val="00581F0B"/>
    <w:rsid w:val="00581F12"/>
    <w:rsid w:val="00582367"/>
    <w:rsid w:val="005828B4"/>
    <w:rsid w:val="00583152"/>
    <w:rsid w:val="00583724"/>
    <w:rsid w:val="00583AC3"/>
    <w:rsid w:val="00583B8B"/>
    <w:rsid w:val="00583C77"/>
    <w:rsid w:val="00583CAA"/>
    <w:rsid w:val="00583DF5"/>
    <w:rsid w:val="00583F2C"/>
    <w:rsid w:val="005843AE"/>
    <w:rsid w:val="00584444"/>
    <w:rsid w:val="00584846"/>
    <w:rsid w:val="00584B60"/>
    <w:rsid w:val="00585463"/>
    <w:rsid w:val="00585831"/>
    <w:rsid w:val="00585992"/>
    <w:rsid w:val="00585C28"/>
    <w:rsid w:val="00586188"/>
    <w:rsid w:val="005865E0"/>
    <w:rsid w:val="00586939"/>
    <w:rsid w:val="0058700B"/>
    <w:rsid w:val="00587445"/>
    <w:rsid w:val="005875BC"/>
    <w:rsid w:val="00587CFE"/>
    <w:rsid w:val="0059017C"/>
    <w:rsid w:val="00590315"/>
    <w:rsid w:val="00590763"/>
    <w:rsid w:val="00590E38"/>
    <w:rsid w:val="0059143C"/>
    <w:rsid w:val="00592164"/>
    <w:rsid w:val="0059239E"/>
    <w:rsid w:val="00592426"/>
    <w:rsid w:val="005929D4"/>
    <w:rsid w:val="00592B87"/>
    <w:rsid w:val="00592E85"/>
    <w:rsid w:val="005934FE"/>
    <w:rsid w:val="005936FB"/>
    <w:rsid w:val="00593A40"/>
    <w:rsid w:val="00593F84"/>
    <w:rsid w:val="0059497A"/>
    <w:rsid w:val="0059574A"/>
    <w:rsid w:val="00595B52"/>
    <w:rsid w:val="00596A4F"/>
    <w:rsid w:val="00597530"/>
    <w:rsid w:val="005A0294"/>
    <w:rsid w:val="005A02AF"/>
    <w:rsid w:val="005A075A"/>
    <w:rsid w:val="005A0C3F"/>
    <w:rsid w:val="005A19FB"/>
    <w:rsid w:val="005A1B5D"/>
    <w:rsid w:val="005A1CB5"/>
    <w:rsid w:val="005A20DC"/>
    <w:rsid w:val="005A33B8"/>
    <w:rsid w:val="005A3750"/>
    <w:rsid w:val="005A43A6"/>
    <w:rsid w:val="005A45E8"/>
    <w:rsid w:val="005A4689"/>
    <w:rsid w:val="005A4B41"/>
    <w:rsid w:val="005A56DA"/>
    <w:rsid w:val="005A61F5"/>
    <w:rsid w:val="005A6659"/>
    <w:rsid w:val="005A6C51"/>
    <w:rsid w:val="005A6E92"/>
    <w:rsid w:val="005A73E5"/>
    <w:rsid w:val="005A7B1D"/>
    <w:rsid w:val="005A7F66"/>
    <w:rsid w:val="005A7FF1"/>
    <w:rsid w:val="005B0077"/>
    <w:rsid w:val="005B0C7F"/>
    <w:rsid w:val="005B0CF4"/>
    <w:rsid w:val="005B124D"/>
    <w:rsid w:val="005B12B5"/>
    <w:rsid w:val="005B1933"/>
    <w:rsid w:val="005B1C41"/>
    <w:rsid w:val="005B2A10"/>
    <w:rsid w:val="005B2B72"/>
    <w:rsid w:val="005B2E16"/>
    <w:rsid w:val="005B2FB8"/>
    <w:rsid w:val="005B368C"/>
    <w:rsid w:val="005B39CB"/>
    <w:rsid w:val="005B3CB5"/>
    <w:rsid w:val="005B3FAA"/>
    <w:rsid w:val="005B41BE"/>
    <w:rsid w:val="005B4230"/>
    <w:rsid w:val="005B4265"/>
    <w:rsid w:val="005B4960"/>
    <w:rsid w:val="005B4D83"/>
    <w:rsid w:val="005B4F20"/>
    <w:rsid w:val="005B4FC8"/>
    <w:rsid w:val="005B5336"/>
    <w:rsid w:val="005B58DF"/>
    <w:rsid w:val="005B5F6F"/>
    <w:rsid w:val="005B6467"/>
    <w:rsid w:val="005B6510"/>
    <w:rsid w:val="005B7134"/>
    <w:rsid w:val="005B7510"/>
    <w:rsid w:val="005B76D7"/>
    <w:rsid w:val="005B7C34"/>
    <w:rsid w:val="005C0A93"/>
    <w:rsid w:val="005C0BF9"/>
    <w:rsid w:val="005C1350"/>
    <w:rsid w:val="005C1E51"/>
    <w:rsid w:val="005C23D4"/>
    <w:rsid w:val="005C2C10"/>
    <w:rsid w:val="005C30CE"/>
    <w:rsid w:val="005C3401"/>
    <w:rsid w:val="005C3B1D"/>
    <w:rsid w:val="005C3EB0"/>
    <w:rsid w:val="005C3EED"/>
    <w:rsid w:val="005C4CB0"/>
    <w:rsid w:val="005C5359"/>
    <w:rsid w:val="005C5582"/>
    <w:rsid w:val="005C55A2"/>
    <w:rsid w:val="005C5F4C"/>
    <w:rsid w:val="005C6CAC"/>
    <w:rsid w:val="005C6CC7"/>
    <w:rsid w:val="005C71CA"/>
    <w:rsid w:val="005D035A"/>
    <w:rsid w:val="005D0B48"/>
    <w:rsid w:val="005D12CB"/>
    <w:rsid w:val="005D1830"/>
    <w:rsid w:val="005D1FF6"/>
    <w:rsid w:val="005D26A5"/>
    <w:rsid w:val="005D3091"/>
    <w:rsid w:val="005D359D"/>
    <w:rsid w:val="005D3EF3"/>
    <w:rsid w:val="005D4560"/>
    <w:rsid w:val="005D4588"/>
    <w:rsid w:val="005D45F4"/>
    <w:rsid w:val="005D4A1F"/>
    <w:rsid w:val="005D4BD7"/>
    <w:rsid w:val="005D4E54"/>
    <w:rsid w:val="005D55E9"/>
    <w:rsid w:val="005D5D10"/>
    <w:rsid w:val="005D6049"/>
    <w:rsid w:val="005D6824"/>
    <w:rsid w:val="005D74EF"/>
    <w:rsid w:val="005D780A"/>
    <w:rsid w:val="005D7E1B"/>
    <w:rsid w:val="005E0769"/>
    <w:rsid w:val="005E0E97"/>
    <w:rsid w:val="005E1CC6"/>
    <w:rsid w:val="005E2F26"/>
    <w:rsid w:val="005E31F8"/>
    <w:rsid w:val="005E35E7"/>
    <w:rsid w:val="005E3660"/>
    <w:rsid w:val="005E3D2F"/>
    <w:rsid w:val="005E4B00"/>
    <w:rsid w:val="005E52F0"/>
    <w:rsid w:val="005E6367"/>
    <w:rsid w:val="005E7231"/>
    <w:rsid w:val="005E7D35"/>
    <w:rsid w:val="005F02AF"/>
    <w:rsid w:val="005F06E0"/>
    <w:rsid w:val="005F0B12"/>
    <w:rsid w:val="005F1893"/>
    <w:rsid w:val="005F2000"/>
    <w:rsid w:val="005F2316"/>
    <w:rsid w:val="005F2565"/>
    <w:rsid w:val="005F2C44"/>
    <w:rsid w:val="005F2CD8"/>
    <w:rsid w:val="005F30F2"/>
    <w:rsid w:val="005F3687"/>
    <w:rsid w:val="005F395C"/>
    <w:rsid w:val="005F39CE"/>
    <w:rsid w:val="005F45D7"/>
    <w:rsid w:val="005F4957"/>
    <w:rsid w:val="005F4BCC"/>
    <w:rsid w:val="005F4DB5"/>
    <w:rsid w:val="005F5B54"/>
    <w:rsid w:val="005F76CB"/>
    <w:rsid w:val="005F7B32"/>
    <w:rsid w:val="00600396"/>
    <w:rsid w:val="0060068B"/>
    <w:rsid w:val="0060070E"/>
    <w:rsid w:val="006019BA"/>
    <w:rsid w:val="006020A8"/>
    <w:rsid w:val="006025E7"/>
    <w:rsid w:val="00602C99"/>
    <w:rsid w:val="00603321"/>
    <w:rsid w:val="00603466"/>
    <w:rsid w:val="006038A3"/>
    <w:rsid w:val="00603B91"/>
    <w:rsid w:val="00603E05"/>
    <w:rsid w:val="00604F56"/>
    <w:rsid w:val="0060536D"/>
    <w:rsid w:val="006058BC"/>
    <w:rsid w:val="00605DFE"/>
    <w:rsid w:val="006066D5"/>
    <w:rsid w:val="00606F1C"/>
    <w:rsid w:val="0060747F"/>
    <w:rsid w:val="00607988"/>
    <w:rsid w:val="00607C50"/>
    <w:rsid w:val="00607FBD"/>
    <w:rsid w:val="006101CD"/>
    <w:rsid w:val="006105B2"/>
    <w:rsid w:val="006110D9"/>
    <w:rsid w:val="006118F2"/>
    <w:rsid w:val="00611AF7"/>
    <w:rsid w:val="00612051"/>
    <w:rsid w:val="00612225"/>
    <w:rsid w:val="00612343"/>
    <w:rsid w:val="006123B6"/>
    <w:rsid w:val="00613767"/>
    <w:rsid w:val="00613EEE"/>
    <w:rsid w:val="006144A3"/>
    <w:rsid w:val="00614766"/>
    <w:rsid w:val="00614866"/>
    <w:rsid w:val="006156DE"/>
    <w:rsid w:val="006157CD"/>
    <w:rsid w:val="00616507"/>
    <w:rsid w:val="00616ADB"/>
    <w:rsid w:val="00617602"/>
    <w:rsid w:val="00617AB9"/>
    <w:rsid w:val="00617E39"/>
    <w:rsid w:val="00617F84"/>
    <w:rsid w:val="00620027"/>
    <w:rsid w:val="006205B0"/>
    <w:rsid w:val="006207A8"/>
    <w:rsid w:val="00620A41"/>
    <w:rsid w:val="00620ED1"/>
    <w:rsid w:val="00622356"/>
    <w:rsid w:val="006226B6"/>
    <w:rsid w:val="0062341C"/>
    <w:rsid w:val="00623FFB"/>
    <w:rsid w:val="006243B5"/>
    <w:rsid w:val="00624E0A"/>
    <w:rsid w:val="00625E0F"/>
    <w:rsid w:val="006262D2"/>
    <w:rsid w:val="006266A3"/>
    <w:rsid w:val="00626997"/>
    <w:rsid w:val="0062762D"/>
    <w:rsid w:val="00627B05"/>
    <w:rsid w:val="00630024"/>
    <w:rsid w:val="00630292"/>
    <w:rsid w:val="00630C9D"/>
    <w:rsid w:val="006317EA"/>
    <w:rsid w:val="00631C03"/>
    <w:rsid w:val="00631FEF"/>
    <w:rsid w:val="006324D2"/>
    <w:rsid w:val="0063295E"/>
    <w:rsid w:val="006329DD"/>
    <w:rsid w:val="006335F7"/>
    <w:rsid w:val="006336BB"/>
    <w:rsid w:val="00633E00"/>
    <w:rsid w:val="006341B5"/>
    <w:rsid w:val="00634406"/>
    <w:rsid w:val="00634470"/>
    <w:rsid w:val="006344B5"/>
    <w:rsid w:val="00635B38"/>
    <w:rsid w:val="00636564"/>
    <w:rsid w:val="00636C17"/>
    <w:rsid w:val="00637508"/>
    <w:rsid w:val="00640269"/>
    <w:rsid w:val="006408FA"/>
    <w:rsid w:val="00640AED"/>
    <w:rsid w:val="00640E66"/>
    <w:rsid w:val="0064136A"/>
    <w:rsid w:val="0064193A"/>
    <w:rsid w:val="00641C30"/>
    <w:rsid w:val="00641EB0"/>
    <w:rsid w:val="00641F03"/>
    <w:rsid w:val="00642EBC"/>
    <w:rsid w:val="006432F1"/>
    <w:rsid w:val="00643554"/>
    <w:rsid w:val="00643FA2"/>
    <w:rsid w:val="0064409F"/>
    <w:rsid w:val="00644358"/>
    <w:rsid w:val="006448C4"/>
    <w:rsid w:val="00644AF4"/>
    <w:rsid w:val="00645483"/>
    <w:rsid w:val="00645CF6"/>
    <w:rsid w:val="00645F57"/>
    <w:rsid w:val="00646549"/>
    <w:rsid w:val="00646574"/>
    <w:rsid w:val="0064678C"/>
    <w:rsid w:val="00646EEB"/>
    <w:rsid w:val="00647016"/>
    <w:rsid w:val="00647219"/>
    <w:rsid w:val="0064733E"/>
    <w:rsid w:val="00647582"/>
    <w:rsid w:val="00647B1D"/>
    <w:rsid w:val="00647B53"/>
    <w:rsid w:val="00647C6E"/>
    <w:rsid w:val="006500C0"/>
    <w:rsid w:val="00650108"/>
    <w:rsid w:val="006502E9"/>
    <w:rsid w:val="00650404"/>
    <w:rsid w:val="00650C51"/>
    <w:rsid w:val="00650E2E"/>
    <w:rsid w:val="00651CBE"/>
    <w:rsid w:val="00653274"/>
    <w:rsid w:val="006535F7"/>
    <w:rsid w:val="00653F39"/>
    <w:rsid w:val="0065427E"/>
    <w:rsid w:val="00654565"/>
    <w:rsid w:val="00654666"/>
    <w:rsid w:val="0065491C"/>
    <w:rsid w:val="006549A6"/>
    <w:rsid w:val="00655165"/>
    <w:rsid w:val="00655A99"/>
    <w:rsid w:val="0065605B"/>
    <w:rsid w:val="006561CF"/>
    <w:rsid w:val="00656DFE"/>
    <w:rsid w:val="0065710B"/>
    <w:rsid w:val="00657137"/>
    <w:rsid w:val="0065754C"/>
    <w:rsid w:val="00660DAE"/>
    <w:rsid w:val="00662573"/>
    <w:rsid w:val="006626FA"/>
    <w:rsid w:val="00663865"/>
    <w:rsid w:val="00664047"/>
    <w:rsid w:val="0066509C"/>
    <w:rsid w:val="006661EF"/>
    <w:rsid w:val="00666371"/>
    <w:rsid w:val="00666E91"/>
    <w:rsid w:val="00667286"/>
    <w:rsid w:val="006674AE"/>
    <w:rsid w:val="00667E20"/>
    <w:rsid w:val="00667FC5"/>
    <w:rsid w:val="00670044"/>
    <w:rsid w:val="00670365"/>
    <w:rsid w:val="006707BC"/>
    <w:rsid w:val="006710D2"/>
    <w:rsid w:val="006712F2"/>
    <w:rsid w:val="006716BA"/>
    <w:rsid w:val="006717AC"/>
    <w:rsid w:val="00671C7B"/>
    <w:rsid w:val="00672390"/>
    <w:rsid w:val="00672BC5"/>
    <w:rsid w:val="00673D9C"/>
    <w:rsid w:val="00673DD1"/>
    <w:rsid w:val="00673ECF"/>
    <w:rsid w:val="0067471F"/>
    <w:rsid w:val="00675275"/>
    <w:rsid w:val="006752EB"/>
    <w:rsid w:val="00675362"/>
    <w:rsid w:val="00675411"/>
    <w:rsid w:val="00675907"/>
    <w:rsid w:val="00675B85"/>
    <w:rsid w:val="006761B9"/>
    <w:rsid w:val="00676409"/>
    <w:rsid w:val="00676A89"/>
    <w:rsid w:val="006778FA"/>
    <w:rsid w:val="006800ED"/>
    <w:rsid w:val="00680371"/>
    <w:rsid w:val="00680D61"/>
    <w:rsid w:val="00681538"/>
    <w:rsid w:val="0068161E"/>
    <w:rsid w:val="00681C18"/>
    <w:rsid w:val="00682332"/>
    <w:rsid w:val="006823BC"/>
    <w:rsid w:val="00682476"/>
    <w:rsid w:val="006824F2"/>
    <w:rsid w:val="006848EF"/>
    <w:rsid w:val="00684F55"/>
    <w:rsid w:val="00685EF7"/>
    <w:rsid w:val="006862B4"/>
    <w:rsid w:val="0068657B"/>
    <w:rsid w:val="00686F5F"/>
    <w:rsid w:val="0068715F"/>
    <w:rsid w:val="006874FD"/>
    <w:rsid w:val="00687A30"/>
    <w:rsid w:val="00690138"/>
    <w:rsid w:val="0069033B"/>
    <w:rsid w:val="0069096A"/>
    <w:rsid w:val="00691241"/>
    <w:rsid w:val="00692B03"/>
    <w:rsid w:val="0069306E"/>
    <w:rsid w:val="0069323E"/>
    <w:rsid w:val="00693AE9"/>
    <w:rsid w:val="0069452D"/>
    <w:rsid w:val="00694EBE"/>
    <w:rsid w:val="00695163"/>
    <w:rsid w:val="0069657F"/>
    <w:rsid w:val="0069695B"/>
    <w:rsid w:val="00696A1B"/>
    <w:rsid w:val="00696A4B"/>
    <w:rsid w:val="00696AC9"/>
    <w:rsid w:val="00696ACD"/>
    <w:rsid w:val="00696CF7"/>
    <w:rsid w:val="00697085"/>
    <w:rsid w:val="0069727D"/>
    <w:rsid w:val="00697942"/>
    <w:rsid w:val="006A0296"/>
    <w:rsid w:val="006A05FD"/>
    <w:rsid w:val="006A1686"/>
    <w:rsid w:val="006A181E"/>
    <w:rsid w:val="006A1F33"/>
    <w:rsid w:val="006A20D9"/>
    <w:rsid w:val="006A2593"/>
    <w:rsid w:val="006A31E8"/>
    <w:rsid w:val="006A3CA5"/>
    <w:rsid w:val="006A3ED2"/>
    <w:rsid w:val="006A4332"/>
    <w:rsid w:val="006A4B02"/>
    <w:rsid w:val="006A5379"/>
    <w:rsid w:val="006A5585"/>
    <w:rsid w:val="006A5786"/>
    <w:rsid w:val="006A6126"/>
    <w:rsid w:val="006A6242"/>
    <w:rsid w:val="006A68CF"/>
    <w:rsid w:val="006A72E6"/>
    <w:rsid w:val="006A742A"/>
    <w:rsid w:val="006A769E"/>
    <w:rsid w:val="006A771B"/>
    <w:rsid w:val="006A7D6C"/>
    <w:rsid w:val="006B0929"/>
    <w:rsid w:val="006B0FAE"/>
    <w:rsid w:val="006B1541"/>
    <w:rsid w:val="006B15C7"/>
    <w:rsid w:val="006B173C"/>
    <w:rsid w:val="006B1760"/>
    <w:rsid w:val="006B2254"/>
    <w:rsid w:val="006B2AB8"/>
    <w:rsid w:val="006B35C3"/>
    <w:rsid w:val="006B39A5"/>
    <w:rsid w:val="006B3CBF"/>
    <w:rsid w:val="006B4758"/>
    <w:rsid w:val="006B47B3"/>
    <w:rsid w:val="006B49C3"/>
    <w:rsid w:val="006B511E"/>
    <w:rsid w:val="006B61A1"/>
    <w:rsid w:val="006B6637"/>
    <w:rsid w:val="006B680E"/>
    <w:rsid w:val="006B6973"/>
    <w:rsid w:val="006B7572"/>
    <w:rsid w:val="006B7621"/>
    <w:rsid w:val="006B7BB5"/>
    <w:rsid w:val="006B7D63"/>
    <w:rsid w:val="006B7EE8"/>
    <w:rsid w:val="006C00D6"/>
    <w:rsid w:val="006C0303"/>
    <w:rsid w:val="006C03EF"/>
    <w:rsid w:val="006C062F"/>
    <w:rsid w:val="006C1291"/>
    <w:rsid w:val="006C1823"/>
    <w:rsid w:val="006C1DED"/>
    <w:rsid w:val="006C2022"/>
    <w:rsid w:val="006C2BAE"/>
    <w:rsid w:val="006C2DBF"/>
    <w:rsid w:val="006C32D1"/>
    <w:rsid w:val="006C397F"/>
    <w:rsid w:val="006C410B"/>
    <w:rsid w:val="006C4203"/>
    <w:rsid w:val="006C4A44"/>
    <w:rsid w:val="006C59B0"/>
    <w:rsid w:val="006C59FE"/>
    <w:rsid w:val="006C65CB"/>
    <w:rsid w:val="006C715B"/>
    <w:rsid w:val="006C7300"/>
    <w:rsid w:val="006C7EA1"/>
    <w:rsid w:val="006D04A9"/>
    <w:rsid w:val="006D0958"/>
    <w:rsid w:val="006D1229"/>
    <w:rsid w:val="006D1F9C"/>
    <w:rsid w:val="006D203B"/>
    <w:rsid w:val="006D2123"/>
    <w:rsid w:val="006D23D0"/>
    <w:rsid w:val="006D256E"/>
    <w:rsid w:val="006D2849"/>
    <w:rsid w:val="006D28C2"/>
    <w:rsid w:val="006D2A1E"/>
    <w:rsid w:val="006D2C75"/>
    <w:rsid w:val="006D2F7A"/>
    <w:rsid w:val="006D3383"/>
    <w:rsid w:val="006D3888"/>
    <w:rsid w:val="006D3905"/>
    <w:rsid w:val="006D3F38"/>
    <w:rsid w:val="006D4502"/>
    <w:rsid w:val="006D4CE2"/>
    <w:rsid w:val="006D55C5"/>
    <w:rsid w:val="006D5712"/>
    <w:rsid w:val="006D5D41"/>
    <w:rsid w:val="006D7124"/>
    <w:rsid w:val="006E0FC5"/>
    <w:rsid w:val="006E1944"/>
    <w:rsid w:val="006E29ED"/>
    <w:rsid w:val="006E2E23"/>
    <w:rsid w:val="006E317A"/>
    <w:rsid w:val="006E4204"/>
    <w:rsid w:val="006E4C66"/>
    <w:rsid w:val="006E557F"/>
    <w:rsid w:val="006E5CDF"/>
    <w:rsid w:val="006E5FC9"/>
    <w:rsid w:val="006E782C"/>
    <w:rsid w:val="006E7886"/>
    <w:rsid w:val="006E7F92"/>
    <w:rsid w:val="006F054D"/>
    <w:rsid w:val="006F20D7"/>
    <w:rsid w:val="006F21F9"/>
    <w:rsid w:val="006F24BD"/>
    <w:rsid w:val="006F2D99"/>
    <w:rsid w:val="006F320A"/>
    <w:rsid w:val="006F35FF"/>
    <w:rsid w:val="006F3798"/>
    <w:rsid w:val="006F3A99"/>
    <w:rsid w:val="006F449A"/>
    <w:rsid w:val="006F47F5"/>
    <w:rsid w:val="006F551B"/>
    <w:rsid w:val="006F5A7C"/>
    <w:rsid w:val="006F5E19"/>
    <w:rsid w:val="006F72E8"/>
    <w:rsid w:val="006F7620"/>
    <w:rsid w:val="006F7BCF"/>
    <w:rsid w:val="007010E9"/>
    <w:rsid w:val="00701338"/>
    <w:rsid w:val="00701E64"/>
    <w:rsid w:val="007022E2"/>
    <w:rsid w:val="007030FD"/>
    <w:rsid w:val="00703DF4"/>
    <w:rsid w:val="00704A31"/>
    <w:rsid w:val="00704AB2"/>
    <w:rsid w:val="00704E30"/>
    <w:rsid w:val="00706086"/>
    <w:rsid w:val="007063A9"/>
    <w:rsid w:val="00707201"/>
    <w:rsid w:val="0070758E"/>
    <w:rsid w:val="00707CF8"/>
    <w:rsid w:val="00707EE0"/>
    <w:rsid w:val="00707F12"/>
    <w:rsid w:val="00710088"/>
    <w:rsid w:val="00710392"/>
    <w:rsid w:val="0071058B"/>
    <w:rsid w:val="0071089C"/>
    <w:rsid w:val="00710C8D"/>
    <w:rsid w:val="00710CAB"/>
    <w:rsid w:val="00710E91"/>
    <w:rsid w:val="00710F79"/>
    <w:rsid w:val="00711320"/>
    <w:rsid w:val="007116EA"/>
    <w:rsid w:val="00711F58"/>
    <w:rsid w:val="007123BF"/>
    <w:rsid w:val="0071247E"/>
    <w:rsid w:val="00712802"/>
    <w:rsid w:val="0071348E"/>
    <w:rsid w:val="00713789"/>
    <w:rsid w:val="00713C81"/>
    <w:rsid w:val="00714BF2"/>
    <w:rsid w:val="00714F1B"/>
    <w:rsid w:val="00714FCC"/>
    <w:rsid w:val="00715254"/>
    <w:rsid w:val="00715795"/>
    <w:rsid w:val="00715B0B"/>
    <w:rsid w:val="00715C19"/>
    <w:rsid w:val="00715E2D"/>
    <w:rsid w:val="00716628"/>
    <w:rsid w:val="00716819"/>
    <w:rsid w:val="00717021"/>
    <w:rsid w:val="007179B8"/>
    <w:rsid w:val="00720213"/>
    <w:rsid w:val="00720841"/>
    <w:rsid w:val="00721429"/>
    <w:rsid w:val="007230F7"/>
    <w:rsid w:val="007234A3"/>
    <w:rsid w:val="0072376D"/>
    <w:rsid w:val="00723C1A"/>
    <w:rsid w:val="0072400C"/>
    <w:rsid w:val="00724F7B"/>
    <w:rsid w:val="00724F9A"/>
    <w:rsid w:val="007251D0"/>
    <w:rsid w:val="00725871"/>
    <w:rsid w:val="00725ABF"/>
    <w:rsid w:val="007267D3"/>
    <w:rsid w:val="00726904"/>
    <w:rsid w:val="00726F67"/>
    <w:rsid w:val="0072724D"/>
    <w:rsid w:val="00730285"/>
    <w:rsid w:val="00730EDA"/>
    <w:rsid w:val="00731A17"/>
    <w:rsid w:val="00731C53"/>
    <w:rsid w:val="00731E95"/>
    <w:rsid w:val="00732342"/>
    <w:rsid w:val="007327F1"/>
    <w:rsid w:val="00732CC1"/>
    <w:rsid w:val="00733462"/>
    <w:rsid w:val="00733D35"/>
    <w:rsid w:val="00733D88"/>
    <w:rsid w:val="00734166"/>
    <w:rsid w:val="00734409"/>
    <w:rsid w:val="00734943"/>
    <w:rsid w:val="00735566"/>
    <w:rsid w:val="007364CD"/>
    <w:rsid w:val="00736D7E"/>
    <w:rsid w:val="00736F1B"/>
    <w:rsid w:val="00736FBA"/>
    <w:rsid w:val="0073737F"/>
    <w:rsid w:val="00737CC4"/>
    <w:rsid w:val="00737F13"/>
    <w:rsid w:val="007400CF"/>
    <w:rsid w:val="00741629"/>
    <w:rsid w:val="00741A65"/>
    <w:rsid w:val="00741ADD"/>
    <w:rsid w:val="007422C8"/>
    <w:rsid w:val="0074239F"/>
    <w:rsid w:val="00742673"/>
    <w:rsid w:val="007426D7"/>
    <w:rsid w:val="007427CC"/>
    <w:rsid w:val="00742A33"/>
    <w:rsid w:val="00742B3F"/>
    <w:rsid w:val="00742C54"/>
    <w:rsid w:val="00743B3D"/>
    <w:rsid w:val="00745257"/>
    <w:rsid w:val="00745322"/>
    <w:rsid w:val="0074580E"/>
    <w:rsid w:val="00745BCD"/>
    <w:rsid w:val="00745C4E"/>
    <w:rsid w:val="00746147"/>
    <w:rsid w:val="00746C8F"/>
    <w:rsid w:val="0074724E"/>
    <w:rsid w:val="0074762C"/>
    <w:rsid w:val="007479FF"/>
    <w:rsid w:val="00747DEC"/>
    <w:rsid w:val="0075044B"/>
    <w:rsid w:val="0075051E"/>
    <w:rsid w:val="0075085E"/>
    <w:rsid w:val="00750D80"/>
    <w:rsid w:val="0075162F"/>
    <w:rsid w:val="00751CB6"/>
    <w:rsid w:val="007522E4"/>
    <w:rsid w:val="00752E92"/>
    <w:rsid w:val="00753063"/>
    <w:rsid w:val="00753376"/>
    <w:rsid w:val="00753542"/>
    <w:rsid w:val="00754693"/>
    <w:rsid w:val="007547D1"/>
    <w:rsid w:val="0075525B"/>
    <w:rsid w:val="0075544C"/>
    <w:rsid w:val="00755A27"/>
    <w:rsid w:val="00755E43"/>
    <w:rsid w:val="0075642A"/>
    <w:rsid w:val="0076037B"/>
    <w:rsid w:val="00760509"/>
    <w:rsid w:val="007605B9"/>
    <w:rsid w:val="00760991"/>
    <w:rsid w:val="00760C77"/>
    <w:rsid w:val="00761AC0"/>
    <w:rsid w:val="0076213E"/>
    <w:rsid w:val="007627D7"/>
    <w:rsid w:val="007628C9"/>
    <w:rsid w:val="007628FB"/>
    <w:rsid w:val="00762BE3"/>
    <w:rsid w:val="00764D11"/>
    <w:rsid w:val="00765182"/>
    <w:rsid w:val="0076534F"/>
    <w:rsid w:val="0076618B"/>
    <w:rsid w:val="00766556"/>
    <w:rsid w:val="00766EE0"/>
    <w:rsid w:val="00767746"/>
    <w:rsid w:val="00771F7F"/>
    <w:rsid w:val="007724F8"/>
    <w:rsid w:val="00772506"/>
    <w:rsid w:val="0077257D"/>
    <w:rsid w:val="0077280A"/>
    <w:rsid w:val="00772881"/>
    <w:rsid w:val="00773426"/>
    <w:rsid w:val="0077352E"/>
    <w:rsid w:val="007735C5"/>
    <w:rsid w:val="00773CF5"/>
    <w:rsid w:val="00773F27"/>
    <w:rsid w:val="00774209"/>
    <w:rsid w:val="007742BF"/>
    <w:rsid w:val="007742E9"/>
    <w:rsid w:val="00774980"/>
    <w:rsid w:val="007752B4"/>
    <w:rsid w:val="007764B6"/>
    <w:rsid w:val="00777252"/>
    <w:rsid w:val="007772C2"/>
    <w:rsid w:val="007774A9"/>
    <w:rsid w:val="00777790"/>
    <w:rsid w:val="00780924"/>
    <w:rsid w:val="00780B5B"/>
    <w:rsid w:val="00781167"/>
    <w:rsid w:val="0078190B"/>
    <w:rsid w:val="00781DFD"/>
    <w:rsid w:val="00782260"/>
    <w:rsid w:val="007823FC"/>
    <w:rsid w:val="00782776"/>
    <w:rsid w:val="00782B09"/>
    <w:rsid w:val="00782ED4"/>
    <w:rsid w:val="0078306F"/>
    <w:rsid w:val="00783C8E"/>
    <w:rsid w:val="00783EDA"/>
    <w:rsid w:val="00784009"/>
    <w:rsid w:val="007843A3"/>
    <w:rsid w:val="00784523"/>
    <w:rsid w:val="00784B82"/>
    <w:rsid w:val="00784C8D"/>
    <w:rsid w:val="007852C1"/>
    <w:rsid w:val="00786014"/>
    <w:rsid w:val="0078663B"/>
    <w:rsid w:val="0078693C"/>
    <w:rsid w:val="007876CF"/>
    <w:rsid w:val="00787D58"/>
    <w:rsid w:val="00787E80"/>
    <w:rsid w:val="00787EF7"/>
    <w:rsid w:val="00790381"/>
    <w:rsid w:val="007903B1"/>
    <w:rsid w:val="00790CDF"/>
    <w:rsid w:val="00790E02"/>
    <w:rsid w:val="007910E3"/>
    <w:rsid w:val="00791356"/>
    <w:rsid w:val="007916B8"/>
    <w:rsid w:val="0079172B"/>
    <w:rsid w:val="00791EA9"/>
    <w:rsid w:val="007922F9"/>
    <w:rsid w:val="007923B5"/>
    <w:rsid w:val="0079283E"/>
    <w:rsid w:val="00792E47"/>
    <w:rsid w:val="00793730"/>
    <w:rsid w:val="007942C4"/>
    <w:rsid w:val="007948EE"/>
    <w:rsid w:val="0079565D"/>
    <w:rsid w:val="007974B7"/>
    <w:rsid w:val="007A0C0E"/>
    <w:rsid w:val="007A0CB7"/>
    <w:rsid w:val="007A13C4"/>
    <w:rsid w:val="007A1A66"/>
    <w:rsid w:val="007A21BF"/>
    <w:rsid w:val="007A21F7"/>
    <w:rsid w:val="007A2342"/>
    <w:rsid w:val="007A2936"/>
    <w:rsid w:val="007A42E0"/>
    <w:rsid w:val="007A4BDE"/>
    <w:rsid w:val="007A57B3"/>
    <w:rsid w:val="007A580A"/>
    <w:rsid w:val="007A5FCF"/>
    <w:rsid w:val="007A64AA"/>
    <w:rsid w:val="007A6C9A"/>
    <w:rsid w:val="007A7011"/>
    <w:rsid w:val="007A721E"/>
    <w:rsid w:val="007A7776"/>
    <w:rsid w:val="007A778F"/>
    <w:rsid w:val="007B033B"/>
    <w:rsid w:val="007B0883"/>
    <w:rsid w:val="007B0B99"/>
    <w:rsid w:val="007B0BB8"/>
    <w:rsid w:val="007B0BBA"/>
    <w:rsid w:val="007B0BE6"/>
    <w:rsid w:val="007B1052"/>
    <w:rsid w:val="007B1266"/>
    <w:rsid w:val="007B134D"/>
    <w:rsid w:val="007B210A"/>
    <w:rsid w:val="007B2987"/>
    <w:rsid w:val="007B29A4"/>
    <w:rsid w:val="007B2C52"/>
    <w:rsid w:val="007B2CC6"/>
    <w:rsid w:val="007B2D31"/>
    <w:rsid w:val="007B41C2"/>
    <w:rsid w:val="007B766E"/>
    <w:rsid w:val="007B7CE2"/>
    <w:rsid w:val="007B7F3D"/>
    <w:rsid w:val="007C16CB"/>
    <w:rsid w:val="007C184A"/>
    <w:rsid w:val="007C18F0"/>
    <w:rsid w:val="007C1911"/>
    <w:rsid w:val="007C1D4F"/>
    <w:rsid w:val="007C2081"/>
    <w:rsid w:val="007C2557"/>
    <w:rsid w:val="007C2898"/>
    <w:rsid w:val="007C2F63"/>
    <w:rsid w:val="007C35EC"/>
    <w:rsid w:val="007C378B"/>
    <w:rsid w:val="007C37AB"/>
    <w:rsid w:val="007C37BB"/>
    <w:rsid w:val="007C4D4E"/>
    <w:rsid w:val="007C500A"/>
    <w:rsid w:val="007C52B1"/>
    <w:rsid w:val="007C5788"/>
    <w:rsid w:val="007C5850"/>
    <w:rsid w:val="007C605D"/>
    <w:rsid w:val="007C6252"/>
    <w:rsid w:val="007C6CA2"/>
    <w:rsid w:val="007C741E"/>
    <w:rsid w:val="007C7A38"/>
    <w:rsid w:val="007C7F5B"/>
    <w:rsid w:val="007D00AE"/>
    <w:rsid w:val="007D10D5"/>
    <w:rsid w:val="007D1498"/>
    <w:rsid w:val="007D157F"/>
    <w:rsid w:val="007D1D01"/>
    <w:rsid w:val="007D31B6"/>
    <w:rsid w:val="007D3613"/>
    <w:rsid w:val="007D3DBA"/>
    <w:rsid w:val="007D426F"/>
    <w:rsid w:val="007D4766"/>
    <w:rsid w:val="007D4AD6"/>
    <w:rsid w:val="007D59CA"/>
    <w:rsid w:val="007D5CC2"/>
    <w:rsid w:val="007D6104"/>
    <w:rsid w:val="007D6148"/>
    <w:rsid w:val="007D66B7"/>
    <w:rsid w:val="007D7490"/>
    <w:rsid w:val="007D7D3A"/>
    <w:rsid w:val="007D7D89"/>
    <w:rsid w:val="007E0240"/>
    <w:rsid w:val="007E076C"/>
    <w:rsid w:val="007E1530"/>
    <w:rsid w:val="007E1ABC"/>
    <w:rsid w:val="007E2744"/>
    <w:rsid w:val="007E3B7F"/>
    <w:rsid w:val="007E4C76"/>
    <w:rsid w:val="007E55EB"/>
    <w:rsid w:val="007E5AA3"/>
    <w:rsid w:val="007E5B7A"/>
    <w:rsid w:val="007E5C27"/>
    <w:rsid w:val="007E5DE2"/>
    <w:rsid w:val="007E6089"/>
    <w:rsid w:val="007E62CD"/>
    <w:rsid w:val="007E7540"/>
    <w:rsid w:val="007F071A"/>
    <w:rsid w:val="007F0C7C"/>
    <w:rsid w:val="007F1046"/>
    <w:rsid w:val="007F136F"/>
    <w:rsid w:val="007F1BD9"/>
    <w:rsid w:val="007F1BF1"/>
    <w:rsid w:val="007F40F3"/>
    <w:rsid w:val="007F4695"/>
    <w:rsid w:val="007F5B8B"/>
    <w:rsid w:val="007F5ECA"/>
    <w:rsid w:val="007F62B3"/>
    <w:rsid w:val="007F6510"/>
    <w:rsid w:val="007F6956"/>
    <w:rsid w:val="007F6E99"/>
    <w:rsid w:val="007F7230"/>
    <w:rsid w:val="007F77D9"/>
    <w:rsid w:val="00800810"/>
    <w:rsid w:val="00800ADA"/>
    <w:rsid w:val="00800EF5"/>
    <w:rsid w:val="00800F90"/>
    <w:rsid w:val="00801053"/>
    <w:rsid w:val="00801488"/>
    <w:rsid w:val="0080206C"/>
    <w:rsid w:val="0080326F"/>
    <w:rsid w:val="00803818"/>
    <w:rsid w:val="00803A31"/>
    <w:rsid w:val="00803B92"/>
    <w:rsid w:val="0080523E"/>
    <w:rsid w:val="008054CA"/>
    <w:rsid w:val="008055E6"/>
    <w:rsid w:val="0080568E"/>
    <w:rsid w:val="00805802"/>
    <w:rsid w:val="008062AC"/>
    <w:rsid w:val="00806524"/>
    <w:rsid w:val="00806949"/>
    <w:rsid w:val="00806954"/>
    <w:rsid w:val="00806AD1"/>
    <w:rsid w:val="00806AE7"/>
    <w:rsid w:val="00806BFA"/>
    <w:rsid w:val="0080775B"/>
    <w:rsid w:val="0081037A"/>
    <w:rsid w:val="00811937"/>
    <w:rsid w:val="00812218"/>
    <w:rsid w:val="008129C8"/>
    <w:rsid w:val="00813CA4"/>
    <w:rsid w:val="00815110"/>
    <w:rsid w:val="008157C1"/>
    <w:rsid w:val="00815881"/>
    <w:rsid w:val="00815892"/>
    <w:rsid w:val="00815AB3"/>
    <w:rsid w:val="00815E59"/>
    <w:rsid w:val="008161EC"/>
    <w:rsid w:val="0081625A"/>
    <w:rsid w:val="00816B12"/>
    <w:rsid w:val="00816EA0"/>
    <w:rsid w:val="00816F2E"/>
    <w:rsid w:val="00817D3F"/>
    <w:rsid w:val="00817E36"/>
    <w:rsid w:val="00817F91"/>
    <w:rsid w:val="0082052D"/>
    <w:rsid w:val="0082063C"/>
    <w:rsid w:val="00821237"/>
    <w:rsid w:val="0082138C"/>
    <w:rsid w:val="008218EC"/>
    <w:rsid w:val="00821A58"/>
    <w:rsid w:val="00821DEF"/>
    <w:rsid w:val="0082229C"/>
    <w:rsid w:val="0082258C"/>
    <w:rsid w:val="00822EC1"/>
    <w:rsid w:val="0082345C"/>
    <w:rsid w:val="00823748"/>
    <w:rsid w:val="008239AB"/>
    <w:rsid w:val="00823A8A"/>
    <w:rsid w:val="00823CDA"/>
    <w:rsid w:val="00823D63"/>
    <w:rsid w:val="00823EBB"/>
    <w:rsid w:val="0082401D"/>
    <w:rsid w:val="00824185"/>
    <w:rsid w:val="008253A5"/>
    <w:rsid w:val="0082651C"/>
    <w:rsid w:val="0082765F"/>
    <w:rsid w:val="008276FC"/>
    <w:rsid w:val="00827C7E"/>
    <w:rsid w:val="008301AD"/>
    <w:rsid w:val="00830BFF"/>
    <w:rsid w:val="00830C97"/>
    <w:rsid w:val="00831511"/>
    <w:rsid w:val="00831B99"/>
    <w:rsid w:val="00831CAC"/>
    <w:rsid w:val="00831D26"/>
    <w:rsid w:val="00831FD3"/>
    <w:rsid w:val="008322FB"/>
    <w:rsid w:val="00834340"/>
    <w:rsid w:val="0083463C"/>
    <w:rsid w:val="0083466A"/>
    <w:rsid w:val="00834D52"/>
    <w:rsid w:val="00834E6F"/>
    <w:rsid w:val="00835085"/>
    <w:rsid w:val="00835266"/>
    <w:rsid w:val="008352BD"/>
    <w:rsid w:val="008359F9"/>
    <w:rsid w:val="00835CC8"/>
    <w:rsid w:val="00836CAD"/>
    <w:rsid w:val="00836E3F"/>
    <w:rsid w:val="0083733E"/>
    <w:rsid w:val="008373EE"/>
    <w:rsid w:val="00837C17"/>
    <w:rsid w:val="00837C93"/>
    <w:rsid w:val="00841380"/>
    <w:rsid w:val="008413E8"/>
    <w:rsid w:val="008416F5"/>
    <w:rsid w:val="008418E8"/>
    <w:rsid w:val="00842452"/>
    <w:rsid w:val="008426FC"/>
    <w:rsid w:val="00842877"/>
    <w:rsid w:val="00842CA4"/>
    <w:rsid w:val="00842CB9"/>
    <w:rsid w:val="0084303D"/>
    <w:rsid w:val="008432C4"/>
    <w:rsid w:val="00843968"/>
    <w:rsid w:val="00843C6B"/>
    <w:rsid w:val="00843CA0"/>
    <w:rsid w:val="00843D22"/>
    <w:rsid w:val="00843F23"/>
    <w:rsid w:val="008449A3"/>
    <w:rsid w:val="00845148"/>
    <w:rsid w:val="00845301"/>
    <w:rsid w:val="0084554F"/>
    <w:rsid w:val="008456B7"/>
    <w:rsid w:val="00845D3A"/>
    <w:rsid w:val="00846CF9"/>
    <w:rsid w:val="00846DB4"/>
    <w:rsid w:val="0084703A"/>
    <w:rsid w:val="008472D0"/>
    <w:rsid w:val="00847309"/>
    <w:rsid w:val="0084739E"/>
    <w:rsid w:val="008477BD"/>
    <w:rsid w:val="00850793"/>
    <w:rsid w:val="0085165E"/>
    <w:rsid w:val="00851B0A"/>
    <w:rsid w:val="00851B9F"/>
    <w:rsid w:val="00852201"/>
    <w:rsid w:val="008525FA"/>
    <w:rsid w:val="0085270E"/>
    <w:rsid w:val="008541C5"/>
    <w:rsid w:val="008550F3"/>
    <w:rsid w:val="008557FA"/>
    <w:rsid w:val="00855964"/>
    <w:rsid w:val="00855A5A"/>
    <w:rsid w:val="0085611A"/>
    <w:rsid w:val="00856CAD"/>
    <w:rsid w:val="00856E81"/>
    <w:rsid w:val="00861937"/>
    <w:rsid w:val="00861E29"/>
    <w:rsid w:val="0086230C"/>
    <w:rsid w:val="00862D9D"/>
    <w:rsid w:val="00863EC5"/>
    <w:rsid w:val="008641BC"/>
    <w:rsid w:val="0086449C"/>
    <w:rsid w:val="008646EC"/>
    <w:rsid w:val="00865826"/>
    <w:rsid w:val="008661B6"/>
    <w:rsid w:val="00866265"/>
    <w:rsid w:val="008663F1"/>
    <w:rsid w:val="00866736"/>
    <w:rsid w:val="008669CC"/>
    <w:rsid w:val="0086704B"/>
    <w:rsid w:val="00867106"/>
    <w:rsid w:val="00867C3D"/>
    <w:rsid w:val="00870730"/>
    <w:rsid w:val="00871353"/>
    <w:rsid w:val="008718D9"/>
    <w:rsid w:val="0087237F"/>
    <w:rsid w:val="0087274F"/>
    <w:rsid w:val="00873967"/>
    <w:rsid w:val="00873B7D"/>
    <w:rsid w:val="00874236"/>
    <w:rsid w:val="00874286"/>
    <w:rsid w:val="008744B5"/>
    <w:rsid w:val="00874D35"/>
    <w:rsid w:val="00874D59"/>
    <w:rsid w:val="00874E32"/>
    <w:rsid w:val="0087546F"/>
    <w:rsid w:val="008755C8"/>
    <w:rsid w:val="00875A9E"/>
    <w:rsid w:val="00875DC9"/>
    <w:rsid w:val="008767A7"/>
    <w:rsid w:val="00876C1A"/>
    <w:rsid w:val="00877838"/>
    <w:rsid w:val="00877B45"/>
    <w:rsid w:val="00877CF8"/>
    <w:rsid w:val="00877D11"/>
    <w:rsid w:val="00880571"/>
    <w:rsid w:val="0088165F"/>
    <w:rsid w:val="008829DA"/>
    <w:rsid w:val="008833C9"/>
    <w:rsid w:val="00883934"/>
    <w:rsid w:val="00884110"/>
    <w:rsid w:val="008848D9"/>
    <w:rsid w:val="00884C93"/>
    <w:rsid w:val="00885083"/>
    <w:rsid w:val="0088534F"/>
    <w:rsid w:val="00886100"/>
    <w:rsid w:val="00886309"/>
    <w:rsid w:val="00886386"/>
    <w:rsid w:val="008866F5"/>
    <w:rsid w:val="008868E8"/>
    <w:rsid w:val="00887251"/>
    <w:rsid w:val="00890155"/>
    <w:rsid w:val="008904D9"/>
    <w:rsid w:val="00890537"/>
    <w:rsid w:val="008905DB"/>
    <w:rsid w:val="00890680"/>
    <w:rsid w:val="008911AE"/>
    <w:rsid w:val="00891733"/>
    <w:rsid w:val="008925F1"/>
    <w:rsid w:val="00892781"/>
    <w:rsid w:val="00892F9C"/>
    <w:rsid w:val="0089330D"/>
    <w:rsid w:val="00894A94"/>
    <w:rsid w:val="00895277"/>
    <w:rsid w:val="00895751"/>
    <w:rsid w:val="00896009"/>
    <w:rsid w:val="00896EFA"/>
    <w:rsid w:val="008978AC"/>
    <w:rsid w:val="008A04ED"/>
    <w:rsid w:val="008A091F"/>
    <w:rsid w:val="008A0BED"/>
    <w:rsid w:val="008A111F"/>
    <w:rsid w:val="008A14AD"/>
    <w:rsid w:val="008A1530"/>
    <w:rsid w:val="008A1818"/>
    <w:rsid w:val="008A19FA"/>
    <w:rsid w:val="008A1A44"/>
    <w:rsid w:val="008A29EA"/>
    <w:rsid w:val="008A2D6A"/>
    <w:rsid w:val="008A2DF8"/>
    <w:rsid w:val="008A3282"/>
    <w:rsid w:val="008A3E0E"/>
    <w:rsid w:val="008A3FB7"/>
    <w:rsid w:val="008A407F"/>
    <w:rsid w:val="008A4467"/>
    <w:rsid w:val="008A4C3C"/>
    <w:rsid w:val="008A56DD"/>
    <w:rsid w:val="008A5A0D"/>
    <w:rsid w:val="008A626D"/>
    <w:rsid w:val="008A6D37"/>
    <w:rsid w:val="008A798E"/>
    <w:rsid w:val="008A7C26"/>
    <w:rsid w:val="008A7C80"/>
    <w:rsid w:val="008A7DA0"/>
    <w:rsid w:val="008B0732"/>
    <w:rsid w:val="008B0977"/>
    <w:rsid w:val="008B0A41"/>
    <w:rsid w:val="008B0BB9"/>
    <w:rsid w:val="008B0F7E"/>
    <w:rsid w:val="008B0FF7"/>
    <w:rsid w:val="008B1E2C"/>
    <w:rsid w:val="008B1E6B"/>
    <w:rsid w:val="008B26D6"/>
    <w:rsid w:val="008B26DC"/>
    <w:rsid w:val="008B31F6"/>
    <w:rsid w:val="008B3E87"/>
    <w:rsid w:val="008B466A"/>
    <w:rsid w:val="008B5D5B"/>
    <w:rsid w:val="008B64D0"/>
    <w:rsid w:val="008B67CF"/>
    <w:rsid w:val="008B7E4B"/>
    <w:rsid w:val="008B7FD7"/>
    <w:rsid w:val="008C0723"/>
    <w:rsid w:val="008C0D4F"/>
    <w:rsid w:val="008C27C6"/>
    <w:rsid w:val="008C3A98"/>
    <w:rsid w:val="008C3DFD"/>
    <w:rsid w:val="008C3F6E"/>
    <w:rsid w:val="008C5145"/>
    <w:rsid w:val="008C54FC"/>
    <w:rsid w:val="008C59F7"/>
    <w:rsid w:val="008C6913"/>
    <w:rsid w:val="008C6CC4"/>
    <w:rsid w:val="008C6D3C"/>
    <w:rsid w:val="008C704B"/>
    <w:rsid w:val="008C7D29"/>
    <w:rsid w:val="008D250C"/>
    <w:rsid w:val="008D4BD5"/>
    <w:rsid w:val="008D4DFC"/>
    <w:rsid w:val="008D520C"/>
    <w:rsid w:val="008D55DF"/>
    <w:rsid w:val="008D567C"/>
    <w:rsid w:val="008D5888"/>
    <w:rsid w:val="008D5CE1"/>
    <w:rsid w:val="008D5EBB"/>
    <w:rsid w:val="008D6E3A"/>
    <w:rsid w:val="008D71F7"/>
    <w:rsid w:val="008D72AD"/>
    <w:rsid w:val="008D751C"/>
    <w:rsid w:val="008D77C3"/>
    <w:rsid w:val="008D7A96"/>
    <w:rsid w:val="008D7AAA"/>
    <w:rsid w:val="008E0744"/>
    <w:rsid w:val="008E119D"/>
    <w:rsid w:val="008E30AE"/>
    <w:rsid w:val="008E32F5"/>
    <w:rsid w:val="008E3B24"/>
    <w:rsid w:val="008E3BC3"/>
    <w:rsid w:val="008E4A45"/>
    <w:rsid w:val="008E56E3"/>
    <w:rsid w:val="008E67A0"/>
    <w:rsid w:val="008E7874"/>
    <w:rsid w:val="008E7C26"/>
    <w:rsid w:val="008E7F6C"/>
    <w:rsid w:val="008F0396"/>
    <w:rsid w:val="008F0995"/>
    <w:rsid w:val="008F0C99"/>
    <w:rsid w:val="008F12B8"/>
    <w:rsid w:val="008F1C60"/>
    <w:rsid w:val="008F24ED"/>
    <w:rsid w:val="008F2540"/>
    <w:rsid w:val="008F280F"/>
    <w:rsid w:val="008F2E35"/>
    <w:rsid w:val="008F2FF3"/>
    <w:rsid w:val="008F33C6"/>
    <w:rsid w:val="008F3A25"/>
    <w:rsid w:val="008F3A27"/>
    <w:rsid w:val="008F4DCC"/>
    <w:rsid w:val="008F6988"/>
    <w:rsid w:val="008F6F49"/>
    <w:rsid w:val="008F7F61"/>
    <w:rsid w:val="00900660"/>
    <w:rsid w:val="0090175A"/>
    <w:rsid w:val="00901769"/>
    <w:rsid w:val="00901F77"/>
    <w:rsid w:val="00902AD2"/>
    <w:rsid w:val="00902F28"/>
    <w:rsid w:val="00903159"/>
    <w:rsid w:val="0090372A"/>
    <w:rsid w:val="009037BF"/>
    <w:rsid w:val="00903A9F"/>
    <w:rsid w:val="009043F7"/>
    <w:rsid w:val="00904A4A"/>
    <w:rsid w:val="00906FF3"/>
    <w:rsid w:val="00907022"/>
    <w:rsid w:val="00907078"/>
    <w:rsid w:val="009075DB"/>
    <w:rsid w:val="00910F20"/>
    <w:rsid w:val="00912657"/>
    <w:rsid w:val="00912BDC"/>
    <w:rsid w:val="00913141"/>
    <w:rsid w:val="0091321C"/>
    <w:rsid w:val="009141B1"/>
    <w:rsid w:val="00914706"/>
    <w:rsid w:val="009169AC"/>
    <w:rsid w:val="00916BAB"/>
    <w:rsid w:val="0091747D"/>
    <w:rsid w:val="00917635"/>
    <w:rsid w:val="00917933"/>
    <w:rsid w:val="00917A95"/>
    <w:rsid w:val="00917D83"/>
    <w:rsid w:val="00920B1C"/>
    <w:rsid w:val="00921C5A"/>
    <w:rsid w:val="00921D47"/>
    <w:rsid w:val="00922572"/>
    <w:rsid w:val="009229D2"/>
    <w:rsid w:val="0092380E"/>
    <w:rsid w:val="009239E3"/>
    <w:rsid w:val="009245AF"/>
    <w:rsid w:val="0092500D"/>
    <w:rsid w:val="009254A6"/>
    <w:rsid w:val="00925613"/>
    <w:rsid w:val="00925851"/>
    <w:rsid w:val="00927390"/>
    <w:rsid w:val="00927747"/>
    <w:rsid w:val="0093049A"/>
    <w:rsid w:val="00930F8F"/>
    <w:rsid w:val="00932154"/>
    <w:rsid w:val="0093246C"/>
    <w:rsid w:val="0093252B"/>
    <w:rsid w:val="0093306C"/>
    <w:rsid w:val="00933236"/>
    <w:rsid w:val="00933603"/>
    <w:rsid w:val="00933913"/>
    <w:rsid w:val="00933E9C"/>
    <w:rsid w:val="009344FE"/>
    <w:rsid w:val="00934BE1"/>
    <w:rsid w:val="00935A78"/>
    <w:rsid w:val="0093739F"/>
    <w:rsid w:val="00940178"/>
    <w:rsid w:val="009408D4"/>
    <w:rsid w:val="0094210F"/>
    <w:rsid w:val="009425B8"/>
    <w:rsid w:val="009428E8"/>
    <w:rsid w:val="00942B14"/>
    <w:rsid w:val="0094367C"/>
    <w:rsid w:val="009449A0"/>
    <w:rsid w:val="00944A70"/>
    <w:rsid w:val="00944C54"/>
    <w:rsid w:val="00945119"/>
    <w:rsid w:val="009457AD"/>
    <w:rsid w:val="00945A9F"/>
    <w:rsid w:val="00945AD6"/>
    <w:rsid w:val="0094603D"/>
    <w:rsid w:val="00947066"/>
    <w:rsid w:val="00947E93"/>
    <w:rsid w:val="00950036"/>
    <w:rsid w:val="0095025E"/>
    <w:rsid w:val="0095041D"/>
    <w:rsid w:val="009508EB"/>
    <w:rsid w:val="00950F1B"/>
    <w:rsid w:val="0095139E"/>
    <w:rsid w:val="0095167F"/>
    <w:rsid w:val="009518B9"/>
    <w:rsid w:val="009518E6"/>
    <w:rsid w:val="00951B5B"/>
    <w:rsid w:val="00951BD5"/>
    <w:rsid w:val="00951FB3"/>
    <w:rsid w:val="0095231A"/>
    <w:rsid w:val="0095245E"/>
    <w:rsid w:val="009539E9"/>
    <w:rsid w:val="00953CC8"/>
    <w:rsid w:val="00953D75"/>
    <w:rsid w:val="00954199"/>
    <w:rsid w:val="00954842"/>
    <w:rsid w:val="00955AEB"/>
    <w:rsid w:val="00955B15"/>
    <w:rsid w:val="00955DA1"/>
    <w:rsid w:val="0095666C"/>
    <w:rsid w:val="00956CEB"/>
    <w:rsid w:val="00957018"/>
    <w:rsid w:val="00957694"/>
    <w:rsid w:val="00957C36"/>
    <w:rsid w:val="00961500"/>
    <w:rsid w:val="00961B88"/>
    <w:rsid w:val="0096236D"/>
    <w:rsid w:val="00962482"/>
    <w:rsid w:val="009637C3"/>
    <w:rsid w:val="009637FF"/>
    <w:rsid w:val="00963ABC"/>
    <w:rsid w:val="00963E7B"/>
    <w:rsid w:val="00964A2C"/>
    <w:rsid w:val="00964C6F"/>
    <w:rsid w:val="009653E4"/>
    <w:rsid w:val="00965824"/>
    <w:rsid w:val="00966F1D"/>
    <w:rsid w:val="00967019"/>
    <w:rsid w:val="009676BC"/>
    <w:rsid w:val="00967C26"/>
    <w:rsid w:val="00970413"/>
    <w:rsid w:val="009705F7"/>
    <w:rsid w:val="0097097B"/>
    <w:rsid w:val="009709DF"/>
    <w:rsid w:val="00971235"/>
    <w:rsid w:val="009714B4"/>
    <w:rsid w:val="009718C3"/>
    <w:rsid w:val="00971A5C"/>
    <w:rsid w:val="00971AE5"/>
    <w:rsid w:val="0097259E"/>
    <w:rsid w:val="00972B11"/>
    <w:rsid w:val="0097374B"/>
    <w:rsid w:val="00973EDF"/>
    <w:rsid w:val="009741D1"/>
    <w:rsid w:val="00974448"/>
    <w:rsid w:val="00974679"/>
    <w:rsid w:val="009746F9"/>
    <w:rsid w:val="0097508D"/>
    <w:rsid w:val="00975180"/>
    <w:rsid w:val="009751B4"/>
    <w:rsid w:val="0097578C"/>
    <w:rsid w:val="00975E2A"/>
    <w:rsid w:val="00977076"/>
    <w:rsid w:val="00977260"/>
    <w:rsid w:val="00977455"/>
    <w:rsid w:val="00977B8E"/>
    <w:rsid w:val="00977C92"/>
    <w:rsid w:val="009800B6"/>
    <w:rsid w:val="00980110"/>
    <w:rsid w:val="0098060E"/>
    <w:rsid w:val="00980807"/>
    <w:rsid w:val="009808D1"/>
    <w:rsid w:val="00980A9C"/>
    <w:rsid w:val="00980C75"/>
    <w:rsid w:val="00980DB3"/>
    <w:rsid w:val="0098119D"/>
    <w:rsid w:val="009816ED"/>
    <w:rsid w:val="00981923"/>
    <w:rsid w:val="0098233B"/>
    <w:rsid w:val="009825F8"/>
    <w:rsid w:val="00982E95"/>
    <w:rsid w:val="00983D2D"/>
    <w:rsid w:val="00984117"/>
    <w:rsid w:val="009846E8"/>
    <w:rsid w:val="00984CF0"/>
    <w:rsid w:val="00984D87"/>
    <w:rsid w:val="00984E13"/>
    <w:rsid w:val="00985311"/>
    <w:rsid w:val="00987E97"/>
    <w:rsid w:val="00991470"/>
    <w:rsid w:val="00991A04"/>
    <w:rsid w:val="00991CD8"/>
    <w:rsid w:val="00991FFC"/>
    <w:rsid w:val="009922C5"/>
    <w:rsid w:val="009922EC"/>
    <w:rsid w:val="00992EF8"/>
    <w:rsid w:val="00992EFA"/>
    <w:rsid w:val="0099320D"/>
    <w:rsid w:val="00993AAF"/>
    <w:rsid w:val="00993DE3"/>
    <w:rsid w:val="0099413F"/>
    <w:rsid w:val="0099495C"/>
    <w:rsid w:val="00994961"/>
    <w:rsid w:val="00995357"/>
    <w:rsid w:val="009957CD"/>
    <w:rsid w:val="00996408"/>
    <w:rsid w:val="009967C0"/>
    <w:rsid w:val="0099694A"/>
    <w:rsid w:val="009969B6"/>
    <w:rsid w:val="00996C55"/>
    <w:rsid w:val="009973A3"/>
    <w:rsid w:val="00997AAB"/>
    <w:rsid w:val="00997C87"/>
    <w:rsid w:val="009A0C51"/>
    <w:rsid w:val="009A131C"/>
    <w:rsid w:val="009A1570"/>
    <w:rsid w:val="009A21DB"/>
    <w:rsid w:val="009A2348"/>
    <w:rsid w:val="009A38A7"/>
    <w:rsid w:val="009A393E"/>
    <w:rsid w:val="009A3CFD"/>
    <w:rsid w:val="009A4140"/>
    <w:rsid w:val="009A456E"/>
    <w:rsid w:val="009A54DF"/>
    <w:rsid w:val="009A5551"/>
    <w:rsid w:val="009A639E"/>
    <w:rsid w:val="009A6C7C"/>
    <w:rsid w:val="009A6F0A"/>
    <w:rsid w:val="009A7236"/>
    <w:rsid w:val="009B02B9"/>
    <w:rsid w:val="009B03DD"/>
    <w:rsid w:val="009B03F3"/>
    <w:rsid w:val="009B0949"/>
    <w:rsid w:val="009B1375"/>
    <w:rsid w:val="009B1636"/>
    <w:rsid w:val="009B1A92"/>
    <w:rsid w:val="009B2AA1"/>
    <w:rsid w:val="009B3109"/>
    <w:rsid w:val="009B3B93"/>
    <w:rsid w:val="009B4A39"/>
    <w:rsid w:val="009B50A0"/>
    <w:rsid w:val="009B5372"/>
    <w:rsid w:val="009B566A"/>
    <w:rsid w:val="009B56A2"/>
    <w:rsid w:val="009B59CA"/>
    <w:rsid w:val="009B5DDA"/>
    <w:rsid w:val="009B5F5D"/>
    <w:rsid w:val="009B6937"/>
    <w:rsid w:val="009B6A34"/>
    <w:rsid w:val="009B6FB6"/>
    <w:rsid w:val="009B71DB"/>
    <w:rsid w:val="009B7D53"/>
    <w:rsid w:val="009C0509"/>
    <w:rsid w:val="009C0E3D"/>
    <w:rsid w:val="009C0E61"/>
    <w:rsid w:val="009C1174"/>
    <w:rsid w:val="009C137B"/>
    <w:rsid w:val="009C15AA"/>
    <w:rsid w:val="009C1607"/>
    <w:rsid w:val="009C16C3"/>
    <w:rsid w:val="009C2407"/>
    <w:rsid w:val="009C29F8"/>
    <w:rsid w:val="009C3107"/>
    <w:rsid w:val="009C394C"/>
    <w:rsid w:val="009C3EEE"/>
    <w:rsid w:val="009C4037"/>
    <w:rsid w:val="009C4782"/>
    <w:rsid w:val="009C4D55"/>
    <w:rsid w:val="009C4D6D"/>
    <w:rsid w:val="009C4ED5"/>
    <w:rsid w:val="009C4FAA"/>
    <w:rsid w:val="009C4FF5"/>
    <w:rsid w:val="009C603B"/>
    <w:rsid w:val="009C6439"/>
    <w:rsid w:val="009C68BA"/>
    <w:rsid w:val="009C68BE"/>
    <w:rsid w:val="009C6F4C"/>
    <w:rsid w:val="009C799A"/>
    <w:rsid w:val="009C7C07"/>
    <w:rsid w:val="009D0734"/>
    <w:rsid w:val="009D18A0"/>
    <w:rsid w:val="009D209A"/>
    <w:rsid w:val="009D20C3"/>
    <w:rsid w:val="009D214C"/>
    <w:rsid w:val="009D2199"/>
    <w:rsid w:val="009D2C09"/>
    <w:rsid w:val="009D3AC0"/>
    <w:rsid w:val="009D3DF9"/>
    <w:rsid w:val="009D3F28"/>
    <w:rsid w:val="009D4031"/>
    <w:rsid w:val="009D4174"/>
    <w:rsid w:val="009D4A4A"/>
    <w:rsid w:val="009D4BBB"/>
    <w:rsid w:val="009D4D1C"/>
    <w:rsid w:val="009D4ECD"/>
    <w:rsid w:val="009D557F"/>
    <w:rsid w:val="009D5662"/>
    <w:rsid w:val="009D577F"/>
    <w:rsid w:val="009D5991"/>
    <w:rsid w:val="009D5F15"/>
    <w:rsid w:val="009D607A"/>
    <w:rsid w:val="009D614E"/>
    <w:rsid w:val="009D63D4"/>
    <w:rsid w:val="009D7696"/>
    <w:rsid w:val="009D7BCD"/>
    <w:rsid w:val="009E085D"/>
    <w:rsid w:val="009E0D08"/>
    <w:rsid w:val="009E0EB6"/>
    <w:rsid w:val="009E0EFB"/>
    <w:rsid w:val="009E0F86"/>
    <w:rsid w:val="009E2245"/>
    <w:rsid w:val="009E23A8"/>
    <w:rsid w:val="009E2683"/>
    <w:rsid w:val="009E29AC"/>
    <w:rsid w:val="009E2B48"/>
    <w:rsid w:val="009E2CF3"/>
    <w:rsid w:val="009E344C"/>
    <w:rsid w:val="009E3B73"/>
    <w:rsid w:val="009E52C2"/>
    <w:rsid w:val="009E53D0"/>
    <w:rsid w:val="009E71BB"/>
    <w:rsid w:val="009E72C8"/>
    <w:rsid w:val="009E7A48"/>
    <w:rsid w:val="009E7CDD"/>
    <w:rsid w:val="009F0476"/>
    <w:rsid w:val="009F06E0"/>
    <w:rsid w:val="009F131C"/>
    <w:rsid w:val="009F1C0A"/>
    <w:rsid w:val="009F211F"/>
    <w:rsid w:val="009F57F6"/>
    <w:rsid w:val="009F6411"/>
    <w:rsid w:val="009F6421"/>
    <w:rsid w:val="009F6C50"/>
    <w:rsid w:val="00A00262"/>
    <w:rsid w:val="00A006EC"/>
    <w:rsid w:val="00A00B45"/>
    <w:rsid w:val="00A01AFC"/>
    <w:rsid w:val="00A01B2B"/>
    <w:rsid w:val="00A01D95"/>
    <w:rsid w:val="00A02588"/>
    <w:rsid w:val="00A028B1"/>
    <w:rsid w:val="00A02F96"/>
    <w:rsid w:val="00A04F61"/>
    <w:rsid w:val="00A05B78"/>
    <w:rsid w:val="00A07E29"/>
    <w:rsid w:val="00A10195"/>
    <w:rsid w:val="00A1092A"/>
    <w:rsid w:val="00A10B52"/>
    <w:rsid w:val="00A10DF8"/>
    <w:rsid w:val="00A11179"/>
    <w:rsid w:val="00A12A42"/>
    <w:rsid w:val="00A12CAF"/>
    <w:rsid w:val="00A131BF"/>
    <w:rsid w:val="00A13BD8"/>
    <w:rsid w:val="00A144B6"/>
    <w:rsid w:val="00A15B0C"/>
    <w:rsid w:val="00A15C45"/>
    <w:rsid w:val="00A16D6B"/>
    <w:rsid w:val="00A17412"/>
    <w:rsid w:val="00A17BFB"/>
    <w:rsid w:val="00A17D94"/>
    <w:rsid w:val="00A21457"/>
    <w:rsid w:val="00A21DC4"/>
    <w:rsid w:val="00A229F7"/>
    <w:rsid w:val="00A23592"/>
    <w:rsid w:val="00A23621"/>
    <w:rsid w:val="00A23913"/>
    <w:rsid w:val="00A23984"/>
    <w:rsid w:val="00A23D1D"/>
    <w:rsid w:val="00A24C92"/>
    <w:rsid w:val="00A268E7"/>
    <w:rsid w:val="00A27010"/>
    <w:rsid w:val="00A27081"/>
    <w:rsid w:val="00A27512"/>
    <w:rsid w:val="00A27B7A"/>
    <w:rsid w:val="00A27E62"/>
    <w:rsid w:val="00A27E9B"/>
    <w:rsid w:val="00A3030C"/>
    <w:rsid w:val="00A30D8E"/>
    <w:rsid w:val="00A310D3"/>
    <w:rsid w:val="00A310DB"/>
    <w:rsid w:val="00A31500"/>
    <w:rsid w:val="00A31560"/>
    <w:rsid w:val="00A31792"/>
    <w:rsid w:val="00A318C2"/>
    <w:rsid w:val="00A3280B"/>
    <w:rsid w:val="00A32956"/>
    <w:rsid w:val="00A32C50"/>
    <w:rsid w:val="00A32FC7"/>
    <w:rsid w:val="00A3343B"/>
    <w:rsid w:val="00A33BF6"/>
    <w:rsid w:val="00A33EA6"/>
    <w:rsid w:val="00A35666"/>
    <w:rsid w:val="00A36162"/>
    <w:rsid w:val="00A36398"/>
    <w:rsid w:val="00A365AB"/>
    <w:rsid w:val="00A37221"/>
    <w:rsid w:val="00A3784D"/>
    <w:rsid w:val="00A401F2"/>
    <w:rsid w:val="00A4069A"/>
    <w:rsid w:val="00A40A16"/>
    <w:rsid w:val="00A40B76"/>
    <w:rsid w:val="00A40DA4"/>
    <w:rsid w:val="00A41236"/>
    <w:rsid w:val="00A41285"/>
    <w:rsid w:val="00A415FC"/>
    <w:rsid w:val="00A41AB8"/>
    <w:rsid w:val="00A41AD3"/>
    <w:rsid w:val="00A41C66"/>
    <w:rsid w:val="00A42164"/>
    <w:rsid w:val="00A4320D"/>
    <w:rsid w:val="00A43F5F"/>
    <w:rsid w:val="00A4418B"/>
    <w:rsid w:val="00A447FD"/>
    <w:rsid w:val="00A45345"/>
    <w:rsid w:val="00A456A4"/>
    <w:rsid w:val="00A46BBF"/>
    <w:rsid w:val="00A47039"/>
    <w:rsid w:val="00A471C2"/>
    <w:rsid w:val="00A476FB"/>
    <w:rsid w:val="00A502D1"/>
    <w:rsid w:val="00A50D39"/>
    <w:rsid w:val="00A50E66"/>
    <w:rsid w:val="00A50E74"/>
    <w:rsid w:val="00A50FE5"/>
    <w:rsid w:val="00A513BB"/>
    <w:rsid w:val="00A51766"/>
    <w:rsid w:val="00A51944"/>
    <w:rsid w:val="00A51A07"/>
    <w:rsid w:val="00A51CDB"/>
    <w:rsid w:val="00A522C4"/>
    <w:rsid w:val="00A52EB6"/>
    <w:rsid w:val="00A53062"/>
    <w:rsid w:val="00A535BD"/>
    <w:rsid w:val="00A54D5F"/>
    <w:rsid w:val="00A55065"/>
    <w:rsid w:val="00A55210"/>
    <w:rsid w:val="00A5589C"/>
    <w:rsid w:val="00A559DE"/>
    <w:rsid w:val="00A55E6D"/>
    <w:rsid w:val="00A562A7"/>
    <w:rsid w:val="00A56E15"/>
    <w:rsid w:val="00A574D6"/>
    <w:rsid w:val="00A57721"/>
    <w:rsid w:val="00A57B41"/>
    <w:rsid w:val="00A60658"/>
    <w:rsid w:val="00A6093C"/>
    <w:rsid w:val="00A60B7F"/>
    <w:rsid w:val="00A61D87"/>
    <w:rsid w:val="00A628CD"/>
    <w:rsid w:val="00A6294D"/>
    <w:rsid w:val="00A62D8C"/>
    <w:rsid w:val="00A62DD1"/>
    <w:rsid w:val="00A62DDF"/>
    <w:rsid w:val="00A636E7"/>
    <w:rsid w:val="00A6437A"/>
    <w:rsid w:val="00A645CC"/>
    <w:rsid w:val="00A64A9E"/>
    <w:rsid w:val="00A64DBC"/>
    <w:rsid w:val="00A6574E"/>
    <w:rsid w:val="00A65A49"/>
    <w:rsid w:val="00A66229"/>
    <w:rsid w:val="00A662F5"/>
    <w:rsid w:val="00A667D5"/>
    <w:rsid w:val="00A668F2"/>
    <w:rsid w:val="00A67472"/>
    <w:rsid w:val="00A67539"/>
    <w:rsid w:val="00A67AB1"/>
    <w:rsid w:val="00A67BFC"/>
    <w:rsid w:val="00A7008D"/>
    <w:rsid w:val="00A70B72"/>
    <w:rsid w:val="00A71315"/>
    <w:rsid w:val="00A71DDD"/>
    <w:rsid w:val="00A720E3"/>
    <w:rsid w:val="00A7213C"/>
    <w:rsid w:val="00A72251"/>
    <w:rsid w:val="00A72677"/>
    <w:rsid w:val="00A727E7"/>
    <w:rsid w:val="00A72DEB"/>
    <w:rsid w:val="00A730E8"/>
    <w:rsid w:val="00A73568"/>
    <w:rsid w:val="00A7359F"/>
    <w:rsid w:val="00A737AA"/>
    <w:rsid w:val="00A74F72"/>
    <w:rsid w:val="00A75A1E"/>
    <w:rsid w:val="00A761D4"/>
    <w:rsid w:val="00A7646C"/>
    <w:rsid w:val="00A77E43"/>
    <w:rsid w:val="00A80452"/>
    <w:rsid w:val="00A806BD"/>
    <w:rsid w:val="00A81797"/>
    <w:rsid w:val="00A819B4"/>
    <w:rsid w:val="00A81F34"/>
    <w:rsid w:val="00A8203E"/>
    <w:rsid w:val="00A8217E"/>
    <w:rsid w:val="00A82580"/>
    <w:rsid w:val="00A82616"/>
    <w:rsid w:val="00A828FE"/>
    <w:rsid w:val="00A835C8"/>
    <w:rsid w:val="00A83774"/>
    <w:rsid w:val="00A84823"/>
    <w:rsid w:val="00A8634B"/>
    <w:rsid w:val="00A86435"/>
    <w:rsid w:val="00A86635"/>
    <w:rsid w:val="00A866D6"/>
    <w:rsid w:val="00A86D85"/>
    <w:rsid w:val="00A86DE8"/>
    <w:rsid w:val="00A8760E"/>
    <w:rsid w:val="00A87678"/>
    <w:rsid w:val="00A87F8D"/>
    <w:rsid w:val="00A90416"/>
    <w:rsid w:val="00A90922"/>
    <w:rsid w:val="00A91268"/>
    <w:rsid w:val="00A91710"/>
    <w:rsid w:val="00A917C8"/>
    <w:rsid w:val="00A92573"/>
    <w:rsid w:val="00A92D42"/>
    <w:rsid w:val="00A94054"/>
    <w:rsid w:val="00A940BC"/>
    <w:rsid w:val="00A944CF"/>
    <w:rsid w:val="00A94D73"/>
    <w:rsid w:val="00A97C02"/>
    <w:rsid w:val="00AA07EA"/>
    <w:rsid w:val="00AA0949"/>
    <w:rsid w:val="00AA0C9F"/>
    <w:rsid w:val="00AA168A"/>
    <w:rsid w:val="00AA227E"/>
    <w:rsid w:val="00AA239E"/>
    <w:rsid w:val="00AA26FF"/>
    <w:rsid w:val="00AA2A8B"/>
    <w:rsid w:val="00AA2A9F"/>
    <w:rsid w:val="00AA4053"/>
    <w:rsid w:val="00AA48C9"/>
    <w:rsid w:val="00AA4AF0"/>
    <w:rsid w:val="00AA4EFD"/>
    <w:rsid w:val="00AA5034"/>
    <w:rsid w:val="00AA577D"/>
    <w:rsid w:val="00AA5862"/>
    <w:rsid w:val="00AA5A17"/>
    <w:rsid w:val="00AA5D1B"/>
    <w:rsid w:val="00AA5EBC"/>
    <w:rsid w:val="00AA666C"/>
    <w:rsid w:val="00AA68D1"/>
    <w:rsid w:val="00AA6B90"/>
    <w:rsid w:val="00AA6BE5"/>
    <w:rsid w:val="00AA74DE"/>
    <w:rsid w:val="00AA7CD4"/>
    <w:rsid w:val="00AB08D7"/>
    <w:rsid w:val="00AB0CB3"/>
    <w:rsid w:val="00AB1E9D"/>
    <w:rsid w:val="00AB2026"/>
    <w:rsid w:val="00AB2AD7"/>
    <w:rsid w:val="00AB3604"/>
    <w:rsid w:val="00AB36F6"/>
    <w:rsid w:val="00AB3AEA"/>
    <w:rsid w:val="00AB3F84"/>
    <w:rsid w:val="00AB43D0"/>
    <w:rsid w:val="00AB5C78"/>
    <w:rsid w:val="00AB66E1"/>
    <w:rsid w:val="00AB69D2"/>
    <w:rsid w:val="00AB6BBC"/>
    <w:rsid w:val="00AB71EE"/>
    <w:rsid w:val="00AB7402"/>
    <w:rsid w:val="00AB75FA"/>
    <w:rsid w:val="00AB783F"/>
    <w:rsid w:val="00AB7906"/>
    <w:rsid w:val="00AB7E49"/>
    <w:rsid w:val="00AC055D"/>
    <w:rsid w:val="00AC1279"/>
    <w:rsid w:val="00AC181D"/>
    <w:rsid w:val="00AC19BF"/>
    <w:rsid w:val="00AC24C6"/>
    <w:rsid w:val="00AC3203"/>
    <w:rsid w:val="00AC3C0B"/>
    <w:rsid w:val="00AC3C20"/>
    <w:rsid w:val="00AC428A"/>
    <w:rsid w:val="00AC5007"/>
    <w:rsid w:val="00AC53F5"/>
    <w:rsid w:val="00AC5540"/>
    <w:rsid w:val="00AC5A0B"/>
    <w:rsid w:val="00AC6820"/>
    <w:rsid w:val="00AC6CB6"/>
    <w:rsid w:val="00AC783C"/>
    <w:rsid w:val="00AD0CAA"/>
    <w:rsid w:val="00AD1190"/>
    <w:rsid w:val="00AD1C9C"/>
    <w:rsid w:val="00AD1CC5"/>
    <w:rsid w:val="00AD1F2A"/>
    <w:rsid w:val="00AD256F"/>
    <w:rsid w:val="00AD25F7"/>
    <w:rsid w:val="00AD29F6"/>
    <w:rsid w:val="00AD2D39"/>
    <w:rsid w:val="00AD3132"/>
    <w:rsid w:val="00AD31D0"/>
    <w:rsid w:val="00AD4189"/>
    <w:rsid w:val="00AD42E2"/>
    <w:rsid w:val="00AD4875"/>
    <w:rsid w:val="00AD4F3B"/>
    <w:rsid w:val="00AD5551"/>
    <w:rsid w:val="00AD55E4"/>
    <w:rsid w:val="00AD56A6"/>
    <w:rsid w:val="00AD57C4"/>
    <w:rsid w:val="00AD6488"/>
    <w:rsid w:val="00AD676F"/>
    <w:rsid w:val="00AD6A84"/>
    <w:rsid w:val="00AD6D89"/>
    <w:rsid w:val="00AD77BA"/>
    <w:rsid w:val="00AD7AC9"/>
    <w:rsid w:val="00AD7D8F"/>
    <w:rsid w:val="00AE004B"/>
    <w:rsid w:val="00AE0374"/>
    <w:rsid w:val="00AE07AC"/>
    <w:rsid w:val="00AE227F"/>
    <w:rsid w:val="00AE25DB"/>
    <w:rsid w:val="00AE2756"/>
    <w:rsid w:val="00AE29B9"/>
    <w:rsid w:val="00AE39DD"/>
    <w:rsid w:val="00AE4C99"/>
    <w:rsid w:val="00AE4D37"/>
    <w:rsid w:val="00AE54EF"/>
    <w:rsid w:val="00AE5AAC"/>
    <w:rsid w:val="00AE5D7B"/>
    <w:rsid w:val="00AE65C9"/>
    <w:rsid w:val="00AE7182"/>
    <w:rsid w:val="00AE734D"/>
    <w:rsid w:val="00AE78E8"/>
    <w:rsid w:val="00AE7EA7"/>
    <w:rsid w:val="00AF01EB"/>
    <w:rsid w:val="00AF038C"/>
    <w:rsid w:val="00AF03CE"/>
    <w:rsid w:val="00AF0EBC"/>
    <w:rsid w:val="00AF1063"/>
    <w:rsid w:val="00AF243E"/>
    <w:rsid w:val="00AF287B"/>
    <w:rsid w:val="00AF3543"/>
    <w:rsid w:val="00AF43FC"/>
    <w:rsid w:val="00AF447E"/>
    <w:rsid w:val="00AF4968"/>
    <w:rsid w:val="00AF4B80"/>
    <w:rsid w:val="00AF51F0"/>
    <w:rsid w:val="00AF5537"/>
    <w:rsid w:val="00AF5619"/>
    <w:rsid w:val="00AF58F6"/>
    <w:rsid w:val="00AF5A14"/>
    <w:rsid w:val="00AF634D"/>
    <w:rsid w:val="00AF66B6"/>
    <w:rsid w:val="00AF6D60"/>
    <w:rsid w:val="00AF6F4A"/>
    <w:rsid w:val="00AF72BF"/>
    <w:rsid w:val="00AF7801"/>
    <w:rsid w:val="00B00644"/>
    <w:rsid w:val="00B00A47"/>
    <w:rsid w:val="00B013F7"/>
    <w:rsid w:val="00B02168"/>
    <w:rsid w:val="00B02C62"/>
    <w:rsid w:val="00B03A7F"/>
    <w:rsid w:val="00B046C1"/>
    <w:rsid w:val="00B0487A"/>
    <w:rsid w:val="00B048F3"/>
    <w:rsid w:val="00B04A3D"/>
    <w:rsid w:val="00B050D8"/>
    <w:rsid w:val="00B05BDB"/>
    <w:rsid w:val="00B06C31"/>
    <w:rsid w:val="00B06C51"/>
    <w:rsid w:val="00B06F1C"/>
    <w:rsid w:val="00B07FAD"/>
    <w:rsid w:val="00B1001F"/>
    <w:rsid w:val="00B10357"/>
    <w:rsid w:val="00B105BD"/>
    <w:rsid w:val="00B10D1A"/>
    <w:rsid w:val="00B114CA"/>
    <w:rsid w:val="00B114DD"/>
    <w:rsid w:val="00B12F90"/>
    <w:rsid w:val="00B13741"/>
    <w:rsid w:val="00B13A9B"/>
    <w:rsid w:val="00B13EA4"/>
    <w:rsid w:val="00B13ED1"/>
    <w:rsid w:val="00B1409C"/>
    <w:rsid w:val="00B147C6"/>
    <w:rsid w:val="00B15552"/>
    <w:rsid w:val="00B159B9"/>
    <w:rsid w:val="00B17019"/>
    <w:rsid w:val="00B1703D"/>
    <w:rsid w:val="00B17665"/>
    <w:rsid w:val="00B21124"/>
    <w:rsid w:val="00B213BC"/>
    <w:rsid w:val="00B24610"/>
    <w:rsid w:val="00B24781"/>
    <w:rsid w:val="00B247A1"/>
    <w:rsid w:val="00B24C56"/>
    <w:rsid w:val="00B259D4"/>
    <w:rsid w:val="00B26211"/>
    <w:rsid w:val="00B26EE0"/>
    <w:rsid w:val="00B2773B"/>
    <w:rsid w:val="00B27A45"/>
    <w:rsid w:val="00B27C94"/>
    <w:rsid w:val="00B30B55"/>
    <w:rsid w:val="00B30DA3"/>
    <w:rsid w:val="00B313D4"/>
    <w:rsid w:val="00B315F5"/>
    <w:rsid w:val="00B319D2"/>
    <w:rsid w:val="00B31BA8"/>
    <w:rsid w:val="00B31E9C"/>
    <w:rsid w:val="00B3205D"/>
    <w:rsid w:val="00B32202"/>
    <w:rsid w:val="00B323A0"/>
    <w:rsid w:val="00B3249A"/>
    <w:rsid w:val="00B3264E"/>
    <w:rsid w:val="00B33053"/>
    <w:rsid w:val="00B330C7"/>
    <w:rsid w:val="00B3318A"/>
    <w:rsid w:val="00B336F7"/>
    <w:rsid w:val="00B337DE"/>
    <w:rsid w:val="00B33B5C"/>
    <w:rsid w:val="00B343D0"/>
    <w:rsid w:val="00B348BC"/>
    <w:rsid w:val="00B35C18"/>
    <w:rsid w:val="00B368F3"/>
    <w:rsid w:val="00B36D84"/>
    <w:rsid w:val="00B37113"/>
    <w:rsid w:val="00B37711"/>
    <w:rsid w:val="00B403E5"/>
    <w:rsid w:val="00B406C4"/>
    <w:rsid w:val="00B40ACC"/>
    <w:rsid w:val="00B41B53"/>
    <w:rsid w:val="00B41D27"/>
    <w:rsid w:val="00B42068"/>
    <w:rsid w:val="00B43161"/>
    <w:rsid w:val="00B44371"/>
    <w:rsid w:val="00B4479A"/>
    <w:rsid w:val="00B452FF"/>
    <w:rsid w:val="00B465B3"/>
    <w:rsid w:val="00B46605"/>
    <w:rsid w:val="00B47A3C"/>
    <w:rsid w:val="00B5092A"/>
    <w:rsid w:val="00B50B92"/>
    <w:rsid w:val="00B51130"/>
    <w:rsid w:val="00B51381"/>
    <w:rsid w:val="00B5175C"/>
    <w:rsid w:val="00B52232"/>
    <w:rsid w:val="00B5227E"/>
    <w:rsid w:val="00B525F8"/>
    <w:rsid w:val="00B532EE"/>
    <w:rsid w:val="00B533AD"/>
    <w:rsid w:val="00B53599"/>
    <w:rsid w:val="00B53811"/>
    <w:rsid w:val="00B53CF7"/>
    <w:rsid w:val="00B53D32"/>
    <w:rsid w:val="00B54ADE"/>
    <w:rsid w:val="00B55AAD"/>
    <w:rsid w:val="00B5637F"/>
    <w:rsid w:val="00B568F0"/>
    <w:rsid w:val="00B56957"/>
    <w:rsid w:val="00B56A2B"/>
    <w:rsid w:val="00B56AB2"/>
    <w:rsid w:val="00B56B40"/>
    <w:rsid w:val="00B56C38"/>
    <w:rsid w:val="00B572B3"/>
    <w:rsid w:val="00B57577"/>
    <w:rsid w:val="00B57975"/>
    <w:rsid w:val="00B6029A"/>
    <w:rsid w:val="00B60805"/>
    <w:rsid w:val="00B60E16"/>
    <w:rsid w:val="00B60E66"/>
    <w:rsid w:val="00B616B7"/>
    <w:rsid w:val="00B61B2A"/>
    <w:rsid w:val="00B6263A"/>
    <w:rsid w:val="00B6356D"/>
    <w:rsid w:val="00B638C9"/>
    <w:rsid w:val="00B63AA6"/>
    <w:rsid w:val="00B647CF"/>
    <w:rsid w:val="00B64D15"/>
    <w:rsid w:val="00B65CDD"/>
    <w:rsid w:val="00B66014"/>
    <w:rsid w:val="00B66ACB"/>
    <w:rsid w:val="00B66D90"/>
    <w:rsid w:val="00B67084"/>
    <w:rsid w:val="00B67352"/>
    <w:rsid w:val="00B67408"/>
    <w:rsid w:val="00B67865"/>
    <w:rsid w:val="00B6798B"/>
    <w:rsid w:val="00B704A1"/>
    <w:rsid w:val="00B70676"/>
    <w:rsid w:val="00B707EF"/>
    <w:rsid w:val="00B70F77"/>
    <w:rsid w:val="00B72D8E"/>
    <w:rsid w:val="00B73778"/>
    <w:rsid w:val="00B73B53"/>
    <w:rsid w:val="00B73E71"/>
    <w:rsid w:val="00B74294"/>
    <w:rsid w:val="00B742A2"/>
    <w:rsid w:val="00B743D4"/>
    <w:rsid w:val="00B743E3"/>
    <w:rsid w:val="00B74407"/>
    <w:rsid w:val="00B748A1"/>
    <w:rsid w:val="00B74E18"/>
    <w:rsid w:val="00B761E2"/>
    <w:rsid w:val="00B7640E"/>
    <w:rsid w:val="00B76436"/>
    <w:rsid w:val="00B7655B"/>
    <w:rsid w:val="00B76A04"/>
    <w:rsid w:val="00B76E7B"/>
    <w:rsid w:val="00B7740D"/>
    <w:rsid w:val="00B778A6"/>
    <w:rsid w:val="00B77B54"/>
    <w:rsid w:val="00B80760"/>
    <w:rsid w:val="00B81D94"/>
    <w:rsid w:val="00B821E6"/>
    <w:rsid w:val="00B823AB"/>
    <w:rsid w:val="00B826D4"/>
    <w:rsid w:val="00B82F2E"/>
    <w:rsid w:val="00B8329D"/>
    <w:rsid w:val="00B83EC2"/>
    <w:rsid w:val="00B841D4"/>
    <w:rsid w:val="00B845C4"/>
    <w:rsid w:val="00B84A2A"/>
    <w:rsid w:val="00B863F1"/>
    <w:rsid w:val="00B86E17"/>
    <w:rsid w:val="00B87AC5"/>
    <w:rsid w:val="00B87D5D"/>
    <w:rsid w:val="00B87E72"/>
    <w:rsid w:val="00B90958"/>
    <w:rsid w:val="00B90DE2"/>
    <w:rsid w:val="00B90E9C"/>
    <w:rsid w:val="00B91344"/>
    <w:rsid w:val="00B91EF0"/>
    <w:rsid w:val="00B930A5"/>
    <w:rsid w:val="00B931B0"/>
    <w:rsid w:val="00B935FC"/>
    <w:rsid w:val="00B93694"/>
    <w:rsid w:val="00B93D93"/>
    <w:rsid w:val="00B93F51"/>
    <w:rsid w:val="00B94190"/>
    <w:rsid w:val="00B946F5"/>
    <w:rsid w:val="00B94C50"/>
    <w:rsid w:val="00B94FF3"/>
    <w:rsid w:val="00B96FAD"/>
    <w:rsid w:val="00B97052"/>
    <w:rsid w:val="00B97126"/>
    <w:rsid w:val="00B978E3"/>
    <w:rsid w:val="00BA045C"/>
    <w:rsid w:val="00BA0FED"/>
    <w:rsid w:val="00BA25C7"/>
    <w:rsid w:val="00BA274E"/>
    <w:rsid w:val="00BA2DB1"/>
    <w:rsid w:val="00BA31B2"/>
    <w:rsid w:val="00BA3CF0"/>
    <w:rsid w:val="00BA47CD"/>
    <w:rsid w:val="00BA5164"/>
    <w:rsid w:val="00BA65DF"/>
    <w:rsid w:val="00BA663A"/>
    <w:rsid w:val="00BB091E"/>
    <w:rsid w:val="00BB0A25"/>
    <w:rsid w:val="00BB1035"/>
    <w:rsid w:val="00BB13D6"/>
    <w:rsid w:val="00BB15C5"/>
    <w:rsid w:val="00BB1AFD"/>
    <w:rsid w:val="00BB235F"/>
    <w:rsid w:val="00BB2971"/>
    <w:rsid w:val="00BB3162"/>
    <w:rsid w:val="00BB32F4"/>
    <w:rsid w:val="00BB3A9F"/>
    <w:rsid w:val="00BB4B34"/>
    <w:rsid w:val="00BB4C51"/>
    <w:rsid w:val="00BB4ED1"/>
    <w:rsid w:val="00BB5A8B"/>
    <w:rsid w:val="00BB607A"/>
    <w:rsid w:val="00BB70E0"/>
    <w:rsid w:val="00BB7179"/>
    <w:rsid w:val="00BB72F5"/>
    <w:rsid w:val="00BB7409"/>
    <w:rsid w:val="00BB7E5A"/>
    <w:rsid w:val="00BB7EC2"/>
    <w:rsid w:val="00BC2A06"/>
    <w:rsid w:val="00BC2B29"/>
    <w:rsid w:val="00BC3C96"/>
    <w:rsid w:val="00BC42C8"/>
    <w:rsid w:val="00BC4798"/>
    <w:rsid w:val="00BC54E7"/>
    <w:rsid w:val="00BC6026"/>
    <w:rsid w:val="00BC66CC"/>
    <w:rsid w:val="00BC6B90"/>
    <w:rsid w:val="00BC6CBE"/>
    <w:rsid w:val="00BC6E5D"/>
    <w:rsid w:val="00BC7CA8"/>
    <w:rsid w:val="00BD0234"/>
    <w:rsid w:val="00BD0933"/>
    <w:rsid w:val="00BD0967"/>
    <w:rsid w:val="00BD200B"/>
    <w:rsid w:val="00BD26A8"/>
    <w:rsid w:val="00BD5546"/>
    <w:rsid w:val="00BD56BA"/>
    <w:rsid w:val="00BD5FF9"/>
    <w:rsid w:val="00BD6123"/>
    <w:rsid w:val="00BD6FC6"/>
    <w:rsid w:val="00BD7215"/>
    <w:rsid w:val="00BD7DF2"/>
    <w:rsid w:val="00BD7E96"/>
    <w:rsid w:val="00BE036D"/>
    <w:rsid w:val="00BE092B"/>
    <w:rsid w:val="00BE0C6A"/>
    <w:rsid w:val="00BE1333"/>
    <w:rsid w:val="00BE14ED"/>
    <w:rsid w:val="00BE15D5"/>
    <w:rsid w:val="00BE17D5"/>
    <w:rsid w:val="00BE1E3F"/>
    <w:rsid w:val="00BE2212"/>
    <w:rsid w:val="00BE2452"/>
    <w:rsid w:val="00BE27F8"/>
    <w:rsid w:val="00BE2AD3"/>
    <w:rsid w:val="00BE2F67"/>
    <w:rsid w:val="00BE35D3"/>
    <w:rsid w:val="00BE38FE"/>
    <w:rsid w:val="00BE3CD8"/>
    <w:rsid w:val="00BE43B4"/>
    <w:rsid w:val="00BE4A0C"/>
    <w:rsid w:val="00BE4E3A"/>
    <w:rsid w:val="00BE501F"/>
    <w:rsid w:val="00BE6275"/>
    <w:rsid w:val="00BE6642"/>
    <w:rsid w:val="00BE66D3"/>
    <w:rsid w:val="00BE7F22"/>
    <w:rsid w:val="00BF04FE"/>
    <w:rsid w:val="00BF0620"/>
    <w:rsid w:val="00BF069A"/>
    <w:rsid w:val="00BF0964"/>
    <w:rsid w:val="00BF0A90"/>
    <w:rsid w:val="00BF1097"/>
    <w:rsid w:val="00BF2708"/>
    <w:rsid w:val="00BF2B59"/>
    <w:rsid w:val="00BF2B6D"/>
    <w:rsid w:val="00BF30BB"/>
    <w:rsid w:val="00BF3ACC"/>
    <w:rsid w:val="00BF3D67"/>
    <w:rsid w:val="00BF4967"/>
    <w:rsid w:val="00BF50E5"/>
    <w:rsid w:val="00BF5220"/>
    <w:rsid w:val="00BF54F4"/>
    <w:rsid w:val="00BF5539"/>
    <w:rsid w:val="00BF59E6"/>
    <w:rsid w:val="00BF668E"/>
    <w:rsid w:val="00BF676F"/>
    <w:rsid w:val="00BF7C94"/>
    <w:rsid w:val="00C0002F"/>
    <w:rsid w:val="00C028E5"/>
    <w:rsid w:val="00C033EC"/>
    <w:rsid w:val="00C03AC3"/>
    <w:rsid w:val="00C03BB6"/>
    <w:rsid w:val="00C03D45"/>
    <w:rsid w:val="00C045FA"/>
    <w:rsid w:val="00C04634"/>
    <w:rsid w:val="00C04792"/>
    <w:rsid w:val="00C054CE"/>
    <w:rsid w:val="00C05615"/>
    <w:rsid w:val="00C06F3E"/>
    <w:rsid w:val="00C117EE"/>
    <w:rsid w:val="00C1199D"/>
    <w:rsid w:val="00C126AE"/>
    <w:rsid w:val="00C12A91"/>
    <w:rsid w:val="00C12AD8"/>
    <w:rsid w:val="00C12EA4"/>
    <w:rsid w:val="00C12EF1"/>
    <w:rsid w:val="00C13AB7"/>
    <w:rsid w:val="00C144FF"/>
    <w:rsid w:val="00C153C3"/>
    <w:rsid w:val="00C153DF"/>
    <w:rsid w:val="00C164B0"/>
    <w:rsid w:val="00C1726D"/>
    <w:rsid w:val="00C176FD"/>
    <w:rsid w:val="00C17BAD"/>
    <w:rsid w:val="00C17BDF"/>
    <w:rsid w:val="00C17D9A"/>
    <w:rsid w:val="00C21892"/>
    <w:rsid w:val="00C22078"/>
    <w:rsid w:val="00C224CB"/>
    <w:rsid w:val="00C224D2"/>
    <w:rsid w:val="00C22696"/>
    <w:rsid w:val="00C22CE1"/>
    <w:rsid w:val="00C24E02"/>
    <w:rsid w:val="00C2520E"/>
    <w:rsid w:val="00C254C3"/>
    <w:rsid w:val="00C267CA"/>
    <w:rsid w:val="00C26E51"/>
    <w:rsid w:val="00C27637"/>
    <w:rsid w:val="00C279DC"/>
    <w:rsid w:val="00C27EDC"/>
    <w:rsid w:val="00C27FDE"/>
    <w:rsid w:val="00C300BC"/>
    <w:rsid w:val="00C302B5"/>
    <w:rsid w:val="00C308FB"/>
    <w:rsid w:val="00C30A04"/>
    <w:rsid w:val="00C30F71"/>
    <w:rsid w:val="00C31DD5"/>
    <w:rsid w:val="00C3240D"/>
    <w:rsid w:val="00C327C7"/>
    <w:rsid w:val="00C3334E"/>
    <w:rsid w:val="00C33508"/>
    <w:rsid w:val="00C338AB"/>
    <w:rsid w:val="00C33BB3"/>
    <w:rsid w:val="00C33DD5"/>
    <w:rsid w:val="00C34251"/>
    <w:rsid w:val="00C34B27"/>
    <w:rsid w:val="00C3537B"/>
    <w:rsid w:val="00C35919"/>
    <w:rsid w:val="00C365C6"/>
    <w:rsid w:val="00C36AAE"/>
    <w:rsid w:val="00C36FE3"/>
    <w:rsid w:val="00C3739F"/>
    <w:rsid w:val="00C37AF8"/>
    <w:rsid w:val="00C40476"/>
    <w:rsid w:val="00C411D6"/>
    <w:rsid w:val="00C4132D"/>
    <w:rsid w:val="00C416D9"/>
    <w:rsid w:val="00C42054"/>
    <w:rsid w:val="00C42438"/>
    <w:rsid w:val="00C425D5"/>
    <w:rsid w:val="00C4288B"/>
    <w:rsid w:val="00C43289"/>
    <w:rsid w:val="00C43CD7"/>
    <w:rsid w:val="00C43D3D"/>
    <w:rsid w:val="00C44211"/>
    <w:rsid w:val="00C44E8F"/>
    <w:rsid w:val="00C45E87"/>
    <w:rsid w:val="00C45E94"/>
    <w:rsid w:val="00C460F6"/>
    <w:rsid w:val="00C466BC"/>
    <w:rsid w:val="00C4795F"/>
    <w:rsid w:val="00C47E93"/>
    <w:rsid w:val="00C51918"/>
    <w:rsid w:val="00C51AAE"/>
    <w:rsid w:val="00C51F4B"/>
    <w:rsid w:val="00C52454"/>
    <w:rsid w:val="00C52548"/>
    <w:rsid w:val="00C5261D"/>
    <w:rsid w:val="00C52637"/>
    <w:rsid w:val="00C52E67"/>
    <w:rsid w:val="00C52F38"/>
    <w:rsid w:val="00C533E4"/>
    <w:rsid w:val="00C534B9"/>
    <w:rsid w:val="00C53DB6"/>
    <w:rsid w:val="00C54083"/>
    <w:rsid w:val="00C547D0"/>
    <w:rsid w:val="00C55341"/>
    <w:rsid w:val="00C5537F"/>
    <w:rsid w:val="00C5573C"/>
    <w:rsid w:val="00C55752"/>
    <w:rsid w:val="00C55C29"/>
    <w:rsid w:val="00C56173"/>
    <w:rsid w:val="00C56283"/>
    <w:rsid w:val="00C5648B"/>
    <w:rsid w:val="00C56569"/>
    <w:rsid w:val="00C56FEB"/>
    <w:rsid w:val="00C576DF"/>
    <w:rsid w:val="00C57E1A"/>
    <w:rsid w:val="00C6003B"/>
    <w:rsid w:val="00C601A4"/>
    <w:rsid w:val="00C601E8"/>
    <w:rsid w:val="00C60657"/>
    <w:rsid w:val="00C6066A"/>
    <w:rsid w:val="00C60BC0"/>
    <w:rsid w:val="00C6124A"/>
    <w:rsid w:val="00C61437"/>
    <w:rsid w:val="00C61635"/>
    <w:rsid w:val="00C616A7"/>
    <w:rsid w:val="00C6180F"/>
    <w:rsid w:val="00C61967"/>
    <w:rsid w:val="00C61DB5"/>
    <w:rsid w:val="00C62BAF"/>
    <w:rsid w:val="00C63596"/>
    <w:rsid w:val="00C63800"/>
    <w:rsid w:val="00C650DC"/>
    <w:rsid w:val="00C656D7"/>
    <w:rsid w:val="00C6592B"/>
    <w:rsid w:val="00C661FD"/>
    <w:rsid w:val="00C66A9D"/>
    <w:rsid w:val="00C66DA1"/>
    <w:rsid w:val="00C66DDF"/>
    <w:rsid w:val="00C678FC"/>
    <w:rsid w:val="00C70BAF"/>
    <w:rsid w:val="00C70D88"/>
    <w:rsid w:val="00C710C1"/>
    <w:rsid w:val="00C71326"/>
    <w:rsid w:val="00C7203E"/>
    <w:rsid w:val="00C72AB8"/>
    <w:rsid w:val="00C72B8F"/>
    <w:rsid w:val="00C73750"/>
    <w:rsid w:val="00C73951"/>
    <w:rsid w:val="00C73BA2"/>
    <w:rsid w:val="00C73EA8"/>
    <w:rsid w:val="00C747C6"/>
    <w:rsid w:val="00C74A8F"/>
    <w:rsid w:val="00C74E53"/>
    <w:rsid w:val="00C75190"/>
    <w:rsid w:val="00C75AAF"/>
    <w:rsid w:val="00C75B39"/>
    <w:rsid w:val="00C75DC9"/>
    <w:rsid w:val="00C7683B"/>
    <w:rsid w:val="00C76928"/>
    <w:rsid w:val="00C76973"/>
    <w:rsid w:val="00C76E32"/>
    <w:rsid w:val="00C76F13"/>
    <w:rsid w:val="00C77680"/>
    <w:rsid w:val="00C77CF1"/>
    <w:rsid w:val="00C77ED2"/>
    <w:rsid w:val="00C800C3"/>
    <w:rsid w:val="00C8019E"/>
    <w:rsid w:val="00C808E6"/>
    <w:rsid w:val="00C81748"/>
    <w:rsid w:val="00C825AD"/>
    <w:rsid w:val="00C82733"/>
    <w:rsid w:val="00C83222"/>
    <w:rsid w:val="00C83692"/>
    <w:rsid w:val="00C83B87"/>
    <w:rsid w:val="00C84367"/>
    <w:rsid w:val="00C844AD"/>
    <w:rsid w:val="00C84AEC"/>
    <w:rsid w:val="00C84CF0"/>
    <w:rsid w:val="00C84DDE"/>
    <w:rsid w:val="00C85925"/>
    <w:rsid w:val="00C85E67"/>
    <w:rsid w:val="00C86ADC"/>
    <w:rsid w:val="00C86BF8"/>
    <w:rsid w:val="00C86C0D"/>
    <w:rsid w:val="00C8746C"/>
    <w:rsid w:val="00C9046E"/>
    <w:rsid w:val="00C907EA"/>
    <w:rsid w:val="00C91449"/>
    <w:rsid w:val="00C91734"/>
    <w:rsid w:val="00C91D94"/>
    <w:rsid w:val="00C91F63"/>
    <w:rsid w:val="00C925C3"/>
    <w:rsid w:val="00C92F86"/>
    <w:rsid w:val="00C9408C"/>
    <w:rsid w:val="00C9422E"/>
    <w:rsid w:val="00C9439A"/>
    <w:rsid w:val="00C94AC2"/>
    <w:rsid w:val="00C94B2F"/>
    <w:rsid w:val="00C9509A"/>
    <w:rsid w:val="00C95C5B"/>
    <w:rsid w:val="00C95D13"/>
    <w:rsid w:val="00C96247"/>
    <w:rsid w:val="00C962F9"/>
    <w:rsid w:val="00C97359"/>
    <w:rsid w:val="00C97707"/>
    <w:rsid w:val="00C97B30"/>
    <w:rsid w:val="00CA02C4"/>
    <w:rsid w:val="00CA0B62"/>
    <w:rsid w:val="00CA16B0"/>
    <w:rsid w:val="00CA280F"/>
    <w:rsid w:val="00CA29BB"/>
    <w:rsid w:val="00CA440B"/>
    <w:rsid w:val="00CA5109"/>
    <w:rsid w:val="00CA51FE"/>
    <w:rsid w:val="00CA56A3"/>
    <w:rsid w:val="00CA5CC4"/>
    <w:rsid w:val="00CA6620"/>
    <w:rsid w:val="00CA6918"/>
    <w:rsid w:val="00CA6A78"/>
    <w:rsid w:val="00CA7068"/>
    <w:rsid w:val="00CA76EA"/>
    <w:rsid w:val="00CA7E57"/>
    <w:rsid w:val="00CA7E77"/>
    <w:rsid w:val="00CB0950"/>
    <w:rsid w:val="00CB0986"/>
    <w:rsid w:val="00CB0AD2"/>
    <w:rsid w:val="00CB0CDE"/>
    <w:rsid w:val="00CB1610"/>
    <w:rsid w:val="00CB1665"/>
    <w:rsid w:val="00CB1969"/>
    <w:rsid w:val="00CB1A40"/>
    <w:rsid w:val="00CB1B39"/>
    <w:rsid w:val="00CB214E"/>
    <w:rsid w:val="00CB25D0"/>
    <w:rsid w:val="00CB2F78"/>
    <w:rsid w:val="00CB2FC4"/>
    <w:rsid w:val="00CB3B72"/>
    <w:rsid w:val="00CB4EE8"/>
    <w:rsid w:val="00CB57D4"/>
    <w:rsid w:val="00CB58FC"/>
    <w:rsid w:val="00CB68C1"/>
    <w:rsid w:val="00CB7CB2"/>
    <w:rsid w:val="00CB7F61"/>
    <w:rsid w:val="00CC026F"/>
    <w:rsid w:val="00CC02CE"/>
    <w:rsid w:val="00CC2353"/>
    <w:rsid w:val="00CC27BC"/>
    <w:rsid w:val="00CC2C56"/>
    <w:rsid w:val="00CC30D7"/>
    <w:rsid w:val="00CC31A9"/>
    <w:rsid w:val="00CC3477"/>
    <w:rsid w:val="00CC362D"/>
    <w:rsid w:val="00CC41ED"/>
    <w:rsid w:val="00CC43D3"/>
    <w:rsid w:val="00CC460F"/>
    <w:rsid w:val="00CC48FE"/>
    <w:rsid w:val="00CC4F46"/>
    <w:rsid w:val="00CC4F89"/>
    <w:rsid w:val="00CC5638"/>
    <w:rsid w:val="00CC58FE"/>
    <w:rsid w:val="00CC5A03"/>
    <w:rsid w:val="00CC5D3A"/>
    <w:rsid w:val="00CC61EE"/>
    <w:rsid w:val="00CC69C4"/>
    <w:rsid w:val="00CC778B"/>
    <w:rsid w:val="00CC797A"/>
    <w:rsid w:val="00CC7AF8"/>
    <w:rsid w:val="00CC7D52"/>
    <w:rsid w:val="00CC7EAF"/>
    <w:rsid w:val="00CC7EC5"/>
    <w:rsid w:val="00CC7F31"/>
    <w:rsid w:val="00CD02CE"/>
    <w:rsid w:val="00CD0F0C"/>
    <w:rsid w:val="00CD10E5"/>
    <w:rsid w:val="00CD1693"/>
    <w:rsid w:val="00CD1FDB"/>
    <w:rsid w:val="00CD1FE1"/>
    <w:rsid w:val="00CD29BE"/>
    <w:rsid w:val="00CD2B0F"/>
    <w:rsid w:val="00CD30E9"/>
    <w:rsid w:val="00CD389C"/>
    <w:rsid w:val="00CD38EC"/>
    <w:rsid w:val="00CD3D5C"/>
    <w:rsid w:val="00CD4A78"/>
    <w:rsid w:val="00CD4C27"/>
    <w:rsid w:val="00CD4C98"/>
    <w:rsid w:val="00CD5370"/>
    <w:rsid w:val="00CD55D9"/>
    <w:rsid w:val="00CD569D"/>
    <w:rsid w:val="00CD56CE"/>
    <w:rsid w:val="00CD5DE0"/>
    <w:rsid w:val="00CD68AD"/>
    <w:rsid w:val="00CD6989"/>
    <w:rsid w:val="00CD70FB"/>
    <w:rsid w:val="00CD72E0"/>
    <w:rsid w:val="00CD743D"/>
    <w:rsid w:val="00CD74C9"/>
    <w:rsid w:val="00CD74E9"/>
    <w:rsid w:val="00CD7B1D"/>
    <w:rsid w:val="00CE018E"/>
    <w:rsid w:val="00CE04A1"/>
    <w:rsid w:val="00CE0F2D"/>
    <w:rsid w:val="00CE1D6A"/>
    <w:rsid w:val="00CE2844"/>
    <w:rsid w:val="00CE2BB9"/>
    <w:rsid w:val="00CE2E3D"/>
    <w:rsid w:val="00CE35AD"/>
    <w:rsid w:val="00CE3CEB"/>
    <w:rsid w:val="00CE4004"/>
    <w:rsid w:val="00CE47D5"/>
    <w:rsid w:val="00CE56D5"/>
    <w:rsid w:val="00CE5DC4"/>
    <w:rsid w:val="00CE5F47"/>
    <w:rsid w:val="00CE6A77"/>
    <w:rsid w:val="00CE7AFD"/>
    <w:rsid w:val="00CF027D"/>
    <w:rsid w:val="00CF0537"/>
    <w:rsid w:val="00CF15DE"/>
    <w:rsid w:val="00CF18A2"/>
    <w:rsid w:val="00CF1CC0"/>
    <w:rsid w:val="00CF2A66"/>
    <w:rsid w:val="00CF33B2"/>
    <w:rsid w:val="00CF35D8"/>
    <w:rsid w:val="00CF3F0F"/>
    <w:rsid w:val="00CF43CE"/>
    <w:rsid w:val="00CF46D4"/>
    <w:rsid w:val="00CF4E39"/>
    <w:rsid w:val="00CF4E50"/>
    <w:rsid w:val="00CF5108"/>
    <w:rsid w:val="00CF587E"/>
    <w:rsid w:val="00CF59EB"/>
    <w:rsid w:val="00CF5D97"/>
    <w:rsid w:val="00CF625E"/>
    <w:rsid w:val="00CF62F8"/>
    <w:rsid w:val="00CF6720"/>
    <w:rsid w:val="00CF7ACE"/>
    <w:rsid w:val="00D001BE"/>
    <w:rsid w:val="00D007C1"/>
    <w:rsid w:val="00D00C63"/>
    <w:rsid w:val="00D00D19"/>
    <w:rsid w:val="00D01009"/>
    <w:rsid w:val="00D0128F"/>
    <w:rsid w:val="00D0151C"/>
    <w:rsid w:val="00D01D0C"/>
    <w:rsid w:val="00D024BB"/>
    <w:rsid w:val="00D03A3C"/>
    <w:rsid w:val="00D04B29"/>
    <w:rsid w:val="00D04DE8"/>
    <w:rsid w:val="00D04FB9"/>
    <w:rsid w:val="00D0523D"/>
    <w:rsid w:val="00D0562C"/>
    <w:rsid w:val="00D07E27"/>
    <w:rsid w:val="00D105D9"/>
    <w:rsid w:val="00D1098B"/>
    <w:rsid w:val="00D10A63"/>
    <w:rsid w:val="00D1123A"/>
    <w:rsid w:val="00D116AD"/>
    <w:rsid w:val="00D117D8"/>
    <w:rsid w:val="00D11919"/>
    <w:rsid w:val="00D11B9F"/>
    <w:rsid w:val="00D139B0"/>
    <w:rsid w:val="00D14876"/>
    <w:rsid w:val="00D14BFD"/>
    <w:rsid w:val="00D1532C"/>
    <w:rsid w:val="00D15E6E"/>
    <w:rsid w:val="00D16062"/>
    <w:rsid w:val="00D203F8"/>
    <w:rsid w:val="00D20563"/>
    <w:rsid w:val="00D215FB"/>
    <w:rsid w:val="00D21666"/>
    <w:rsid w:val="00D21686"/>
    <w:rsid w:val="00D21A5D"/>
    <w:rsid w:val="00D21B61"/>
    <w:rsid w:val="00D21C00"/>
    <w:rsid w:val="00D2206E"/>
    <w:rsid w:val="00D2396A"/>
    <w:rsid w:val="00D250CE"/>
    <w:rsid w:val="00D25835"/>
    <w:rsid w:val="00D25A6F"/>
    <w:rsid w:val="00D25C0B"/>
    <w:rsid w:val="00D26B10"/>
    <w:rsid w:val="00D26CC7"/>
    <w:rsid w:val="00D272D2"/>
    <w:rsid w:val="00D2761D"/>
    <w:rsid w:val="00D30343"/>
    <w:rsid w:val="00D307F1"/>
    <w:rsid w:val="00D3089C"/>
    <w:rsid w:val="00D30D93"/>
    <w:rsid w:val="00D30E68"/>
    <w:rsid w:val="00D32712"/>
    <w:rsid w:val="00D32E78"/>
    <w:rsid w:val="00D33675"/>
    <w:rsid w:val="00D34461"/>
    <w:rsid w:val="00D34591"/>
    <w:rsid w:val="00D34B60"/>
    <w:rsid w:val="00D35699"/>
    <w:rsid w:val="00D357CF"/>
    <w:rsid w:val="00D35C46"/>
    <w:rsid w:val="00D364DA"/>
    <w:rsid w:val="00D366B6"/>
    <w:rsid w:val="00D36EED"/>
    <w:rsid w:val="00D40334"/>
    <w:rsid w:val="00D4069E"/>
    <w:rsid w:val="00D407E8"/>
    <w:rsid w:val="00D42183"/>
    <w:rsid w:val="00D42C9E"/>
    <w:rsid w:val="00D42D24"/>
    <w:rsid w:val="00D42D84"/>
    <w:rsid w:val="00D42DFB"/>
    <w:rsid w:val="00D42EAF"/>
    <w:rsid w:val="00D4339F"/>
    <w:rsid w:val="00D4393F"/>
    <w:rsid w:val="00D44725"/>
    <w:rsid w:val="00D44A4B"/>
    <w:rsid w:val="00D44A90"/>
    <w:rsid w:val="00D45317"/>
    <w:rsid w:val="00D4552F"/>
    <w:rsid w:val="00D45D66"/>
    <w:rsid w:val="00D45F28"/>
    <w:rsid w:val="00D4610A"/>
    <w:rsid w:val="00D462F3"/>
    <w:rsid w:val="00D464E3"/>
    <w:rsid w:val="00D46535"/>
    <w:rsid w:val="00D46BAC"/>
    <w:rsid w:val="00D471DA"/>
    <w:rsid w:val="00D472F8"/>
    <w:rsid w:val="00D475E4"/>
    <w:rsid w:val="00D47BF5"/>
    <w:rsid w:val="00D506A6"/>
    <w:rsid w:val="00D518AC"/>
    <w:rsid w:val="00D51EBA"/>
    <w:rsid w:val="00D525D7"/>
    <w:rsid w:val="00D52735"/>
    <w:rsid w:val="00D52971"/>
    <w:rsid w:val="00D52A8E"/>
    <w:rsid w:val="00D52B3C"/>
    <w:rsid w:val="00D52C6B"/>
    <w:rsid w:val="00D53319"/>
    <w:rsid w:val="00D536AB"/>
    <w:rsid w:val="00D54D11"/>
    <w:rsid w:val="00D54EF4"/>
    <w:rsid w:val="00D555BC"/>
    <w:rsid w:val="00D55AB3"/>
    <w:rsid w:val="00D57C04"/>
    <w:rsid w:val="00D57C2A"/>
    <w:rsid w:val="00D602F2"/>
    <w:rsid w:val="00D60518"/>
    <w:rsid w:val="00D605AF"/>
    <w:rsid w:val="00D60648"/>
    <w:rsid w:val="00D60F35"/>
    <w:rsid w:val="00D613E9"/>
    <w:rsid w:val="00D6167C"/>
    <w:rsid w:val="00D618D3"/>
    <w:rsid w:val="00D61B95"/>
    <w:rsid w:val="00D61D91"/>
    <w:rsid w:val="00D62935"/>
    <w:rsid w:val="00D635A9"/>
    <w:rsid w:val="00D6393F"/>
    <w:rsid w:val="00D63A30"/>
    <w:rsid w:val="00D63AC9"/>
    <w:rsid w:val="00D64C19"/>
    <w:rsid w:val="00D64F4D"/>
    <w:rsid w:val="00D65786"/>
    <w:rsid w:val="00D66A2C"/>
    <w:rsid w:val="00D67AF0"/>
    <w:rsid w:val="00D705E7"/>
    <w:rsid w:val="00D7080A"/>
    <w:rsid w:val="00D71C2D"/>
    <w:rsid w:val="00D71E7C"/>
    <w:rsid w:val="00D72583"/>
    <w:rsid w:val="00D73192"/>
    <w:rsid w:val="00D73ACC"/>
    <w:rsid w:val="00D74057"/>
    <w:rsid w:val="00D74410"/>
    <w:rsid w:val="00D74B92"/>
    <w:rsid w:val="00D74D98"/>
    <w:rsid w:val="00D75084"/>
    <w:rsid w:val="00D759EA"/>
    <w:rsid w:val="00D75B01"/>
    <w:rsid w:val="00D75BDC"/>
    <w:rsid w:val="00D75E43"/>
    <w:rsid w:val="00D77537"/>
    <w:rsid w:val="00D77640"/>
    <w:rsid w:val="00D8006A"/>
    <w:rsid w:val="00D802FC"/>
    <w:rsid w:val="00D804D9"/>
    <w:rsid w:val="00D80B49"/>
    <w:rsid w:val="00D80C11"/>
    <w:rsid w:val="00D80F62"/>
    <w:rsid w:val="00D82704"/>
    <w:rsid w:val="00D82E89"/>
    <w:rsid w:val="00D82ECA"/>
    <w:rsid w:val="00D851AA"/>
    <w:rsid w:val="00D856AD"/>
    <w:rsid w:val="00D85AAE"/>
    <w:rsid w:val="00D863FA"/>
    <w:rsid w:val="00D86AF4"/>
    <w:rsid w:val="00D86FF5"/>
    <w:rsid w:val="00D870DA"/>
    <w:rsid w:val="00D8737C"/>
    <w:rsid w:val="00D900F4"/>
    <w:rsid w:val="00D908D0"/>
    <w:rsid w:val="00D9115F"/>
    <w:rsid w:val="00D91551"/>
    <w:rsid w:val="00D91773"/>
    <w:rsid w:val="00D91F5E"/>
    <w:rsid w:val="00D9249B"/>
    <w:rsid w:val="00D92BA1"/>
    <w:rsid w:val="00D943B7"/>
    <w:rsid w:val="00D94646"/>
    <w:rsid w:val="00D95F54"/>
    <w:rsid w:val="00D963B9"/>
    <w:rsid w:val="00D969A8"/>
    <w:rsid w:val="00D97293"/>
    <w:rsid w:val="00D97E41"/>
    <w:rsid w:val="00DA09DD"/>
    <w:rsid w:val="00DA2034"/>
    <w:rsid w:val="00DA2127"/>
    <w:rsid w:val="00DA226B"/>
    <w:rsid w:val="00DA228E"/>
    <w:rsid w:val="00DA3505"/>
    <w:rsid w:val="00DA400D"/>
    <w:rsid w:val="00DA405F"/>
    <w:rsid w:val="00DA417E"/>
    <w:rsid w:val="00DA47C7"/>
    <w:rsid w:val="00DA4D4B"/>
    <w:rsid w:val="00DA4E60"/>
    <w:rsid w:val="00DA5004"/>
    <w:rsid w:val="00DA54C2"/>
    <w:rsid w:val="00DA5552"/>
    <w:rsid w:val="00DA562D"/>
    <w:rsid w:val="00DA56C2"/>
    <w:rsid w:val="00DA5761"/>
    <w:rsid w:val="00DA5800"/>
    <w:rsid w:val="00DA589B"/>
    <w:rsid w:val="00DA5EEF"/>
    <w:rsid w:val="00DA6018"/>
    <w:rsid w:val="00DA647A"/>
    <w:rsid w:val="00DA6557"/>
    <w:rsid w:val="00DA6D04"/>
    <w:rsid w:val="00DA74D8"/>
    <w:rsid w:val="00DA78FA"/>
    <w:rsid w:val="00DB0313"/>
    <w:rsid w:val="00DB0700"/>
    <w:rsid w:val="00DB17CA"/>
    <w:rsid w:val="00DB3B82"/>
    <w:rsid w:val="00DB61B0"/>
    <w:rsid w:val="00DB6B24"/>
    <w:rsid w:val="00DB761C"/>
    <w:rsid w:val="00DB7703"/>
    <w:rsid w:val="00DB79A4"/>
    <w:rsid w:val="00DB7C11"/>
    <w:rsid w:val="00DC05B4"/>
    <w:rsid w:val="00DC0C8B"/>
    <w:rsid w:val="00DC0CE0"/>
    <w:rsid w:val="00DC1E8A"/>
    <w:rsid w:val="00DC2219"/>
    <w:rsid w:val="00DC2590"/>
    <w:rsid w:val="00DC2BB8"/>
    <w:rsid w:val="00DC2D56"/>
    <w:rsid w:val="00DC3322"/>
    <w:rsid w:val="00DC33DB"/>
    <w:rsid w:val="00DC3439"/>
    <w:rsid w:val="00DC4414"/>
    <w:rsid w:val="00DC45D8"/>
    <w:rsid w:val="00DC47AC"/>
    <w:rsid w:val="00DC500A"/>
    <w:rsid w:val="00DC5665"/>
    <w:rsid w:val="00DC58A9"/>
    <w:rsid w:val="00DC58D3"/>
    <w:rsid w:val="00DC68C9"/>
    <w:rsid w:val="00DC6C83"/>
    <w:rsid w:val="00DC776D"/>
    <w:rsid w:val="00DC7BA0"/>
    <w:rsid w:val="00DC7C60"/>
    <w:rsid w:val="00DC7DC5"/>
    <w:rsid w:val="00DD027B"/>
    <w:rsid w:val="00DD02D6"/>
    <w:rsid w:val="00DD073B"/>
    <w:rsid w:val="00DD08B8"/>
    <w:rsid w:val="00DD0B0F"/>
    <w:rsid w:val="00DD13AF"/>
    <w:rsid w:val="00DD15C6"/>
    <w:rsid w:val="00DD17DE"/>
    <w:rsid w:val="00DD200F"/>
    <w:rsid w:val="00DD223F"/>
    <w:rsid w:val="00DD38FD"/>
    <w:rsid w:val="00DD3E9C"/>
    <w:rsid w:val="00DD40A2"/>
    <w:rsid w:val="00DD460D"/>
    <w:rsid w:val="00DD4BA1"/>
    <w:rsid w:val="00DD4D3A"/>
    <w:rsid w:val="00DD4F7F"/>
    <w:rsid w:val="00DD57F5"/>
    <w:rsid w:val="00DD5DF9"/>
    <w:rsid w:val="00DD71F1"/>
    <w:rsid w:val="00DD7C2C"/>
    <w:rsid w:val="00DE00EF"/>
    <w:rsid w:val="00DE06DE"/>
    <w:rsid w:val="00DE0F83"/>
    <w:rsid w:val="00DE1465"/>
    <w:rsid w:val="00DE17C0"/>
    <w:rsid w:val="00DE24E5"/>
    <w:rsid w:val="00DE2C0F"/>
    <w:rsid w:val="00DE2D3E"/>
    <w:rsid w:val="00DE438E"/>
    <w:rsid w:val="00DE449E"/>
    <w:rsid w:val="00DE461D"/>
    <w:rsid w:val="00DE4E89"/>
    <w:rsid w:val="00DE52A3"/>
    <w:rsid w:val="00DE5EAC"/>
    <w:rsid w:val="00DE61E0"/>
    <w:rsid w:val="00DE61E2"/>
    <w:rsid w:val="00DE6413"/>
    <w:rsid w:val="00DE6DE1"/>
    <w:rsid w:val="00DE76AA"/>
    <w:rsid w:val="00DF0072"/>
    <w:rsid w:val="00DF1E75"/>
    <w:rsid w:val="00DF2595"/>
    <w:rsid w:val="00DF3798"/>
    <w:rsid w:val="00DF3896"/>
    <w:rsid w:val="00DF42FA"/>
    <w:rsid w:val="00DF43D2"/>
    <w:rsid w:val="00DF4CA3"/>
    <w:rsid w:val="00DF4E44"/>
    <w:rsid w:val="00DF4EB3"/>
    <w:rsid w:val="00DF5102"/>
    <w:rsid w:val="00DF5108"/>
    <w:rsid w:val="00DF5A4D"/>
    <w:rsid w:val="00DF5C16"/>
    <w:rsid w:val="00DF5F94"/>
    <w:rsid w:val="00DF6225"/>
    <w:rsid w:val="00DF65E2"/>
    <w:rsid w:val="00DF7749"/>
    <w:rsid w:val="00DF7CDD"/>
    <w:rsid w:val="00E00064"/>
    <w:rsid w:val="00E0038A"/>
    <w:rsid w:val="00E00D0C"/>
    <w:rsid w:val="00E00E52"/>
    <w:rsid w:val="00E00E86"/>
    <w:rsid w:val="00E00EAB"/>
    <w:rsid w:val="00E00FD6"/>
    <w:rsid w:val="00E01A9A"/>
    <w:rsid w:val="00E02089"/>
    <w:rsid w:val="00E02995"/>
    <w:rsid w:val="00E02B42"/>
    <w:rsid w:val="00E0362C"/>
    <w:rsid w:val="00E042B0"/>
    <w:rsid w:val="00E04801"/>
    <w:rsid w:val="00E04E2D"/>
    <w:rsid w:val="00E05A8E"/>
    <w:rsid w:val="00E05E3F"/>
    <w:rsid w:val="00E069E4"/>
    <w:rsid w:val="00E072A2"/>
    <w:rsid w:val="00E07E34"/>
    <w:rsid w:val="00E07FD5"/>
    <w:rsid w:val="00E07FEA"/>
    <w:rsid w:val="00E10073"/>
    <w:rsid w:val="00E10919"/>
    <w:rsid w:val="00E11330"/>
    <w:rsid w:val="00E11E16"/>
    <w:rsid w:val="00E12C7F"/>
    <w:rsid w:val="00E139B7"/>
    <w:rsid w:val="00E1425A"/>
    <w:rsid w:val="00E14929"/>
    <w:rsid w:val="00E1573D"/>
    <w:rsid w:val="00E15DD8"/>
    <w:rsid w:val="00E166A6"/>
    <w:rsid w:val="00E16B74"/>
    <w:rsid w:val="00E16D50"/>
    <w:rsid w:val="00E17E85"/>
    <w:rsid w:val="00E17EBB"/>
    <w:rsid w:val="00E2009A"/>
    <w:rsid w:val="00E210DC"/>
    <w:rsid w:val="00E2161E"/>
    <w:rsid w:val="00E216F7"/>
    <w:rsid w:val="00E21A95"/>
    <w:rsid w:val="00E21D0F"/>
    <w:rsid w:val="00E21E03"/>
    <w:rsid w:val="00E22145"/>
    <w:rsid w:val="00E226E0"/>
    <w:rsid w:val="00E22947"/>
    <w:rsid w:val="00E22BBF"/>
    <w:rsid w:val="00E235C0"/>
    <w:rsid w:val="00E23A12"/>
    <w:rsid w:val="00E23F43"/>
    <w:rsid w:val="00E23F66"/>
    <w:rsid w:val="00E2439B"/>
    <w:rsid w:val="00E2442F"/>
    <w:rsid w:val="00E254E2"/>
    <w:rsid w:val="00E2557B"/>
    <w:rsid w:val="00E2578A"/>
    <w:rsid w:val="00E257B6"/>
    <w:rsid w:val="00E25D5A"/>
    <w:rsid w:val="00E2600A"/>
    <w:rsid w:val="00E26140"/>
    <w:rsid w:val="00E26983"/>
    <w:rsid w:val="00E26EC2"/>
    <w:rsid w:val="00E27952"/>
    <w:rsid w:val="00E27991"/>
    <w:rsid w:val="00E30A89"/>
    <w:rsid w:val="00E30BEE"/>
    <w:rsid w:val="00E30BF6"/>
    <w:rsid w:val="00E30EBE"/>
    <w:rsid w:val="00E3192B"/>
    <w:rsid w:val="00E319F6"/>
    <w:rsid w:val="00E32263"/>
    <w:rsid w:val="00E326F6"/>
    <w:rsid w:val="00E32FE1"/>
    <w:rsid w:val="00E335A3"/>
    <w:rsid w:val="00E33AC1"/>
    <w:rsid w:val="00E34102"/>
    <w:rsid w:val="00E341AF"/>
    <w:rsid w:val="00E3427C"/>
    <w:rsid w:val="00E343A6"/>
    <w:rsid w:val="00E34569"/>
    <w:rsid w:val="00E34756"/>
    <w:rsid w:val="00E358AD"/>
    <w:rsid w:val="00E35A2C"/>
    <w:rsid w:val="00E37343"/>
    <w:rsid w:val="00E40261"/>
    <w:rsid w:val="00E40BD2"/>
    <w:rsid w:val="00E40EEA"/>
    <w:rsid w:val="00E42017"/>
    <w:rsid w:val="00E427C2"/>
    <w:rsid w:val="00E42817"/>
    <w:rsid w:val="00E429C8"/>
    <w:rsid w:val="00E4467F"/>
    <w:rsid w:val="00E44910"/>
    <w:rsid w:val="00E44ABF"/>
    <w:rsid w:val="00E44D28"/>
    <w:rsid w:val="00E4518C"/>
    <w:rsid w:val="00E45547"/>
    <w:rsid w:val="00E456CE"/>
    <w:rsid w:val="00E456F5"/>
    <w:rsid w:val="00E45CE4"/>
    <w:rsid w:val="00E4618F"/>
    <w:rsid w:val="00E46AC1"/>
    <w:rsid w:val="00E46B39"/>
    <w:rsid w:val="00E46BF6"/>
    <w:rsid w:val="00E4733A"/>
    <w:rsid w:val="00E4788D"/>
    <w:rsid w:val="00E47E95"/>
    <w:rsid w:val="00E47F14"/>
    <w:rsid w:val="00E47F72"/>
    <w:rsid w:val="00E504BC"/>
    <w:rsid w:val="00E50694"/>
    <w:rsid w:val="00E50801"/>
    <w:rsid w:val="00E516B5"/>
    <w:rsid w:val="00E51A89"/>
    <w:rsid w:val="00E51DAA"/>
    <w:rsid w:val="00E52EBB"/>
    <w:rsid w:val="00E5354B"/>
    <w:rsid w:val="00E5377C"/>
    <w:rsid w:val="00E53B2C"/>
    <w:rsid w:val="00E53ED8"/>
    <w:rsid w:val="00E5402B"/>
    <w:rsid w:val="00E55E68"/>
    <w:rsid w:val="00E561A8"/>
    <w:rsid w:val="00E56777"/>
    <w:rsid w:val="00E568F6"/>
    <w:rsid w:val="00E570A5"/>
    <w:rsid w:val="00E57713"/>
    <w:rsid w:val="00E57A18"/>
    <w:rsid w:val="00E61367"/>
    <w:rsid w:val="00E61D3D"/>
    <w:rsid w:val="00E626DD"/>
    <w:rsid w:val="00E62732"/>
    <w:rsid w:val="00E62C20"/>
    <w:rsid w:val="00E62FCE"/>
    <w:rsid w:val="00E62FF8"/>
    <w:rsid w:val="00E63DF2"/>
    <w:rsid w:val="00E63FC9"/>
    <w:rsid w:val="00E64017"/>
    <w:rsid w:val="00E641FB"/>
    <w:rsid w:val="00E6471B"/>
    <w:rsid w:val="00E64BF3"/>
    <w:rsid w:val="00E64ECA"/>
    <w:rsid w:val="00E6588A"/>
    <w:rsid w:val="00E6697D"/>
    <w:rsid w:val="00E66F98"/>
    <w:rsid w:val="00E67807"/>
    <w:rsid w:val="00E70256"/>
    <w:rsid w:val="00E70E3F"/>
    <w:rsid w:val="00E71521"/>
    <w:rsid w:val="00E72860"/>
    <w:rsid w:val="00E729AF"/>
    <w:rsid w:val="00E72C39"/>
    <w:rsid w:val="00E72E9A"/>
    <w:rsid w:val="00E730E7"/>
    <w:rsid w:val="00E7327C"/>
    <w:rsid w:val="00E73619"/>
    <w:rsid w:val="00E73941"/>
    <w:rsid w:val="00E73F72"/>
    <w:rsid w:val="00E74049"/>
    <w:rsid w:val="00E74465"/>
    <w:rsid w:val="00E74843"/>
    <w:rsid w:val="00E748E3"/>
    <w:rsid w:val="00E74B9B"/>
    <w:rsid w:val="00E750E4"/>
    <w:rsid w:val="00E751F4"/>
    <w:rsid w:val="00E7526D"/>
    <w:rsid w:val="00E75772"/>
    <w:rsid w:val="00E770A6"/>
    <w:rsid w:val="00E770C0"/>
    <w:rsid w:val="00E77A4B"/>
    <w:rsid w:val="00E77F4D"/>
    <w:rsid w:val="00E810CC"/>
    <w:rsid w:val="00E81926"/>
    <w:rsid w:val="00E82C69"/>
    <w:rsid w:val="00E8375F"/>
    <w:rsid w:val="00E8459D"/>
    <w:rsid w:val="00E846F6"/>
    <w:rsid w:val="00E85B5B"/>
    <w:rsid w:val="00E8739C"/>
    <w:rsid w:val="00E90343"/>
    <w:rsid w:val="00E9060E"/>
    <w:rsid w:val="00E906E7"/>
    <w:rsid w:val="00E90874"/>
    <w:rsid w:val="00E90A7D"/>
    <w:rsid w:val="00E90EC5"/>
    <w:rsid w:val="00E9145F"/>
    <w:rsid w:val="00E91704"/>
    <w:rsid w:val="00E91CDF"/>
    <w:rsid w:val="00E91E35"/>
    <w:rsid w:val="00E922E3"/>
    <w:rsid w:val="00E92471"/>
    <w:rsid w:val="00E938CA"/>
    <w:rsid w:val="00E93AE1"/>
    <w:rsid w:val="00E9466E"/>
    <w:rsid w:val="00E95224"/>
    <w:rsid w:val="00E95329"/>
    <w:rsid w:val="00E964F2"/>
    <w:rsid w:val="00E96E5F"/>
    <w:rsid w:val="00E96FF5"/>
    <w:rsid w:val="00E97085"/>
    <w:rsid w:val="00E9771A"/>
    <w:rsid w:val="00E97821"/>
    <w:rsid w:val="00EA0481"/>
    <w:rsid w:val="00EA0884"/>
    <w:rsid w:val="00EA0C5A"/>
    <w:rsid w:val="00EA1316"/>
    <w:rsid w:val="00EA21DB"/>
    <w:rsid w:val="00EA3033"/>
    <w:rsid w:val="00EA3BE3"/>
    <w:rsid w:val="00EA3D3E"/>
    <w:rsid w:val="00EA41E8"/>
    <w:rsid w:val="00EA43D7"/>
    <w:rsid w:val="00EA4690"/>
    <w:rsid w:val="00EA4BD0"/>
    <w:rsid w:val="00EA5578"/>
    <w:rsid w:val="00EA5C21"/>
    <w:rsid w:val="00EA736C"/>
    <w:rsid w:val="00EA78FD"/>
    <w:rsid w:val="00EA79FB"/>
    <w:rsid w:val="00EA7B61"/>
    <w:rsid w:val="00EB02F4"/>
    <w:rsid w:val="00EB03DA"/>
    <w:rsid w:val="00EB0881"/>
    <w:rsid w:val="00EB12C7"/>
    <w:rsid w:val="00EB20D8"/>
    <w:rsid w:val="00EB244B"/>
    <w:rsid w:val="00EB2B05"/>
    <w:rsid w:val="00EB2D77"/>
    <w:rsid w:val="00EB355E"/>
    <w:rsid w:val="00EB3630"/>
    <w:rsid w:val="00EB43E9"/>
    <w:rsid w:val="00EB481F"/>
    <w:rsid w:val="00EB4925"/>
    <w:rsid w:val="00EB51D3"/>
    <w:rsid w:val="00EB533B"/>
    <w:rsid w:val="00EB5394"/>
    <w:rsid w:val="00EB55F5"/>
    <w:rsid w:val="00EB55F9"/>
    <w:rsid w:val="00EB572C"/>
    <w:rsid w:val="00EB59DF"/>
    <w:rsid w:val="00EB6010"/>
    <w:rsid w:val="00EB621E"/>
    <w:rsid w:val="00EB63BC"/>
    <w:rsid w:val="00EB64FA"/>
    <w:rsid w:val="00EB71F0"/>
    <w:rsid w:val="00EB76CE"/>
    <w:rsid w:val="00EC0223"/>
    <w:rsid w:val="00EC04CA"/>
    <w:rsid w:val="00EC0BD1"/>
    <w:rsid w:val="00EC0EED"/>
    <w:rsid w:val="00EC142A"/>
    <w:rsid w:val="00EC251E"/>
    <w:rsid w:val="00EC2AF5"/>
    <w:rsid w:val="00EC2BA7"/>
    <w:rsid w:val="00EC3E11"/>
    <w:rsid w:val="00EC4238"/>
    <w:rsid w:val="00EC5066"/>
    <w:rsid w:val="00EC57BB"/>
    <w:rsid w:val="00EC5A7F"/>
    <w:rsid w:val="00EC5D0D"/>
    <w:rsid w:val="00EC5F3A"/>
    <w:rsid w:val="00EC5F88"/>
    <w:rsid w:val="00EC60CF"/>
    <w:rsid w:val="00EC641C"/>
    <w:rsid w:val="00EC6569"/>
    <w:rsid w:val="00EC7128"/>
    <w:rsid w:val="00EC71FA"/>
    <w:rsid w:val="00ED045F"/>
    <w:rsid w:val="00ED1178"/>
    <w:rsid w:val="00ED1616"/>
    <w:rsid w:val="00ED194E"/>
    <w:rsid w:val="00ED22BE"/>
    <w:rsid w:val="00ED22D5"/>
    <w:rsid w:val="00ED243F"/>
    <w:rsid w:val="00ED289A"/>
    <w:rsid w:val="00ED29F5"/>
    <w:rsid w:val="00ED2B88"/>
    <w:rsid w:val="00ED2CF6"/>
    <w:rsid w:val="00ED3433"/>
    <w:rsid w:val="00ED4367"/>
    <w:rsid w:val="00ED447F"/>
    <w:rsid w:val="00ED462C"/>
    <w:rsid w:val="00ED50DF"/>
    <w:rsid w:val="00ED52CC"/>
    <w:rsid w:val="00ED5415"/>
    <w:rsid w:val="00ED57B9"/>
    <w:rsid w:val="00ED5D58"/>
    <w:rsid w:val="00ED6340"/>
    <w:rsid w:val="00ED746E"/>
    <w:rsid w:val="00ED74A0"/>
    <w:rsid w:val="00ED759F"/>
    <w:rsid w:val="00ED7FCC"/>
    <w:rsid w:val="00EE051B"/>
    <w:rsid w:val="00EE07C7"/>
    <w:rsid w:val="00EE0E95"/>
    <w:rsid w:val="00EE14B2"/>
    <w:rsid w:val="00EE16A2"/>
    <w:rsid w:val="00EE1E95"/>
    <w:rsid w:val="00EE1F06"/>
    <w:rsid w:val="00EE44A0"/>
    <w:rsid w:val="00EE4C4F"/>
    <w:rsid w:val="00EE5178"/>
    <w:rsid w:val="00EE5667"/>
    <w:rsid w:val="00EE663E"/>
    <w:rsid w:val="00EE739C"/>
    <w:rsid w:val="00EF0555"/>
    <w:rsid w:val="00EF0E7C"/>
    <w:rsid w:val="00EF13F7"/>
    <w:rsid w:val="00EF2592"/>
    <w:rsid w:val="00EF27B0"/>
    <w:rsid w:val="00EF32AD"/>
    <w:rsid w:val="00EF360D"/>
    <w:rsid w:val="00EF45A7"/>
    <w:rsid w:val="00EF45AE"/>
    <w:rsid w:val="00EF57C0"/>
    <w:rsid w:val="00EF5903"/>
    <w:rsid w:val="00EF5DC8"/>
    <w:rsid w:val="00EF60D9"/>
    <w:rsid w:val="00EF7433"/>
    <w:rsid w:val="00EF7BA6"/>
    <w:rsid w:val="00EF7EAE"/>
    <w:rsid w:val="00F003A3"/>
    <w:rsid w:val="00F0063F"/>
    <w:rsid w:val="00F00DD7"/>
    <w:rsid w:val="00F01BEE"/>
    <w:rsid w:val="00F026F6"/>
    <w:rsid w:val="00F029B4"/>
    <w:rsid w:val="00F030F2"/>
    <w:rsid w:val="00F03945"/>
    <w:rsid w:val="00F04D77"/>
    <w:rsid w:val="00F052BD"/>
    <w:rsid w:val="00F05D63"/>
    <w:rsid w:val="00F06139"/>
    <w:rsid w:val="00F0642B"/>
    <w:rsid w:val="00F067F1"/>
    <w:rsid w:val="00F06962"/>
    <w:rsid w:val="00F07570"/>
    <w:rsid w:val="00F07FD1"/>
    <w:rsid w:val="00F1009E"/>
    <w:rsid w:val="00F100B0"/>
    <w:rsid w:val="00F10241"/>
    <w:rsid w:val="00F102C3"/>
    <w:rsid w:val="00F103D4"/>
    <w:rsid w:val="00F1048B"/>
    <w:rsid w:val="00F1112E"/>
    <w:rsid w:val="00F11870"/>
    <w:rsid w:val="00F11E21"/>
    <w:rsid w:val="00F1259D"/>
    <w:rsid w:val="00F12775"/>
    <w:rsid w:val="00F12A3A"/>
    <w:rsid w:val="00F12F85"/>
    <w:rsid w:val="00F13794"/>
    <w:rsid w:val="00F1383A"/>
    <w:rsid w:val="00F13A72"/>
    <w:rsid w:val="00F13D82"/>
    <w:rsid w:val="00F13F63"/>
    <w:rsid w:val="00F1412F"/>
    <w:rsid w:val="00F141D1"/>
    <w:rsid w:val="00F1483C"/>
    <w:rsid w:val="00F149D7"/>
    <w:rsid w:val="00F154D2"/>
    <w:rsid w:val="00F15D7B"/>
    <w:rsid w:val="00F16201"/>
    <w:rsid w:val="00F16F1F"/>
    <w:rsid w:val="00F175C8"/>
    <w:rsid w:val="00F17E51"/>
    <w:rsid w:val="00F20272"/>
    <w:rsid w:val="00F2077A"/>
    <w:rsid w:val="00F21115"/>
    <w:rsid w:val="00F211DF"/>
    <w:rsid w:val="00F2267A"/>
    <w:rsid w:val="00F23258"/>
    <w:rsid w:val="00F23532"/>
    <w:rsid w:val="00F2369B"/>
    <w:rsid w:val="00F2377E"/>
    <w:rsid w:val="00F23901"/>
    <w:rsid w:val="00F23ABD"/>
    <w:rsid w:val="00F24985"/>
    <w:rsid w:val="00F24AF2"/>
    <w:rsid w:val="00F24F83"/>
    <w:rsid w:val="00F25161"/>
    <w:rsid w:val="00F25CCC"/>
    <w:rsid w:val="00F2656B"/>
    <w:rsid w:val="00F26790"/>
    <w:rsid w:val="00F26B07"/>
    <w:rsid w:val="00F26B8D"/>
    <w:rsid w:val="00F27006"/>
    <w:rsid w:val="00F27E94"/>
    <w:rsid w:val="00F300D3"/>
    <w:rsid w:val="00F302D9"/>
    <w:rsid w:val="00F30F55"/>
    <w:rsid w:val="00F31FD0"/>
    <w:rsid w:val="00F32322"/>
    <w:rsid w:val="00F32FF3"/>
    <w:rsid w:val="00F34109"/>
    <w:rsid w:val="00F34891"/>
    <w:rsid w:val="00F359CB"/>
    <w:rsid w:val="00F35AEF"/>
    <w:rsid w:val="00F35F21"/>
    <w:rsid w:val="00F36246"/>
    <w:rsid w:val="00F36259"/>
    <w:rsid w:val="00F368C5"/>
    <w:rsid w:val="00F37B76"/>
    <w:rsid w:val="00F4072D"/>
    <w:rsid w:val="00F4077E"/>
    <w:rsid w:val="00F407F1"/>
    <w:rsid w:val="00F40DD0"/>
    <w:rsid w:val="00F40E22"/>
    <w:rsid w:val="00F4176D"/>
    <w:rsid w:val="00F4180B"/>
    <w:rsid w:val="00F428A6"/>
    <w:rsid w:val="00F428FC"/>
    <w:rsid w:val="00F441C6"/>
    <w:rsid w:val="00F44312"/>
    <w:rsid w:val="00F44598"/>
    <w:rsid w:val="00F44994"/>
    <w:rsid w:val="00F44B22"/>
    <w:rsid w:val="00F45416"/>
    <w:rsid w:val="00F457AD"/>
    <w:rsid w:val="00F45E37"/>
    <w:rsid w:val="00F46104"/>
    <w:rsid w:val="00F4655C"/>
    <w:rsid w:val="00F50095"/>
    <w:rsid w:val="00F5089B"/>
    <w:rsid w:val="00F513D0"/>
    <w:rsid w:val="00F5188F"/>
    <w:rsid w:val="00F534F0"/>
    <w:rsid w:val="00F53670"/>
    <w:rsid w:val="00F53928"/>
    <w:rsid w:val="00F53AF6"/>
    <w:rsid w:val="00F54069"/>
    <w:rsid w:val="00F54D59"/>
    <w:rsid w:val="00F551B1"/>
    <w:rsid w:val="00F55A26"/>
    <w:rsid w:val="00F55E23"/>
    <w:rsid w:val="00F56EA1"/>
    <w:rsid w:val="00F56F68"/>
    <w:rsid w:val="00F570CD"/>
    <w:rsid w:val="00F57E61"/>
    <w:rsid w:val="00F60823"/>
    <w:rsid w:val="00F60A95"/>
    <w:rsid w:val="00F60FF5"/>
    <w:rsid w:val="00F62040"/>
    <w:rsid w:val="00F62EC8"/>
    <w:rsid w:val="00F641C9"/>
    <w:rsid w:val="00F64496"/>
    <w:rsid w:val="00F6475E"/>
    <w:rsid w:val="00F64848"/>
    <w:rsid w:val="00F64937"/>
    <w:rsid w:val="00F64963"/>
    <w:rsid w:val="00F64FBC"/>
    <w:rsid w:val="00F650E4"/>
    <w:rsid w:val="00F657F6"/>
    <w:rsid w:val="00F65B1F"/>
    <w:rsid w:val="00F65BC2"/>
    <w:rsid w:val="00F65F7D"/>
    <w:rsid w:val="00F661F1"/>
    <w:rsid w:val="00F664C7"/>
    <w:rsid w:val="00F6651C"/>
    <w:rsid w:val="00F70023"/>
    <w:rsid w:val="00F7115B"/>
    <w:rsid w:val="00F725B3"/>
    <w:rsid w:val="00F72AFB"/>
    <w:rsid w:val="00F73175"/>
    <w:rsid w:val="00F73468"/>
    <w:rsid w:val="00F775C0"/>
    <w:rsid w:val="00F778D4"/>
    <w:rsid w:val="00F77CF2"/>
    <w:rsid w:val="00F80027"/>
    <w:rsid w:val="00F8009E"/>
    <w:rsid w:val="00F80330"/>
    <w:rsid w:val="00F80B71"/>
    <w:rsid w:val="00F80D88"/>
    <w:rsid w:val="00F80E2D"/>
    <w:rsid w:val="00F81161"/>
    <w:rsid w:val="00F8132A"/>
    <w:rsid w:val="00F82B37"/>
    <w:rsid w:val="00F82B8C"/>
    <w:rsid w:val="00F83115"/>
    <w:rsid w:val="00F83C08"/>
    <w:rsid w:val="00F83D08"/>
    <w:rsid w:val="00F84B9A"/>
    <w:rsid w:val="00F858BD"/>
    <w:rsid w:val="00F86A74"/>
    <w:rsid w:val="00F86BF5"/>
    <w:rsid w:val="00F8717B"/>
    <w:rsid w:val="00F87BD1"/>
    <w:rsid w:val="00F90560"/>
    <w:rsid w:val="00F90A32"/>
    <w:rsid w:val="00F91C7F"/>
    <w:rsid w:val="00F92219"/>
    <w:rsid w:val="00F92A55"/>
    <w:rsid w:val="00F93618"/>
    <w:rsid w:val="00F93734"/>
    <w:rsid w:val="00F93922"/>
    <w:rsid w:val="00F93A41"/>
    <w:rsid w:val="00F93D28"/>
    <w:rsid w:val="00F94435"/>
    <w:rsid w:val="00F948EB"/>
    <w:rsid w:val="00F94C0A"/>
    <w:rsid w:val="00F950E7"/>
    <w:rsid w:val="00F95516"/>
    <w:rsid w:val="00F959E3"/>
    <w:rsid w:val="00F95E00"/>
    <w:rsid w:val="00F95EDF"/>
    <w:rsid w:val="00F96AB0"/>
    <w:rsid w:val="00F96E01"/>
    <w:rsid w:val="00F974A3"/>
    <w:rsid w:val="00F9799B"/>
    <w:rsid w:val="00F97CD6"/>
    <w:rsid w:val="00FA012D"/>
    <w:rsid w:val="00FA0BEA"/>
    <w:rsid w:val="00FA0D66"/>
    <w:rsid w:val="00FA29DB"/>
    <w:rsid w:val="00FA2F65"/>
    <w:rsid w:val="00FA5E5A"/>
    <w:rsid w:val="00FA6493"/>
    <w:rsid w:val="00FA6AAC"/>
    <w:rsid w:val="00FA6E97"/>
    <w:rsid w:val="00FA7251"/>
    <w:rsid w:val="00FA74BB"/>
    <w:rsid w:val="00FA78D2"/>
    <w:rsid w:val="00FA7FBC"/>
    <w:rsid w:val="00FB11ED"/>
    <w:rsid w:val="00FB12E9"/>
    <w:rsid w:val="00FB1B41"/>
    <w:rsid w:val="00FB1EAC"/>
    <w:rsid w:val="00FB2861"/>
    <w:rsid w:val="00FB38CF"/>
    <w:rsid w:val="00FB39F3"/>
    <w:rsid w:val="00FB4222"/>
    <w:rsid w:val="00FB437A"/>
    <w:rsid w:val="00FB4767"/>
    <w:rsid w:val="00FB4860"/>
    <w:rsid w:val="00FB4F31"/>
    <w:rsid w:val="00FB507D"/>
    <w:rsid w:val="00FB5D65"/>
    <w:rsid w:val="00FB65CB"/>
    <w:rsid w:val="00FB6EFF"/>
    <w:rsid w:val="00FB74E7"/>
    <w:rsid w:val="00FB79CD"/>
    <w:rsid w:val="00FB7AE6"/>
    <w:rsid w:val="00FC00B1"/>
    <w:rsid w:val="00FC0124"/>
    <w:rsid w:val="00FC0449"/>
    <w:rsid w:val="00FC0564"/>
    <w:rsid w:val="00FC0E3C"/>
    <w:rsid w:val="00FC0E73"/>
    <w:rsid w:val="00FC1B92"/>
    <w:rsid w:val="00FC25E0"/>
    <w:rsid w:val="00FC39DD"/>
    <w:rsid w:val="00FC40DA"/>
    <w:rsid w:val="00FC4895"/>
    <w:rsid w:val="00FC508D"/>
    <w:rsid w:val="00FC50FC"/>
    <w:rsid w:val="00FC617C"/>
    <w:rsid w:val="00FC629D"/>
    <w:rsid w:val="00FC6A14"/>
    <w:rsid w:val="00FC6DE4"/>
    <w:rsid w:val="00FC739C"/>
    <w:rsid w:val="00FC740A"/>
    <w:rsid w:val="00FC74FF"/>
    <w:rsid w:val="00FC7A1E"/>
    <w:rsid w:val="00FD0012"/>
    <w:rsid w:val="00FD0147"/>
    <w:rsid w:val="00FD091A"/>
    <w:rsid w:val="00FD0D8D"/>
    <w:rsid w:val="00FD0DF2"/>
    <w:rsid w:val="00FD163E"/>
    <w:rsid w:val="00FD1873"/>
    <w:rsid w:val="00FD1F64"/>
    <w:rsid w:val="00FD21E6"/>
    <w:rsid w:val="00FD2518"/>
    <w:rsid w:val="00FD2A86"/>
    <w:rsid w:val="00FD305D"/>
    <w:rsid w:val="00FD37C8"/>
    <w:rsid w:val="00FD3E78"/>
    <w:rsid w:val="00FD482A"/>
    <w:rsid w:val="00FD49B7"/>
    <w:rsid w:val="00FD5BAF"/>
    <w:rsid w:val="00FD6013"/>
    <w:rsid w:val="00FD6A9A"/>
    <w:rsid w:val="00FD7272"/>
    <w:rsid w:val="00FD72E1"/>
    <w:rsid w:val="00FD76C1"/>
    <w:rsid w:val="00FD7DC1"/>
    <w:rsid w:val="00FE0147"/>
    <w:rsid w:val="00FE0170"/>
    <w:rsid w:val="00FE0A62"/>
    <w:rsid w:val="00FE21F0"/>
    <w:rsid w:val="00FE2575"/>
    <w:rsid w:val="00FE2B01"/>
    <w:rsid w:val="00FE4D30"/>
    <w:rsid w:val="00FE53A9"/>
    <w:rsid w:val="00FE6520"/>
    <w:rsid w:val="00FE69D2"/>
    <w:rsid w:val="00FE6CC1"/>
    <w:rsid w:val="00FF1013"/>
    <w:rsid w:val="00FF123E"/>
    <w:rsid w:val="00FF1640"/>
    <w:rsid w:val="00FF1876"/>
    <w:rsid w:val="00FF1E16"/>
    <w:rsid w:val="00FF1E3C"/>
    <w:rsid w:val="00FF2105"/>
    <w:rsid w:val="00FF25EB"/>
    <w:rsid w:val="00FF387D"/>
    <w:rsid w:val="00FF3C8B"/>
    <w:rsid w:val="00FF3E08"/>
    <w:rsid w:val="00FF3F6E"/>
    <w:rsid w:val="00FF4373"/>
    <w:rsid w:val="00FF4719"/>
    <w:rsid w:val="00FF4AE2"/>
    <w:rsid w:val="00FF5A3A"/>
    <w:rsid w:val="00FF5C2F"/>
    <w:rsid w:val="00FF677E"/>
    <w:rsid w:val="00FF67D2"/>
    <w:rsid w:val="00FF6A9A"/>
    <w:rsid w:val="00FF6ABD"/>
    <w:rsid w:val="00FF7206"/>
    <w:rsid w:val="00FF746E"/>
    <w:rsid w:val="00FF75B3"/>
    <w:rsid w:val="00FF7A75"/>
    <w:rsid w:val="01F356D2"/>
    <w:rsid w:val="06270DD2"/>
    <w:rsid w:val="0755435D"/>
    <w:rsid w:val="077F5BBF"/>
    <w:rsid w:val="07DD399E"/>
    <w:rsid w:val="08A74248"/>
    <w:rsid w:val="09483088"/>
    <w:rsid w:val="09F50D08"/>
    <w:rsid w:val="0B3F3EFB"/>
    <w:rsid w:val="0BD70B31"/>
    <w:rsid w:val="0C3D6D63"/>
    <w:rsid w:val="0C9955AB"/>
    <w:rsid w:val="0CD75C8D"/>
    <w:rsid w:val="0D37154E"/>
    <w:rsid w:val="0E533FB8"/>
    <w:rsid w:val="0F8B03B2"/>
    <w:rsid w:val="0FA504EC"/>
    <w:rsid w:val="0FD03CC7"/>
    <w:rsid w:val="104E3DDF"/>
    <w:rsid w:val="107A6BD4"/>
    <w:rsid w:val="10E73028"/>
    <w:rsid w:val="11407608"/>
    <w:rsid w:val="117A6E33"/>
    <w:rsid w:val="120A3598"/>
    <w:rsid w:val="121901ED"/>
    <w:rsid w:val="12383D05"/>
    <w:rsid w:val="1243668F"/>
    <w:rsid w:val="12E93D3F"/>
    <w:rsid w:val="14AF7C55"/>
    <w:rsid w:val="15085515"/>
    <w:rsid w:val="16906B44"/>
    <w:rsid w:val="16C31612"/>
    <w:rsid w:val="16F77C37"/>
    <w:rsid w:val="1717705C"/>
    <w:rsid w:val="174465ED"/>
    <w:rsid w:val="17A459E6"/>
    <w:rsid w:val="1812068B"/>
    <w:rsid w:val="1A4D0D2A"/>
    <w:rsid w:val="1A53313A"/>
    <w:rsid w:val="1AAD4225"/>
    <w:rsid w:val="1B6A1601"/>
    <w:rsid w:val="1BC440DD"/>
    <w:rsid w:val="1BF81E05"/>
    <w:rsid w:val="1D3A0EE7"/>
    <w:rsid w:val="1E0A6F19"/>
    <w:rsid w:val="1E115209"/>
    <w:rsid w:val="1E134A3E"/>
    <w:rsid w:val="1E746210"/>
    <w:rsid w:val="1E7B2F94"/>
    <w:rsid w:val="1F0B75B0"/>
    <w:rsid w:val="20192D01"/>
    <w:rsid w:val="210053D3"/>
    <w:rsid w:val="21171695"/>
    <w:rsid w:val="211B653F"/>
    <w:rsid w:val="21443AAE"/>
    <w:rsid w:val="21952468"/>
    <w:rsid w:val="22081350"/>
    <w:rsid w:val="22DD12D0"/>
    <w:rsid w:val="240E6170"/>
    <w:rsid w:val="24380D43"/>
    <w:rsid w:val="264F0570"/>
    <w:rsid w:val="268B7BEE"/>
    <w:rsid w:val="273E623E"/>
    <w:rsid w:val="28345644"/>
    <w:rsid w:val="28511CBD"/>
    <w:rsid w:val="28D03571"/>
    <w:rsid w:val="28FC1E33"/>
    <w:rsid w:val="2952423D"/>
    <w:rsid w:val="29D0173B"/>
    <w:rsid w:val="2A1061F6"/>
    <w:rsid w:val="2B981890"/>
    <w:rsid w:val="2C157CBE"/>
    <w:rsid w:val="2C3666A3"/>
    <w:rsid w:val="2C7E4E00"/>
    <w:rsid w:val="2CD1323D"/>
    <w:rsid w:val="2D6349B3"/>
    <w:rsid w:val="2D651C7B"/>
    <w:rsid w:val="2D984D25"/>
    <w:rsid w:val="2E4768DE"/>
    <w:rsid w:val="2E635084"/>
    <w:rsid w:val="2E716F2D"/>
    <w:rsid w:val="2E90185D"/>
    <w:rsid w:val="2EBA1AE1"/>
    <w:rsid w:val="2F162811"/>
    <w:rsid w:val="2FA14D42"/>
    <w:rsid w:val="30B433A9"/>
    <w:rsid w:val="31CB28C1"/>
    <w:rsid w:val="3248792F"/>
    <w:rsid w:val="3384419E"/>
    <w:rsid w:val="33B418BE"/>
    <w:rsid w:val="33E34AB3"/>
    <w:rsid w:val="364C5880"/>
    <w:rsid w:val="36587415"/>
    <w:rsid w:val="367966C0"/>
    <w:rsid w:val="376A067E"/>
    <w:rsid w:val="37954CA0"/>
    <w:rsid w:val="37F852F5"/>
    <w:rsid w:val="385D385D"/>
    <w:rsid w:val="390B715A"/>
    <w:rsid w:val="394073B0"/>
    <w:rsid w:val="39532420"/>
    <w:rsid w:val="397530DC"/>
    <w:rsid w:val="3B8A1D63"/>
    <w:rsid w:val="3B95037E"/>
    <w:rsid w:val="3BBE5DC5"/>
    <w:rsid w:val="3BC65A97"/>
    <w:rsid w:val="3C357378"/>
    <w:rsid w:val="3C372CDC"/>
    <w:rsid w:val="3C3B23B7"/>
    <w:rsid w:val="3C483F8B"/>
    <w:rsid w:val="3C7E6DCE"/>
    <w:rsid w:val="3C877666"/>
    <w:rsid w:val="3CC47D4D"/>
    <w:rsid w:val="3D685E2C"/>
    <w:rsid w:val="3E676B40"/>
    <w:rsid w:val="3E8739E1"/>
    <w:rsid w:val="430749D1"/>
    <w:rsid w:val="434376AE"/>
    <w:rsid w:val="446458D5"/>
    <w:rsid w:val="44D618A8"/>
    <w:rsid w:val="45691F6D"/>
    <w:rsid w:val="4581570D"/>
    <w:rsid w:val="45940BA0"/>
    <w:rsid w:val="46C81BCD"/>
    <w:rsid w:val="46D86B8E"/>
    <w:rsid w:val="47AB41D9"/>
    <w:rsid w:val="4899248E"/>
    <w:rsid w:val="49807B6F"/>
    <w:rsid w:val="498E71FA"/>
    <w:rsid w:val="4A4551EA"/>
    <w:rsid w:val="4AC547CF"/>
    <w:rsid w:val="4B010000"/>
    <w:rsid w:val="4B1B4731"/>
    <w:rsid w:val="4CC0735A"/>
    <w:rsid w:val="4CF17342"/>
    <w:rsid w:val="4DF01EAA"/>
    <w:rsid w:val="4FC61CD9"/>
    <w:rsid w:val="50351A4B"/>
    <w:rsid w:val="50B65F75"/>
    <w:rsid w:val="51666ADB"/>
    <w:rsid w:val="522A3FF5"/>
    <w:rsid w:val="52DB6E1F"/>
    <w:rsid w:val="53162BBE"/>
    <w:rsid w:val="53483FDB"/>
    <w:rsid w:val="537A0E8C"/>
    <w:rsid w:val="53B46678"/>
    <w:rsid w:val="55482646"/>
    <w:rsid w:val="554D6FE8"/>
    <w:rsid w:val="55897848"/>
    <w:rsid w:val="588E3AAC"/>
    <w:rsid w:val="58C81C52"/>
    <w:rsid w:val="590313D5"/>
    <w:rsid w:val="595B66ED"/>
    <w:rsid w:val="59A61326"/>
    <w:rsid w:val="5A4441E6"/>
    <w:rsid w:val="5AA415F9"/>
    <w:rsid w:val="5AF60AAE"/>
    <w:rsid w:val="5B4F27C7"/>
    <w:rsid w:val="5B717268"/>
    <w:rsid w:val="5C5250DA"/>
    <w:rsid w:val="5CE61573"/>
    <w:rsid w:val="5D5E38AF"/>
    <w:rsid w:val="5D610BA6"/>
    <w:rsid w:val="601637F5"/>
    <w:rsid w:val="606551A0"/>
    <w:rsid w:val="61372B58"/>
    <w:rsid w:val="61464F15"/>
    <w:rsid w:val="615C4EF4"/>
    <w:rsid w:val="61E4322C"/>
    <w:rsid w:val="62212509"/>
    <w:rsid w:val="64600630"/>
    <w:rsid w:val="649C12B0"/>
    <w:rsid w:val="65040A11"/>
    <w:rsid w:val="65657919"/>
    <w:rsid w:val="65A17D72"/>
    <w:rsid w:val="660E51A6"/>
    <w:rsid w:val="663670ED"/>
    <w:rsid w:val="6686413E"/>
    <w:rsid w:val="668D4735"/>
    <w:rsid w:val="66C96342"/>
    <w:rsid w:val="67900694"/>
    <w:rsid w:val="68BA202E"/>
    <w:rsid w:val="695B15CF"/>
    <w:rsid w:val="6A1D69E8"/>
    <w:rsid w:val="6B2A2E65"/>
    <w:rsid w:val="6C1F36C1"/>
    <w:rsid w:val="6C89314A"/>
    <w:rsid w:val="6E39126C"/>
    <w:rsid w:val="6E7F4A45"/>
    <w:rsid w:val="70483D9D"/>
    <w:rsid w:val="713244A2"/>
    <w:rsid w:val="72157B58"/>
    <w:rsid w:val="733E2C79"/>
    <w:rsid w:val="73B8142D"/>
    <w:rsid w:val="73D1079E"/>
    <w:rsid w:val="73EE6D48"/>
    <w:rsid w:val="74063AA1"/>
    <w:rsid w:val="76C479E6"/>
    <w:rsid w:val="78055A7C"/>
    <w:rsid w:val="780F2F6B"/>
    <w:rsid w:val="78D729E9"/>
    <w:rsid w:val="79955445"/>
    <w:rsid w:val="79BE0E68"/>
    <w:rsid w:val="7B1100BC"/>
    <w:rsid w:val="7B495274"/>
    <w:rsid w:val="7C155F6A"/>
    <w:rsid w:val="7CEB330A"/>
    <w:rsid w:val="7D4D75F5"/>
    <w:rsid w:val="7E1B04B1"/>
    <w:rsid w:val="7E32772F"/>
    <w:rsid w:val="7F047921"/>
    <w:rsid w:val="7F672D6E"/>
    <w:rsid w:val="7FB959F6"/>
    <w:rsid w:val="7FC13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83C40D8"/>
  <w15:docId w15:val="{61D30746-FCA1-4D90-8C85-14E6123AA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F7B"/>
    <w:rPr>
      <w:rFonts w:ascii="SimSun" w:hAnsi="SimSun" w:cs="SimSu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40" w:after="330" w:line="578" w:lineRule="auto"/>
      <w:jc w:val="center"/>
      <w:outlineLvl w:val="0"/>
    </w:pPr>
    <w:rPr>
      <w:b/>
      <w:bCs/>
      <w:kern w:val="44"/>
      <w:sz w:val="32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739C"/>
    <w:pPr>
      <w:keepNext/>
      <w:keepLines/>
      <w:spacing w:before="260" w:after="260" w:line="415" w:lineRule="auto"/>
      <w:outlineLvl w:val="1"/>
    </w:pPr>
    <w:rPr>
      <w:rFonts w:eastAsia="Times New Roman" w:cstheme="majorBidi"/>
      <w:b/>
      <w:bCs/>
      <w:sz w:val="30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3603"/>
    <w:pPr>
      <w:keepNext/>
      <w:keepLines/>
      <w:spacing w:before="260" w:after="260"/>
      <w:outlineLvl w:val="2"/>
    </w:pPr>
    <w:rPr>
      <w:bCs/>
      <w:sz w:val="28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80" w:after="290" w:line="377" w:lineRule="auto"/>
      <w:outlineLvl w:val="3"/>
    </w:pPr>
    <w:rPr>
      <w:rFonts w:eastAsiaTheme="majorEastAsia" w:cstheme="majorBidi"/>
      <w:bCs/>
      <w:i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62DD1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rFonts w:ascii="Tahoma" w:hAnsi="Tahoma" w:cs="Tahoma"/>
      <w:sz w:val="16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Pr>
      <w:rFonts w:asciiTheme="majorHAnsi" w:eastAsia="SimHei" w:hAnsiTheme="majorHAnsi"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rFonts w:ascii="Tahoma" w:hAnsi="Tahoma" w:cs="Tahoma"/>
      <w:b w:val="0"/>
      <w:i w:val="0"/>
      <w:caps w:val="0"/>
      <w:strike w:val="0"/>
      <w:sz w:val="16"/>
      <w:szCs w:val="21"/>
      <w:u w:val="non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Times New Roman" w:eastAsia="Times New Roman" w:hAnsi="Times New Roman"/>
      <w:b/>
      <w:bCs/>
      <w:kern w:val="44"/>
      <w:sz w:val="32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E8739C"/>
    <w:rPr>
      <w:rFonts w:ascii="SimSun" w:eastAsia="Times New Roman" w:hAnsi="SimSun" w:cstheme="majorBidi"/>
      <w:b/>
      <w:bCs/>
      <w:sz w:val="30"/>
      <w:szCs w:val="32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/>
      <w:sz w:val="18"/>
      <w:szCs w:val="18"/>
    </w:rPr>
  </w:style>
  <w:style w:type="paragraph" w:customStyle="1" w:styleId="AuthorAffiliations">
    <w:name w:val="Author Affiliations"/>
    <w:basedOn w:val="Normal"/>
    <w:qFormat/>
    <w:rPr>
      <w:rFonts w:eastAsiaTheme="minorEastAsia" w:cs="Times New Roman"/>
      <w:sz w:val="20"/>
      <w:szCs w:val="20"/>
      <w:vertAlign w:val="superscript"/>
      <w:lang w:eastAsia="en-US"/>
    </w:rPr>
  </w:style>
  <w:style w:type="character" w:customStyle="1" w:styleId="fontstyle01">
    <w:name w:val="fontstyle01"/>
    <w:basedOn w:val="DefaultParagraphFont"/>
    <w:qFormat/>
    <w:rPr>
      <w:rFonts w:ascii="AdvTT5235d5a9" w:hAnsi="AdvTT5235d5a9" w:hint="default"/>
      <w:color w:val="231F20"/>
      <w:sz w:val="16"/>
      <w:szCs w:val="16"/>
    </w:rPr>
  </w:style>
  <w:style w:type="character" w:customStyle="1" w:styleId="fontstyle21">
    <w:name w:val="fontstyle21"/>
    <w:basedOn w:val="DefaultParagraphFont"/>
    <w:qFormat/>
    <w:rPr>
      <w:rFonts w:ascii="AdvTT5235d5a9+fb" w:hAnsi="AdvTT5235d5a9+fb" w:hint="default"/>
      <w:color w:val="231F20"/>
      <w:sz w:val="16"/>
      <w:szCs w:val="16"/>
    </w:rPr>
  </w:style>
  <w:style w:type="character" w:customStyle="1" w:styleId="fontstyle31">
    <w:name w:val="fontstyle31"/>
    <w:basedOn w:val="DefaultParagraphFont"/>
    <w:qFormat/>
    <w:rPr>
      <w:rFonts w:ascii="AdvTT5235d5a9+fb" w:hAnsi="AdvTT5235d5a9+fb" w:hint="default"/>
      <w:color w:val="231F20"/>
      <w:sz w:val="16"/>
      <w:szCs w:val="16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Heading3Char">
    <w:name w:val="Heading 3 Char"/>
    <w:basedOn w:val="DefaultParagraphFont"/>
    <w:link w:val="Heading3"/>
    <w:uiPriority w:val="9"/>
    <w:qFormat/>
    <w:rsid w:val="00933603"/>
    <w:rPr>
      <w:rFonts w:eastAsia="Times New Roman" w:cstheme="minorBidi"/>
      <w:bCs/>
      <w:kern w:val="2"/>
      <w:sz w:val="28"/>
      <w:szCs w:val="32"/>
    </w:rPr>
  </w:style>
  <w:style w:type="character" w:customStyle="1" w:styleId="1">
    <w:name w:val="@他1"/>
    <w:basedOn w:val="DefaultParagraphFont"/>
    <w:uiPriority w:val="99"/>
    <w:semiHidden/>
    <w:unhideWhenUsed/>
    <w:qFormat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Tahoma" w:eastAsia="Times New Roman" w:hAnsi="Tahoma" w:cs="Tahoma"/>
      <w:kern w:val="2"/>
      <w:sz w:val="16"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ahoma" w:eastAsia="Times New Roman" w:hAnsi="Tahoma" w:cs="Tahoma"/>
      <w:b/>
      <w:bCs/>
      <w:kern w:val="2"/>
      <w:sz w:val="16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eastAsia="Times New Roman" w:cstheme="minorBidi"/>
      <w:kern w:val="2"/>
      <w:sz w:val="18"/>
      <w:szCs w:val="18"/>
    </w:rPr>
  </w:style>
  <w:style w:type="character" w:customStyle="1" w:styleId="tran">
    <w:name w:val="tran"/>
    <w:basedOn w:val="DefaultParagraphFont"/>
    <w:qFormat/>
  </w:style>
  <w:style w:type="paragraph" w:styleId="ListParagraph">
    <w:name w:val="List Paragraph"/>
    <w:basedOn w:val="Normal"/>
    <w:uiPriority w:val="34"/>
    <w:qFormat/>
    <w:pPr>
      <w:ind w:firstLine="420"/>
    </w:p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paragraph" w:customStyle="1" w:styleId="Reference">
    <w:name w:val="Reference"/>
    <w:basedOn w:val="Normal"/>
    <w:link w:val="Reference0"/>
    <w:qFormat/>
    <w:pPr>
      <w:ind w:left="200" w:hangingChars="200" w:hanging="200"/>
    </w:pPr>
    <w:rPr>
      <w:rFonts w:eastAsiaTheme="minorEastAsia"/>
      <w:bCs/>
    </w:rPr>
  </w:style>
  <w:style w:type="character" w:customStyle="1" w:styleId="Reference0">
    <w:name w:val="Reference 字符"/>
    <w:basedOn w:val="DefaultParagraphFont"/>
    <w:link w:val="Reference"/>
    <w:qFormat/>
    <w:rPr>
      <w:rFonts w:ascii="Times New Roman" w:hAnsi="Times New Roman"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="Times New Roman" w:eastAsiaTheme="majorEastAsia" w:hAnsi="Times New Roman" w:cstheme="majorBidi"/>
      <w:bCs/>
      <w:i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A62DD1"/>
    <w:rPr>
      <w:rFonts w:eastAsia="Times New Roman" w:cstheme="minorBidi"/>
      <w:b/>
      <w:bCs/>
      <w:kern w:val="2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3C48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326D3F"/>
  </w:style>
  <w:style w:type="character" w:styleId="FollowedHyperlink">
    <w:name w:val="FollowedHyperlink"/>
    <w:basedOn w:val="DefaultParagraphFont"/>
    <w:uiPriority w:val="99"/>
    <w:semiHidden/>
    <w:unhideWhenUsed/>
    <w:rsid w:val="009D4174"/>
    <w:rPr>
      <w:color w:val="954F72" w:themeColor="followedHyperlink"/>
      <w:u w:val="single"/>
    </w:rPr>
  </w:style>
  <w:style w:type="paragraph" w:customStyle="1" w:styleId="a">
    <w:name w:val="论文正文"/>
    <w:basedOn w:val="Normal"/>
    <w:link w:val="Char"/>
    <w:qFormat/>
    <w:rsid w:val="00D863FA"/>
    <w:rPr>
      <w:rFonts w:cs="Times New Roman"/>
    </w:rPr>
  </w:style>
  <w:style w:type="character" w:customStyle="1" w:styleId="Char">
    <w:name w:val="论文正文 Char"/>
    <w:link w:val="a"/>
    <w:qFormat/>
    <w:rsid w:val="00D863FA"/>
    <w:rPr>
      <w:kern w:val="2"/>
      <w:sz w:val="24"/>
      <w:szCs w:val="24"/>
    </w:rPr>
  </w:style>
  <w:style w:type="character" w:customStyle="1" w:styleId="CaptionChar">
    <w:name w:val="Caption Char"/>
    <w:link w:val="Caption"/>
    <w:uiPriority w:val="35"/>
    <w:locked/>
    <w:rsid w:val="00FC0564"/>
    <w:rPr>
      <w:rFonts w:asciiTheme="majorHAnsi" w:eastAsia="SimHei" w:hAnsiTheme="majorHAnsi" w:cstheme="majorBidi"/>
      <w:kern w:val="2"/>
    </w:rPr>
  </w:style>
  <w:style w:type="character" w:customStyle="1" w:styleId="fontstyle41">
    <w:name w:val="fontstyle41"/>
    <w:basedOn w:val="DefaultParagraphFont"/>
    <w:rsid w:val="00FA74BB"/>
    <w:rPr>
      <w:rFonts w:ascii="CMR10" w:hAnsi="CMR10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a0">
    <w:name w:val="意见回复"/>
    <w:basedOn w:val="Normal"/>
    <w:link w:val="Char0"/>
    <w:qFormat/>
    <w:rsid w:val="00B55AAD"/>
    <w:pPr>
      <w:spacing w:line="360" w:lineRule="auto"/>
    </w:pPr>
    <w:rPr>
      <w:rFonts w:cs="Times New Roman"/>
      <w:szCs w:val="21"/>
    </w:rPr>
  </w:style>
  <w:style w:type="character" w:customStyle="1" w:styleId="Char0">
    <w:name w:val="意见回复 Char"/>
    <w:basedOn w:val="DefaultParagraphFont"/>
    <w:link w:val="a0"/>
    <w:rsid w:val="00B55AAD"/>
    <w:rPr>
      <w:rFonts w:eastAsia="Times New Roman"/>
      <w:kern w:val="2"/>
      <w:sz w:val="24"/>
      <w:szCs w:val="21"/>
    </w:rPr>
  </w:style>
  <w:style w:type="character" w:customStyle="1" w:styleId="skip">
    <w:name w:val="skip"/>
    <w:basedOn w:val="DefaultParagraphFont"/>
    <w:rsid w:val="006329DD"/>
  </w:style>
  <w:style w:type="character" w:customStyle="1" w:styleId="fontstyle51">
    <w:name w:val="fontstyle51"/>
    <w:basedOn w:val="DefaultParagraphFont"/>
    <w:rsid w:val="00461B3F"/>
    <w:rPr>
      <w:rFonts w:ascii="CharisSIL-Italic-Identity-H" w:hAnsi="CharisSIL-Italic-Identity-H" w:hint="default"/>
      <w:b w:val="0"/>
      <w:bCs w:val="0"/>
      <w:i/>
      <w:iCs/>
      <w:color w:val="000000"/>
      <w:sz w:val="14"/>
      <w:szCs w:val="14"/>
    </w:rPr>
  </w:style>
  <w:style w:type="character" w:customStyle="1" w:styleId="fontstyle61">
    <w:name w:val="fontstyle61"/>
    <w:basedOn w:val="DefaultParagraphFont"/>
    <w:rsid w:val="00461B3F"/>
    <w:rPr>
      <w:rFonts w:ascii="CharisSIL-Identity-H" w:hAnsi="CharisSIL-Identity-H" w:hint="default"/>
      <w:b w:val="0"/>
      <w:bCs w:val="0"/>
      <w:i w:val="0"/>
      <w:iCs w:val="0"/>
      <w:color w:val="000000"/>
      <w:sz w:val="14"/>
      <w:szCs w:val="14"/>
    </w:rPr>
  </w:style>
  <w:style w:type="paragraph" w:customStyle="1" w:styleId="src">
    <w:name w:val="src"/>
    <w:basedOn w:val="Normal"/>
    <w:rsid w:val="00A15C45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F73175"/>
    <w:rPr>
      <w:rFonts w:eastAsia="Times New Roman" w:cstheme="minorBidi"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1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9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83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3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7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54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71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0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0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40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9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69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03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14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2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3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2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73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0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1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45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72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61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28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66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2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50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56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37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1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25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24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51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08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8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8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3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55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4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8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8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11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161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6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6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image" Target="media/image12.png"/><Relationship Id="rId3" Type="http://schemas.openxmlformats.org/officeDocument/2006/relationships/numbering" Target="numbering.xml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2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fontTable" Target="fontTable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82259CF5-0F1B-463F-AA67-C56F77DFF3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6</Pages>
  <Words>456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o</dc:creator>
  <cp:lastModifiedBy>xinluo_xin@163.com</cp:lastModifiedBy>
  <cp:revision>128</cp:revision>
  <cp:lastPrinted>2020-10-16T13:44:00Z</cp:lastPrinted>
  <dcterms:created xsi:type="dcterms:W3CDTF">2020-10-16T13:44:00Z</dcterms:created>
  <dcterms:modified xsi:type="dcterms:W3CDTF">2021-04-25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311</vt:lpwstr>
  </property>
  <property fmtid="{D5CDD505-2E9C-101B-9397-08002B2CF9AE}" pid="3" name="MTEquationNumber2">
    <vt:lpwstr>(#S1.#E1)</vt:lpwstr>
  </property>
  <property fmtid="{D5CDD505-2E9C-101B-9397-08002B2CF9AE}" pid="4" name="MTWinEqns">
    <vt:bool>true</vt:bool>
  </property>
  <property fmtid="{D5CDD505-2E9C-101B-9397-08002B2CF9AE}" pid="5" name="UseTimer">
    <vt:bool>false</vt:bool>
  </property>
  <property fmtid="{D5CDD505-2E9C-101B-9397-08002B2CF9AE}" pid="6" name="LastTick">
    <vt:r8>43888.8112615741</vt:r8>
  </property>
</Properties>
</file>